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0F56" w:rsidRPr="00A0386B" w:rsidRDefault="00FE0F56" w:rsidP="003D4303">
      <w:pPr>
        <w:pStyle w:val="NoSpacing"/>
        <w:jc w:val="center"/>
        <w:rPr>
          <w:rFonts w:cs="Times New Roman"/>
          <w:b/>
          <w:sz w:val="24"/>
          <w:szCs w:val="24"/>
        </w:rPr>
      </w:pPr>
    </w:p>
    <w:p w:rsidR="00FE0F56" w:rsidRPr="00A0386B" w:rsidRDefault="00FE0F56" w:rsidP="003D4303">
      <w:pPr>
        <w:pStyle w:val="NoSpacing"/>
        <w:jc w:val="center"/>
        <w:rPr>
          <w:rFonts w:cs="Times New Roman"/>
          <w:b/>
          <w:sz w:val="24"/>
          <w:szCs w:val="24"/>
        </w:rPr>
      </w:pPr>
    </w:p>
    <w:p w:rsidR="00FE0F56" w:rsidRPr="00A0386B" w:rsidRDefault="00FE0F56" w:rsidP="003D4303">
      <w:pPr>
        <w:pStyle w:val="NoSpacing"/>
        <w:jc w:val="center"/>
        <w:rPr>
          <w:rFonts w:cs="Times New Roman"/>
          <w:b/>
          <w:sz w:val="24"/>
          <w:szCs w:val="24"/>
        </w:rPr>
      </w:pPr>
    </w:p>
    <w:p w:rsidR="009F1B9D" w:rsidRPr="00A0386B" w:rsidRDefault="009F1B9D" w:rsidP="003D4303">
      <w:pPr>
        <w:pStyle w:val="NoSpacing"/>
        <w:jc w:val="center"/>
        <w:rPr>
          <w:rFonts w:cs="Times New Roman"/>
          <w:b/>
          <w:sz w:val="24"/>
          <w:szCs w:val="24"/>
        </w:rPr>
      </w:pPr>
      <w:r w:rsidRPr="00A0386B">
        <w:rPr>
          <w:rFonts w:cs="Times New Roman"/>
          <w:b/>
          <w:sz w:val="24"/>
          <w:szCs w:val="24"/>
        </w:rPr>
        <w:t>GROWTH GROUP LEADER</w:t>
      </w:r>
    </w:p>
    <w:p w:rsidR="00F7003A" w:rsidRPr="00A0386B" w:rsidRDefault="00A40CEF" w:rsidP="003D4303">
      <w:pPr>
        <w:pStyle w:val="NoSpacing"/>
        <w:jc w:val="center"/>
        <w:rPr>
          <w:rFonts w:cs="Times New Roman"/>
          <w:b/>
          <w:sz w:val="24"/>
          <w:szCs w:val="24"/>
        </w:rPr>
      </w:pPr>
      <w:r w:rsidRPr="00A0386B">
        <w:rPr>
          <w:rFonts w:cs="Times New Roman"/>
          <w:b/>
          <w:sz w:val="24"/>
          <w:szCs w:val="24"/>
        </w:rPr>
        <w:t>SERMON REVIEW AND</w:t>
      </w:r>
      <w:r w:rsidR="008F01C8" w:rsidRPr="00A0386B">
        <w:rPr>
          <w:rFonts w:cs="Times New Roman"/>
          <w:b/>
          <w:sz w:val="24"/>
          <w:szCs w:val="24"/>
        </w:rPr>
        <w:t xml:space="preserve"> QUESTIONS</w:t>
      </w:r>
    </w:p>
    <w:p w:rsidR="007E6AB0" w:rsidRPr="00A0386B" w:rsidRDefault="006421D1" w:rsidP="003D4303">
      <w:pPr>
        <w:pStyle w:val="NoSpacing"/>
        <w:jc w:val="center"/>
        <w:rPr>
          <w:rFonts w:cs="Times New Roman"/>
          <w:b/>
          <w:sz w:val="24"/>
          <w:szCs w:val="24"/>
        </w:rPr>
      </w:pPr>
      <w:r>
        <w:rPr>
          <w:rFonts w:cs="Times New Roman"/>
          <w:sz w:val="24"/>
          <w:szCs w:val="24"/>
        </w:rPr>
        <w:t xml:space="preserve">May </w:t>
      </w:r>
      <w:r w:rsidR="00F37BFC">
        <w:rPr>
          <w:rFonts w:cs="Times New Roman"/>
          <w:sz w:val="24"/>
          <w:szCs w:val="24"/>
        </w:rPr>
        <w:t>13</w:t>
      </w:r>
      <w:r w:rsidR="002E4F78" w:rsidRPr="00A0386B">
        <w:rPr>
          <w:rFonts w:cs="Times New Roman"/>
          <w:sz w:val="24"/>
          <w:szCs w:val="24"/>
        </w:rPr>
        <w:t xml:space="preserve">, </w:t>
      </w:r>
      <w:r w:rsidR="006D7DE2" w:rsidRPr="00A0386B">
        <w:rPr>
          <w:rFonts w:cs="Times New Roman"/>
          <w:sz w:val="24"/>
          <w:szCs w:val="24"/>
        </w:rPr>
        <w:t>201</w:t>
      </w:r>
      <w:r w:rsidR="003B6BFD" w:rsidRPr="00A0386B">
        <w:rPr>
          <w:rFonts w:cs="Times New Roman"/>
          <w:sz w:val="24"/>
          <w:szCs w:val="24"/>
        </w:rPr>
        <w:t>8</w:t>
      </w:r>
    </w:p>
    <w:p w:rsidR="001E2E84" w:rsidRPr="00A0386B" w:rsidRDefault="001E2E84" w:rsidP="003D4303">
      <w:pPr>
        <w:pStyle w:val="NoSpacing"/>
        <w:rPr>
          <w:rFonts w:cs="Times New Roman"/>
          <w:sz w:val="24"/>
          <w:szCs w:val="24"/>
          <w:u w:val="single"/>
        </w:rPr>
      </w:pPr>
    </w:p>
    <w:p w:rsidR="00F43538" w:rsidRPr="00A0386B" w:rsidRDefault="00F43538" w:rsidP="003D4303">
      <w:pPr>
        <w:pStyle w:val="NoSpacing"/>
        <w:rPr>
          <w:rFonts w:cs="Times New Roman"/>
          <w:sz w:val="24"/>
          <w:szCs w:val="24"/>
          <w:u w:val="single"/>
        </w:rPr>
      </w:pPr>
    </w:p>
    <w:p w:rsidR="009F1B9D" w:rsidRPr="00A0386B" w:rsidRDefault="009F1B9D" w:rsidP="003D4303">
      <w:pPr>
        <w:pStyle w:val="NoSpacing"/>
        <w:rPr>
          <w:rFonts w:cs="Times New Roman"/>
          <w:b/>
          <w:sz w:val="24"/>
          <w:szCs w:val="24"/>
          <w:u w:val="single"/>
        </w:rPr>
      </w:pPr>
      <w:r w:rsidRPr="00A0386B">
        <w:rPr>
          <w:rFonts w:cs="Times New Roman"/>
          <w:b/>
          <w:sz w:val="24"/>
          <w:szCs w:val="24"/>
          <w:u w:val="single"/>
        </w:rPr>
        <w:t>Weekly Announcements</w:t>
      </w:r>
      <w:r w:rsidR="00CD4186" w:rsidRPr="00A0386B">
        <w:rPr>
          <w:rFonts w:cs="Times New Roman"/>
          <w:b/>
          <w:sz w:val="24"/>
          <w:szCs w:val="24"/>
          <w:u w:val="single"/>
        </w:rPr>
        <w:t xml:space="preserve"> to GG Leaders</w:t>
      </w:r>
      <w:r w:rsidRPr="00A0386B">
        <w:rPr>
          <w:rFonts w:cs="Times New Roman"/>
          <w:b/>
          <w:sz w:val="24"/>
          <w:szCs w:val="24"/>
          <w:u w:val="single"/>
        </w:rPr>
        <w:t>:</w:t>
      </w:r>
    </w:p>
    <w:p w:rsidR="005346EB" w:rsidRPr="00A0386B" w:rsidRDefault="005346EB" w:rsidP="00D500DE">
      <w:pPr>
        <w:pStyle w:val="NoSpacing"/>
        <w:rPr>
          <w:rFonts w:cs="Times New Roman"/>
          <w:sz w:val="24"/>
          <w:szCs w:val="24"/>
        </w:rPr>
      </w:pPr>
    </w:p>
    <w:p w:rsidR="005346EB" w:rsidRPr="00A0386B" w:rsidRDefault="00D500DE" w:rsidP="00D500DE">
      <w:pPr>
        <w:pStyle w:val="NoSpacing"/>
        <w:rPr>
          <w:rFonts w:cs="Times New Roman"/>
          <w:sz w:val="24"/>
          <w:szCs w:val="24"/>
        </w:rPr>
      </w:pPr>
      <w:r w:rsidRPr="00A0386B">
        <w:rPr>
          <w:rFonts w:cs="Times New Roman"/>
          <w:sz w:val="24"/>
          <w:szCs w:val="24"/>
        </w:rPr>
        <w:t>Reminders:</w:t>
      </w:r>
      <w:r w:rsidRPr="00A0386B">
        <w:rPr>
          <w:rFonts w:cs="Times New Roman"/>
          <w:sz w:val="24"/>
          <w:szCs w:val="24"/>
        </w:rPr>
        <w:tab/>
      </w:r>
    </w:p>
    <w:p w:rsidR="005346EB" w:rsidRPr="00A0386B" w:rsidRDefault="005346EB" w:rsidP="00556859">
      <w:pPr>
        <w:pStyle w:val="NoSpacing"/>
        <w:rPr>
          <w:rFonts w:cs="Times New Roman"/>
          <w:sz w:val="24"/>
          <w:szCs w:val="24"/>
        </w:rPr>
      </w:pPr>
    </w:p>
    <w:p w:rsidR="008C706F" w:rsidRDefault="00D500DE" w:rsidP="00D66F5D">
      <w:pPr>
        <w:widowControl w:val="0"/>
        <w:rPr>
          <w:rFonts w:asciiTheme="minorHAnsi" w:hAnsiTheme="minorHAnsi"/>
          <w:b/>
        </w:rPr>
      </w:pPr>
      <w:r w:rsidRPr="00A0386B">
        <w:rPr>
          <w:rFonts w:asciiTheme="minorHAnsi" w:hAnsiTheme="minorHAnsi"/>
          <w:b/>
        </w:rPr>
        <w:t>Upcoming Events:</w:t>
      </w:r>
    </w:p>
    <w:p w:rsidR="00D66F5D" w:rsidRPr="00A0386B" w:rsidRDefault="00D66F5D" w:rsidP="00D66F5D">
      <w:pPr>
        <w:widowControl w:val="0"/>
        <w:rPr>
          <w:rFonts w:asciiTheme="minorHAnsi" w:hAnsiTheme="minorHAnsi"/>
          <w:sz w:val="20"/>
          <w:szCs w:val="20"/>
        </w:rPr>
      </w:pPr>
      <w:r w:rsidRPr="00A0386B">
        <w:rPr>
          <w:rFonts w:asciiTheme="minorHAnsi" w:hAnsiTheme="minorHAnsi"/>
          <w:b/>
          <w:sz w:val="22"/>
          <w:szCs w:val="22"/>
        </w:rPr>
        <w:t xml:space="preserve">  </w:t>
      </w:r>
      <w:r w:rsidR="005B7215">
        <w:rPr>
          <w:rFonts w:asciiTheme="minorHAnsi" w:hAnsiTheme="minorHAnsi"/>
          <w:b/>
          <w:sz w:val="22"/>
          <w:szCs w:val="22"/>
        </w:rPr>
        <w:t xml:space="preserve"> </w:t>
      </w:r>
      <w:r w:rsidRPr="00A0386B">
        <w:rPr>
          <w:rFonts w:asciiTheme="minorHAnsi" w:hAnsiTheme="minorHAnsi"/>
          <w:b/>
          <w:sz w:val="22"/>
          <w:szCs w:val="22"/>
        </w:rPr>
        <w:t xml:space="preserve">     May</w:t>
      </w:r>
      <w:r w:rsidR="006421D1">
        <w:rPr>
          <w:rFonts w:asciiTheme="minorHAnsi" w:hAnsiTheme="minorHAnsi"/>
          <w:sz w:val="22"/>
          <w:szCs w:val="22"/>
        </w:rPr>
        <w:t xml:space="preserve"> </w:t>
      </w:r>
      <w:r w:rsidR="00F37BFC">
        <w:rPr>
          <w:rFonts w:asciiTheme="minorHAnsi" w:hAnsiTheme="minorHAnsi"/>
          <w:sz w:val="22"/>
          <w:szCs w:val="22"/>
        </w:rPr>
        <w:t xml:space="preserve"> </w:t>
      </w:r>
      <w:r w:rsidRPr="00A0386B">
        <w:rPr>
          <w:rFonts w:asciiTheme="minorHAnsi" w:hAnsiTheme="minorHAnsi"/>
          <w:sz w:val="22"/>
          <w:szCs w:val="22"/>
        </w:rPr>
        <w:t>13/Sun          Mother’s Day</w:t>
      </w:r>
      <w:r w:rsidR="00F37BFC">
        <w:rPr>
          <w:rFonts w:asciiTheme="minorHAnsi" w:hAnsiTheme="minorHAnsi"/>
          <w:sz w:val="22"/>
          <w:szCs w:val="22"/>
        </w:rPr>
        <w:br/>
        <w:t xml:space="preserve">                  14/Mon        Women’s Unwind &amp; Connect</w:t>
      </w:r>
      <w:r w:rsidR="005B7215">
        <w:rPr>
          <w:rFonts w:asciiTheme="minorHAnsi" w:hAnsiTheme="minorHAnsi"/>
          <w:sz w:val="22"/>
          <w:szCs w:val="22"/>
        </w:rPr>
        <w:br/>
        <w:t xml:space="preserve">                  17/Thu          SALT</w:t>
      </w:r>
      <w:r w:rsidRPr="00A0386B">
        <w:rPr>
          <w:rFonts w:asciiTheme="minorHAnsi" w:hAnsiTheme="minorHAnsi"/>
          <w:sz w:val="22"/>
          <w:szCs w:val="22"/>
        </w:rPr>
        <w:br/>
        <w:t xml:space="preserve">                  20/Sun          Civil Servant Sunday</w:t>
      </w:r>
      <w:r w:rsidR="00F37BFC">
        <w:rPr>
          <w:rFonts w:asciiTheme="minorHAnsi" w:hAnsiTheme="minorHAnsi"/>
          <w:sz w:val="22"/>
          <w:szCs w:val="22"/>
        </w:rPr>
        <w:br/>
        <w:t xml:space="preserve">           June 3/Sun           All-family Worship Sunday</w:t>
      </w:r>
      <w:r w:rsidR="00F37BFC">
        <w:rPr>
          <w:rFonts w:asciiTheme="minorHAnsi" w:hAnsiTheme="minorHAnsi"/>
          <w:sz w:val="22"/>
          <w:szCs w:val="22"/>
        </w:rPr>
        <w:br/>
        <w:t xml:space="preserve">                   10/Sun          All-growth group Lunch (12pm/Bldg. B)</w:t>
      </w:r>
      <w:r w:rsidR="00F37BFC">
        <w:rPr>
          <w:rFonts w:asciiTheme="minorHAnsi" w:hAnsiTheme="minorHAnsi"/>
          <w:sz w:val="22"/>
          <w:szCs w:val="22"/>
        </w:rPr>
        <w:br/>
        <w:t xml:space="preserve">                                          Harvest America Live Telecast (4pm/B7-10)</w:t>
      </w:r>
      <w:r w:rsidRPr="00A0386B">
        <w:rPr>
          <w:rFonts w:asciiTheme="minorHAnsi" w:hAnsiTheme="minorHAnsi"/>
        </w:rPr>
        <w:br/>
      </w:r>
    </w:p>
    <w:p w:rsidR="0034024F" w:rsidRPr="00A0386B" w:rsidRDefault="0034024F" w:rsidP="0034024F">
      <w:pPr>
        <w:autoSpaceDE w:val="0"/>
        <w:autoSpaceDN w:val="0"/>
        <w:adjustRightInd w:val="0"/>
        <w:rPr>
          <w:rFonts w:asciiTheme="minorHAnsi" w:hAnsiTheme="minorHAnsi"/>
          <w:sz w:val="20"/>
          <w:szCs w:val="20"/>
        </w:rPr>
      </w:pPr>
      <w:r w:rsidRPr="00A0386B">
        <w:rPr>
          <w:rFonts w:asciiTheme="minorHAnsi" w:hAnsiTheme="minorHAnsi"/>
          <w:sz w:val="20"/>
          <w:szCs w:val="20"/>
        </w:rPr>
        <w:t xml:space="preserve">                         </w:t>
      </w:r>
    </w:p>
    <w:p w:rsidR="0034024F" w:rsidRPr="00A0386B" w:rsidRDefault="0034024F" w:rsidP="0034024F">
      <w:pPr>
        <w:autoSpaceDE w:val="0"/>
        <w:autoSpaceDN w:val="0"/>
        <w:adjustRightInd w:val="0"/>
        <w:rPr>
          <w:rFonts w:asciiTheme="minorHAnsi" w:hAnsiTheme="minorHAnsi"/>
          <w:b/>
          <w:color w:val="FF0000"/>
          <w:sz w:val="22"/>
          <w:szCs w:val="22"/>
        </w:rPr>
      </w:pPr>
      <w:r w:rsidRPr="00A0386B">
        <w:rPr>
          <w:rFonts w:asciiTheme="minorHAnsi" w:hAnsiTheme="minorHAnsi"/>
          <w:b/>
          <w:sz w:val="20"/>
          <w:szCs w:val="20"/>
        </w:rPr>
        <w:t>MARK YOUR CALENDAR</w:t>
      </w:r>
      <w:r w:rsidRPr="00A0386B">
        <w:rPr>
          <w:rFonts w:asciiTheme="minorHAnsi" w:hAnsiTheme="minorHAnsi"/>
          <w:b/>
          <w:sz w:val="20"/>
          <w:szCs w:val="20"/>
        </w:rPr>
        <w:br/>
      </w:r>
      <w:r w:rsidRPr="00A0386B">
        <w:rPr>
          <w:rFonts w:asciiTheme="minorHAnsi" w:hAnsiTheme="minorHAnsi"/>
          <w:sz w:val="20"/>
          <w:szCs w:val="20"/>
        </w:rPr>
        <w:t>MEN’S GOLF – June 8-10</w:t>
      </w:r>
      <w:r w:rsidR="00D66F5D" w:rsidRPr="00A0386B">
        <w:rPr>
          <w:rFonts w:asciiTheme="minorHAnsi" w:hAnsiTheme="minorHAnsi"/>
          <w:sz w:val="20"/>
          <w:szCs w:val="20"/>
        </w:rPr>
        <w:br/>
      </w:r>
      <w:r w:rsidRPr="00A0386B">
        <w:rPr>
          <w:rFonts w:asciiTheme="minorHAnsi" w:hAnsiTheme="minorHAnsi"/>
          <w:sz w:val="20"/>
          <w:szCs w:val="20"/>
        </w:rPr>
        <w:t>VBS – June 25-29</w:t>
      </w:r>
      <w:r w:rsidR="005B7215">
        <w:rPr>
          <w:rFonts w:asciiTheme="minorHAnsi" w:hAnsiTheme="minorHAnsi"/>
          <w:sz w:val="20"/>
          <w:szCs w:val="20"/>
        </w:rPr>
        <w:t xml:space="preserve"> (Registration starts this Sunday</w:t>
      </w:r>
      <w:proofErr w:type="gramStart"/>
      <w:r w:rsidR="005B7215">
        <w:rPr>
          <w:rFonts w:asciiTheme="minorHAnsi" w:hAnsiTheme="minorHAnsi"/>
          <w:sz w:val="20"/>
          <w:szCs w:val="20"/>
        </w:rPr>
        <w:t>)</w:t>
      </w:r>
      <w:proofErr w:type="gramEnd"/>
      <w:r w:rsidRPr="00A0386B">
        <w:rPr>
          <w:rFonts w:asciiTheme="minorHAnsi" w:hAnsiTheme="minorHAnsi"/>
          <w:sz w:val="20"/>
          <w:szCs w:val="20"/>
        </w:rPr>
        <w:br/>
        <w:t xml:space="preserve">WCC CAMP: Youth – Aug.8-10. WCC Family – Aug. 10-12 </w:t>
      </w:r>
      <w:r w:rsidR="005B7215">
        <w:rPr>
          <w:rFonts w:asciiTheme="minorHAnsi" w:hAnsiTheme="minorHAnsi"/>
          <w:sz w:val="20"/>
          <w:szCs w:val="20"/>
        </w:rPr>
        <w:br/>
        <w:t xml:space="preserve">     (Registration will start </w:t>
      </w:r>
      <w:r w:rsidR="00240DC4">
        <w:rPr>
          <w:rFonts w:asciiTheme="minorHAnsi" w:hAnsiTheme="minorHAnsi"/>
          <w:sz w:val="20"/>
          <w:szCs w:val="20"/>
        </w:rPr>
        <w:t>i</w:t>
      </w:r>
      <w:r w:rsidR="005B7215">
        <w:rPr>
          <w:rFonts w:asciiTheme="minorHAnsi" w:hAnsiTheme="minorHAnsi"/>
          <w:sz w:val="20"/>
          <w:szCs w:val="20"/>
        </w:rPr>
        <w:t>n June)</w:t>
      </w:r>
    </w:p>
    <w:p w:rsidR="004C7D2A" w:rsidRPr="00A0386B" w:rsidRDefault="004C7D2A" w:rsidP="004C7D2A">
      <w:pPr>
        <w:pStyle w:val="NoSpacing"/>
        <w:rPr>
          <w:rFonts w:cs="Times New Roman"/>
          <w:sz w:val="24"/>
          <w:szCs w:val="24"/>
        </w:rPr>
      </w:pPr>
    </w:p>
    <w:p w:rsidR="0096448C" w:rsidRPr="00A0386B" w:rsidRDefault="0096448C" w:rsidP="005346EB">
      <w:pPr>
        <w:pStyle w:val="NoSpacing"/>
        <w:rPr>
          <w:rFonts w:eastAsia="Times New Roman" w:cs="Times New Roman"/>
          <w:color w:val="000000"/>
          <w:sz w:val="24"/>
          <w:szCs w:val="24"/>
        </w:rPr>
      </w:pPr>
    </w:p>
    <w:p w:rsidR="00F37BFC" w:rsidRPr="00A0386B" w:rsidRDefault="00F37BFC" w:rsidP="00F37BFC">
      <w:pPr>
        <w:jc w:val="center"/>
        <w:rPr>
          <w:rFonts w:asciiTheme="minorHAnsi" w:hAnsiTheme="minorHAnsi"/>
          <w:b/>
          <w:sz w:val="28"/>
          <w:szCs w:val="28"/>
        </w:rPr>
      </w:pPr>
      <w:r>
        <w:rPr>
          <w:rFonts w:asciiTheme="minorHAnsi" w:hAnsiTheme="minorHAnsi"/>
          <w:b/>
          <w:sz w:val="28"/>
          <w:szCs w:val="28"/>
        </w:rPr>
        <w:t>Walking on water</w:t>
      </w:r>
    </w:p>
    <w:p w:rsidR="00F37BFC" w:rsidRPr="00A0386B" w:rsidRDefault="00F37BFC" w:rsidP="00F37BFC">
      <w:pPr>
        <w:jc w:val="center"/>
        <w:rPr>
          <w:rFonts w:asciiTheme="minorHAnsi" w:hAnsiTheme="minorHAnsi"/>
          <w:sz w:val="28"/>
          <w:szCs w:val="28"/>
        </w:rPr>
      </w:pPr>
      <w:r w:rsidRPr="00A0386B">
        <w:rPr>
          <w:rFonts w:asciiTheme="minorHAnsi" w:hAnsiTheme="minorHAnsi"/>
          <w:b/>
          <w:sz w:val="28"/>
          <w:szCs w:val="28"/>
        </w:rPr>
        <w:t xml:space="preserve">John </w:t>
      </w:r>
      <w:r>
        <w:rPr>
          <w:rFonts w:asciiTheme="minorHAnsi" w:hAnsiTheme="minorHAnsi"/>
          <w:b/>
          <w:sz w:val="28"/>
          <w:szCs w:val="28"/>
        </w:rPr>
        <w:t>6:12-20</w:t>
      </w:r>
    </w:p>
    <w:p w:rsidR="00F37BFC" w:rsidRPr="00A0386B" w:rsidRDefault="00F37BFC" w:rsidP="00F37BFC">
      <w:pPr>
        <w:pStyle w:val="NoSpacing"/>
        <w:rPr>
          <w:rFonts w:cs="Times New Roman"/>
          <w:b/>
          <w:sz w:val="24"/>
          <w:szCs w:val="24"/>
          <w:u w:val="single"/>
        </w:rPr>
      </w:pPr>
    </w:p>
    <w:p w:rsidR="00F37BFC" w:rsidRPr="00F37BFC" w:rsidRDefault="00F37BFC" w:rsidP="00F37BFC">
      <w:pPr>
        <w:pStyle w:val="NoSpacing"/>
        <w:rPr>
          <w:rFonts w:cs="Times New Roman"/>
          <w:sz w:val="24"/>
          <w:szCs w:val="24"/>
        </w:rPr>
      </w:pPr>
      <w:r w:rsidRPr="00F37BFC">
        <w:rPr>
          <w:rFonts w:cs="Times New Roman"/>
          <w:b/>
          <w:sz w:val="24"/>
          <w:szCs w:val="24"/>
          <w:u w:val="single"/>
        </w:rPr>
        <w:t>Key verse</w:t>
      </w:r>
      <w:r w:rsidRPr="00F37BFC">
        <w:rPr>
          <w:rFonts w:cs="Times New Roman"/>
          <w:b/>
          <w:sz w:val="24"/>
          <w:szCs w:val="24"/>
        </w:rPr>
        <w:t xml:space="preserve">:  </w:t>
      </w:r>
      <w:r w:rsidRPr="00F37BFC">
        <w:rPr>
          <w:rFonts w:cs="Times New Roman"/>
          <w:b/>
          <w:sz w:val="24"/>
          <w:szCs w:val="24"/>
        </w:rPr>
        <w:br/>
      </w:r>
      <w:r w:rsidRPr="00F37BFC">
        <w:rPr>
          <w:rFonts w:cs="Times New Roman"/>
        </w:rPr>
        <w:t>John 6:19-20</w:t>
      </w:r>
    </w:p>
    <w:p w:rsidR="00F37BFC" w:rsidRPr="00F37BFC" w:rsidRDefault="00F37BFC" w:rsidP="00F37BFC">
      <w:pPr>
        <w:pStyle w:val="NoSpacing"/>
        <w:rPr>
          <w:rFonts w:cs="Times New Roman"/>
          <w:sz w:val="24"/>
          <w:szCs w:val="24"/>
        </w:rPr>
      </w:pPr>
    </w:p>
    <w:p w:rsidR="00F37BFC" w:rsidRPr="00F37BFC" w:rsidRDefault="00F37BFC" w:rsidP="00F37BFC">
      <w:pPr>
        <w:pStyle w:val="NoSpacing"/>
        <w:rPr>
          <w:rFonts w:cs="Times New Roman"/>
          <w:b/>
          <w:sz w:val="24"/>
          <w:szCs w:val="24"/>
          <w:u w:val="single"/>
        </w:rPr>
      </w:pPr>
      <w:r w:rsidRPr="00F37BFC">
        <w:rPr>
          <w:rFonts w:cs="Times New Roman"/>
          <w:b/>
          <w:sz w:val="24"/>
          <w:szCs w:val="24"/>
          <w:u w:val="single"/>
        </w:rPr>
        <w:t>Sermon Notes</w:t>
      </w:r>
    </w:p>
    <w:p w:rsidR="00F37BFC" w:rsidRPr="00F37BFC" w:rsidRDefault="00F37BFC" w:rsidP="00F37BFC">
      <w:pPr>
        <w:pStyle w:val="NoSpacing"/>
      </w:pPr>
    </w:p>
    <w:p w:rsidR="00F37BFC" w:rsidRPr="00F37BFC" w:rsidRDefault="00F37BFC" w:rsidP="00F37BFC">
      <w:pPr>
        <w:rPr>
          <w:rFonts w:asciiTheme="minorHAnsi" w:hAnsiTheme="minorHAnsi"/>
          <w:sz w:val="22"/>
          <w:szCs w:val="22"/>
        </w:rPr>
      </w:pPr>
      <w:r w:rsidRPr="00F37BFC">
        <w:rPr>
          <w:rFonts w:asciiTheme="minorHAnsi" w:hAnsiTheme="minorHAnsi"/>
          <w:sz w:val="22"/>
          <w:szCs w:val="22"/>
        </w:rPr>
        <w:t>Signs are designed to communicate. This third sign tells us that:</w:t>
      </w:r>
    </w:p>
    <w:p w:rsidR="00F37BFC" w:rsidRPr="00F37BFC" w:rsidRDefault="00F37BFC" w:rsidP="00F37BFC">
      <w:pPr>
        <w:rPr>
          <w:rFonts w:asciiTheme="minorHAnsi" w:hAnsiTheme="minorHAnsi"/>
          <w:sz w:val="22"/>
          <w:szCs w:val="22"/>
        </w:rPr>
      </w:pPr>
    </w:p>
    <w:p w:rsidR="00F37BFC" w:rsidRPr="00F37BFC" w:rsidRDefault="00F37BFC" w:rsidP="00F37BFC">
      <w:pPr>
        <w:autoSpaceDE w:val="0"/>
        <w:autoSpaceDN w:val="0"/>
        <w:adjustRightInd w:val="0"/>
        <w:spacing w:after="60"/>
        <w:rPr>
          <w:rFonts w:asciiTheme="minorHAnsi" w:hAnsiTheme="minorHAnsi"/>
        </w:rPr>
      </w:pPr>
      <w:r w:rsidRPr="00F37BFC">
        <w:rPr>
          <w:rFonts w:asciiTheme="minorHAnsi" w:hAnsiTheme="minorHAnsi"/>
        </w:rPr>
        <w:t xml:space="preserve">1.  </w:t>
      </w:r>
      <w:r w:rsidRPr="00F37BFC">
        <w:rPr>
          <w:rFonts w:asciiTheme="minorHAnsi" w:hAnsiTheme="minorHAnsi"/>
          <w:b/>
        </w:rPr>
        <w:t>God</w:t>
      </w:r>
      <w:r w:rsidRPr="00F37BFC">
        <w:rPr>
          <w:rFonts w:asciiTheme="minorHAnsi" w:hAnsiTheme="minorHAnsi"/>
        </w:rPr>
        <w:t xml:space="preserve"> has the </w:t>
      </w:r>
      <w:r w:rsidRPr="00F37BFC">
        <w:rPr>
          <w:rFonts w:asciiTheme="minorHAnsi" w:hAnsiTheme="minorHAnsi"/>
          <w:b/>
        </w:rPr>
        <w:t>power</w:t>
      </w:r>
      <w:r w:rsidRPr="00F37BFC">
        <w:rPr>
          <w:rFonts w:asciiTheme="minorHAnsi" w:hAnsiTheme="minorHAnsi"/>
        </w:rPr>
        <w:t xml:space="preserve"> and </w:t>
      </w:r>
      <w:r w:rsidRPr="00F37BFC">
        <w:rPr>
          <w:rFonts w:asciiTheme="minorHAnsi" w:hAnsiTheme="minorHAnsi"/>
          <w:b/>
        </w:rPr>
        <w:t>authority</w:t>
      </w:r>
      <w:r w:rsidRPr="00F37BFC">
        <w:rPr>
          <w:rFonts w:asciiTheme="minorHAnsi" w:hAnsiTheme="minorHAnsi"/>
        </w:rPr>
        <w:t xml:space="preserve"> to </w:t>
      </w:r>
      <w:r w:rsidRPr="00F37BFC">
        <w:rPr>
          <w:rFonts w:asciiTheme="minorHAnsi" w:hAnsiTheme="minorHAnsi"/>
          <w:b/>
        </w:rPr>
        <w:t>walk</w:t>
      </w:r>
      <w:r w:rsidRPr="00F37BFC">
        <w:rPr>
          <w:rFonts w:asciiTheme="minorHAnsi" w:hAnsiTheme="minorHAnsi"/>
        </w:rPr>
        <w:t xml:space="preserve"> wherever He wants on His creation even if it's </w:t>
      </w:r>
      <w:r w:rsidRPr="00F37BFC">
        <w:rPr>
          <w:rFonts w:asciiTheme="minorHAnsi" w:hAnsiTheme="minorHAnsi"/>
          <w:b/>
        </w:rPr>
        <w:t>H20</w:t>
      </w:r>
      <w:r w:rsidRPr="00F37BFC">
        <w:rPr>
          <w:rFonts w:asciiTheme="minorHAnsi" w:hAnsiTheme="minorHAnsi"/>
        </w:rPr>
        <w:t>.</w:t>
      </w:r>
    </w:p>
    <w:p w:rsidR="00F37BFC" w:rsidRPr="00F37BFC" w:rsidRDefault="00F37BFC" w:rsidP="00F37BFC">
      <w:pPr>
        <w:autoSpaceDE w:val="0"/>
        <w:autoSpaceDN w:val="0"/>
        <w:adjustRightInd w:val="0"/>
        <w:spacing w:after="60"/>
        <w:rPr>
          <w:rFonts w:asciiTheme="minorHAnsi" w:hAnsiTheme="minorHAnsi"/>
        </w:rPr>
      </w:pPr>
      <w:r w:rsidRPr="00F37BFC">
        <w:rPr>
          <w:rFonts w:asciiTheme="minorHAnsi" w:hAnsiTheme="minorHAnsi"/>
        </w:rPr>
        <w:t xml:space="preserve">2.  </w:t>
      </w:r>
      <w:r w:rsidRPr="00F37BFC">
        <w:rPr>
          <w:rFonts w:asciiTheme="minorHAnsi" w:hAnsiTheme="minorHAnsi"/>
          <w:b/>
        </w:rPr>
        <w:t>His</w:t>
      </w:r>
      <w:r w:rsidRPr="00F37BFC">
        <w:rPr>
          <w:rFonts w:asciiTheme="minorHAnsi" w:hAnsiTheme="minorHAnsi"/>
        </w:rPr>
        <w:t xml:space="preserve"> ways are </w:t>
      </w:r>
      <w:r w:rsidRPr="00F37BFC">
        <w:rPr>
          <w:rFonts w:asciiTheme="minorHAnsi" w:hAnsiTheme="minorHAnsi"/>
          <w:b/>
        </w:rPr>
        <w:t>higher</w:t>
      </w:r>
      <w:r w:rsidRPr="00F37BFC">
        <w:rPr>
          <w:rFonts w:asciiTheme="minorHAnsi" w:hAnsiTheme="minorHAnsi"/>
        </w:rPr>
        <w:t xml:space="preserve"> than ours.</w:t>
      </w:r>
    </w:p>
    <w:p w:rsidR="00F37BFC" w:rsidRPr="00F37BFC" w:rsidRDefault="00F37BFC" w:rsidP="00F37BFC">
      <w:pPr>
        <w:autoSpaceDE w:val="0"/>
        <w:autoSpaceDN w:val="0"/>
        <w:adjustRightInd w:val="0"/>
        <w:spacing w:after="60"/>
        <w:rPr>
          <w:rFonts w:asciiTheme="minorHAnsi" w:hAnsiTheme="minorHAnsi"/>
        </w:rPr>
      </w:pPr>
      <w:r w:rsidRPr="00F37BFC">
        <w:rPr>
          <w:rFonts w:asciiTheme="minorHAnsi" w:hAnsiTheme="minorHAnsi"/>
        </w:rPr>
        <w:t xml:space="preserve">3.  Our </w:t>
      </w:r>
      <w:r w:rsidRPr="00F37BFC">
        <w:rPr>
          <w:rFonts w:asciiTheme="minorHAnsi" w:hAnsiTheme="minorHAnsi"/>
          <w:b/>
        </w:rPr>
        <w:t>faith</w:t>
      </w:r>
      <w:r w:rsidRPr="00F37BFC">
        <w:rPr>
          <w:rFonts w:asciiTheme="minorHAnsi" w:hAnsiTheme="minorHAnsi"/>
        </w:rPr>
        <w:t xml:space="preserve"> will be </w:t>
      </w:r>
      <w:r w:rsidRPr="00F37BFC">
        <w:rPr>
          <w:rFonts w:asciiTheme="minorHAnsi" w:hAnsiTheme="minorHAnsi"/>
          <w:b/>
        </w:rPr>
        <w:t>tested</w:t>
      </w:r>
      <w:r w:rsidRPr="00F37BFC">
        <w:rPr>
          <w:rFonts w:asciiTheme="minorHAnsi" w:hAnsiTheme="minorHAnsi"/>
        </w:rPr>
        <w:t xml:space="preserve"> by God.  </w:t>
      </w:r>
    </w:p>
    <w:p w:rsidR="00F37BFC" w:rsidRPr="00F37BFC" w:rsidRDefault="00F37BFC" w:rsidP="00F37BFC">
      <w:pPr>
        <w:autoSpaceDE w:val="0"/>
        <w:autoSpaceDN w:val="0"/>
        <w:adjustRightInd w:val="0"/>
        <w:spacing w:after="60"/>
        <w:rPr>
          <w:rFonts w:asciiTheme="minorHAnsi" w:hAnsiTheme="minorHAnsi"/>
        </w:rPr>
      </w:pPr>
      <w:r w:rsidRPr="00F37BFC">
        <w:rPr>
          <w:rFonts w:asciiTheme="minorHAnsi" w:hAnsiTheme="minorHAnsi"/>
        </w:rPr>
        <w:t xml:space="preserve">4.  When </w:t>
      </w:r>
      <w:r w:rsidRPr="00F37BFC">
        <w:rPr>
          <w:rFonts w:asciiTheme="minorHAnsi" w:hAnsiTheme="minorHAnsi"/>
          <w:b/>
        </w:rPr>
        <w:t>He</w:t>
      </w:r>
      <w:r w:rsidRPr="00F37BFC">
        <w:rPr>
          <w:rFonts w:asciiTheme="minorHAnsi" w:hAnsiTheme="minorHAnsi"/>
        </w:rPr>
        <w:t xml:space="preserve"> is out of our </w:t>
      </w:r>
      <w:r w:rsidRPr="00F37BFC">
        <w:rPr>
          <w:rFonts w:asciiTheme="minorHAnsi" w:hAnsiTheme="minorHAnsi"/>
          <w:b/>
        </w:rPr>
        <w:t>sight,</w:t>
      </w:r>
      <w:r w:rsidRPr="00F37BFC">
        <w:rPr>
          <w:rFonts w:asciiTheme="minorHAnsi" w:hAnsiTheme="minorHAnsi"/>
        </w:rPr>
        <w:t xml:space="preserve"> we are never out of </w:t>
      </w:r>
      <w:r w:rsidRPr="00F37BFC">
        <w:rPr>
          <w:rFonts w:asciiTheme="minorHAnsi" w:hAnsiTheme="minorHAnsi"/>
          <w:b/>
        </w:rPr>
        <w:t>His</w:t>
      </w:r>
      <w:r w:rsidRPr="00F37BFC">
        <w:rPr>
          <w:rFonts w:asciiTheme="minorHAnsi" w:hAnsiTheme="minorHAnsi"/>
        </w:rPr>
        <w:t xml:space="preserve">. </w:t>
      </w:r>
    </w:p>
    <w:p w:rsidR="00F37BFC" w:rsidRPr="00F37BFC" w:rsidRDefault="00F37BFC" w:rsidP="00F37BFC">
      <w:pPr>
        <w:autoSpaceDE w:val="0"/>
        <w:autoSpaceDN w:val="0"/>
        <w:adjustRightInd w:val="0"/>
        <w:spacing w:after="60"/>
        <w:rPr>
          <w:rFonts w:asciiTheme="minorHAnsi" w:hAnsiTheme="minorHAnsi"/>
        </w:rPr>
      </w:pPr>
      <w:r w:rsidRPr="00F37BFC">
        <w:rPr>
          <w:rFonts w:asciiTheme="minorHAnsi" w:hAnsiTheme="minorHAnsi"/>
        </w:rPr>
        <w:t xml:space="preserve">5.  When </w:t>
      </w:r>
      <w:r w:rsidRPr="00F37BFC">
        <w:rPr>
          <w:rFonts w:asciiTheme="minorHAnsi" w:hAnsiTheme="minorHAnsi"/>
          <w:b/>
        </w:rPr>
        <w:t>Jesus</w:t>
      </w:r>
      <w:r w:rsidRPr="00F37BFC">
        <w:rPr>
          <w:rFonts w:asciiTheme="minorHAnsi" w:hAnsiTheme="minorHAnsi"/>
        </w:rPr>
        <w:t xml:space="preserve"> sends you into the </w:t>
      </w:r>
      <w:r w:rsidRPr="00F37BFC">
        <w:rPr>
          <w:rFonts w:asciiTheme="minorHAnsi" w:hAnsiTheme="minorHAnsi"/>
          <w:b/>
        </w:rPr>
        <w:t>storm</w:t>
      </w:r>
      <w:r w:rsidRPr="00F37BFC">
        <w:rPr>
          <w:rFonts w:asciiTheme="minorHAnsi" w:hAnsiTheme="minorHAnsi"/>
        </w:rPr>
        <w:t xml:space="preserve"> keep </w:t>
      </w:r>
      <w:r w:rsidRPr="00F37BFC">
        <w:rPr>
          <w:rFonts w:asciiTheme="minorHAnsi" w:hAnsiTheme="minorHAnsi"/>
          <w:b/>
        </w:rPr>
        <w:t>rowing</w:t>
      </w:r>
      <w:r w:rsidRPr="00F37BFC">
        <w:rPr>
          <w:rFonts w:asciiTheme="minorHAnsi" w:hAnsiTheme="minorHAnsi"/>
        </w:rPr>
        <w:t>.</w:t>
      </w:r>
    </w:p>
    <w:p w:rsidR="00F37BFC" w:rsidRPr="00F37BFC" w:rsidRDefault="00F37BFC" w:rsidP="00F37BFC">
      <w:pPr>
        <w:autoSpaceDE w:val="0"/>
        <w:autoSpaceDN w:val="0"/>
        <w:adjustRightInd w:val="0"/>
        <w:spacing w:after="60"/>
        <w:rPr>
          <w:rFonts w:asciiTheme="minorHAnsi" w:hAnsiTheme="minorHAnsi"/>
        </w:rPr>
      </w:pPr>
    </w:p>
    <w:p w:rsidR="00F37BFC" w:rsidRPr="00F37BFC" w:rsidRDefault="00F37BFC" w:rsidP="00F37BFC">
      <w:pPr>
        <w:autoSpaceDE w:val="0"/>
        <w:autoSpaceDN w:val="0"/>
        <w:adjustRightInd w:val="0"/>
        <w:spacing w:after="60"/>
        <w:rPr>
          <w:rFonts w:asciiTheme="minorHAnsi" w:hAnsiTheme="minorHAnsi"/>
        </w:rPr>
      </w:pPr>
    </w:p>
    <w:p w:rsidR="00F37BFC" w:rsidRPr="00F37BFC" w:rsidRDefault="00F37BFC" w:rsidP="00F37BFC">
      <w:pPr>
        <w:rPr>
          <w:rFonts w:asciiTheme="minorHAnsi" w:hAnsiTheme="minorHAnsi"/>
          <w:b/>
          <w:sz w:val="22"/>
          <w:szCs w:val="22"/>
          <w:u w:val="single"/>
        </w:rPr>
      </w:pPr>
      <w:r w:rsidRPr="00F37BFC">
        <w:rPr>
          <w:rFonts w:asciiTheme="minorHAnsi" w:hAnsiTheme="minorHAnsi"/>
          <w:b/>
          <w:u w:val="single"/>
        </w:rPr>
        <w:t>Follow-up Questions from Sunday:</w:t>
      </w:r>
      <w:r w:rsidRPr="00F37BFC">
        <w:rPr>
          <w:rFonts w:asciiTheme="minorHAnsi" w:hAnsiTheme="minorHAnsi"/>
          <w:b/>
          <w:sz w:val="22"/>
          <w:szCs w:val="22"/>
          <w:u w:val="single"/>
        </w:rPr>
        <w:t xml:space="preserve"> </w:t>
      </w:r>
    </w:p>
    <w:p w:rsidR="00F37BFC" w:rsidRPr="00F37BFC" w:rsidRDefault="00F37BFC" w:rsidP="00F37BFC">
      <w:pPr>
        <w:pStyle w:val="ListParagraph"/>
        <w:ind w:left="360"/>
        <w:rPr>
          <w:rFonts w:asciiTheme="minorHAnsi" w:hAnsiTheme="minorHAnsi"/>
          <w:sz w:val="22"/>
          <w:szCs w:val="22"/>
        </w:rPr>
      </w:pPr>
    </w:p>
    <w:p w:rsidR="00F37BFC" w:rsidRPr="00F37BFC" w:rsidRDefault="00F37BFC" w:rsidP="00F37BFC">
      <w:pPr>
        <w:rPr>
          <w:rFonts w:asciiTheme="minorHAnsi" w:hAnsiTheme="minorHAnsi"/>
        </w:rPr>
      </w:pPr>
      <w:r w:rsidRPr="00F37BFC">
        <w:rPr>
          <w:rFonts w:asciiTheme="minorHAnsi" w:hAnsiTheme="minorHAnsi"/>
          <w:b/>
          <w:sz w:val="22"/>
          <w:szCs w:val="22"/>
        </w:rPr>
        <w:t>Getting to Know You</w:t>
      </w:r>
      <w:proofErr w:type="gramStart"/>
      <w:r w:rsidRPr="00F37BFC">
        <w:rPr>
          <w:rFonts w:asciiTheme="minorHAnsi" w:hAnsiTheme="minorHAnsi"/>
          <w:b/>
          <w:sz w:val="22"/>
          <w:szCs w:val="22"/>
        </w:rPr>
        <w:t>:</w:t>
      </w:r>
      <w:proofErr w:type="gramEnd"/>
      <w:r w:rsidRPr="00F37BFC">
        <w:rPr>
          <w:rFonts w:asciiTheme="minorHAnsi" w:hAnsiTheme="minorHAnsi"/>
          <w:b/>
          <w:sz w:val="22"/>
          <w:szCs w:val="22"/>
        </w:rPr>
        <w:br/>
      </w:r>
      <w:r w:rsidRPr="00F37BFC">
        <w:rPr>
          <w:rFonts w:asciiTheme="minorHAnsi" w:hAnsiTheme="minorHAnsi"/>
          <w:sz w:val="22"/>
          <w:szCs w:val="22"/>
        </w:rPr>
        <w:t>What was the most  frightening  weather  you have ever been in?</w:t>
      </w:r>
    </w:p>
    <w:p w:rsidR="00F37BFC" w:rsidRPr="00F37BFC" w:rsidRDefault="00F37BFC" w:rsidP="00F37BFC">
      <w:pPr>
        <w:spacing w:line="276" w:lineRule="auto"/>
        <w:rPr>
          <w:rFonts w:asciiTheme="minorHAnsi" w:hAnsiTheme="minorHAnsi"/>
          <w:sz w:val="22"/>
          <w:szCs w:val="22"/>
        </w:rPr>
      </w:pPr>
    </w:p>
    <w:p w:rsidR="00F37BFC" w:rsidRPr="00A0386B" w:rsidRDefault="00F37BFC" w:rsidP="00F37BFC">
      <w:pPr>
        <w:pStyle w:val="NoSpacing"/>
        <w:spacing w:line="276" w:lineRule="auto"/>
      </w:pPr>
      <w:r w:rsidRPr="00A0386B">
        <w:rPr>
          <w:b/>
        </w:rPr>
        <w:lastRenderedPageBreak/>
        <w:t>Quick Review</w:t>
      </w:r>
      <w:proofErr w:type="gramStart"/>
      <w:r>
        <w:rPr>
          <w:b/>
        </w:rPr>
        <w:t>:</w:t>
      </w:r>
      <w:proofErr w:type="gramEnd"/>
      <w:r w:rsidRPr="00A0386B">
        <w:br/>
        <w:t>Looking back at your notes from this week's teaching, was there anything you heard for the first time or that caught your attention, challenged</w:t>
      </w:r>
      <w:r>
        <w:t>,</w:t>
      </w:r>
      <w:r w:rsidRPr="00A0386B">
        <w:t xml:space="preserve"> or confused you?</w:t>
      </w:r>
    </w:p>
    <w:p w:rsidR="00F37BFC" w:rsidRPr="00A0386B" w:rsidRDefault="00F37BFC" w:rsidP="00F37BFC">
      <w:pPr>
        <w:pStyle w:val="NoSpacing"/>
      </w:pPr>
    </w:p>
    <w:p w:rsidR="00DF2109" w:rsidRPr="00A0386B" w:rsidRDefault="00DF2109" w:rsidP="00DF2109">
      <w:pPr>
        <w:pStyle w:val="NoSpacing"/>
        <w:spacing w:line="276" w:lineRule="auto"/>
        <w:rPr>
          <w:b/>
          <w:sz w:val="4"/>
          <w:szCs w:val="4"/>
        </w:rPr>
      </w:pPr>
      <w:r w:rsidRPr="00A0386B">
        <w:rPr>
          <w:b/>
        </w:rPr>
        <w:t>Digging Deeper</w:t>
      </w:r>
      <w:r>
        <w:rPr>
          <w:b/>
        </w:rPr>
        <w:t>:</w:t>
      </w:r>
      <w:r w:rsidRPr="00A0386B">
        <w:rPr>
          <w:b/>
        </w:rPr>
        <w:br/>
      </w:r>
      <w:r w:rsidRPr="00A0386B">
        <w:rPr>
          <w:b/>
          <w:sz w:val="4"/>
          <w:szCs w:val="4"/>
        </w:rPr>
        <w:t xml:space="preserve">  </w:t>
      </w:r>
    </w:p>
    <w:p w:rsidR="00DF2109" w:rsidRDefault="00DF2109" w:rsidP="00DF2109">
      <w:pPr>
        <w:rPr>
          <w:rFonts w:asciiTheme="minorHAnsi" w:hAnsiTheme="minorHAnsi"/>
          <w:sz w:val="22"/>
          <w:szCs w:val="22"/>
        </w:rPr>
      </w:pPr>
      <w:r w:rsidRPr="00A0386B">
        <w:rPr>
          <w:rFonts w:asciiTheme="minorHAnsi" w:hAnsiTheme="minorHAnsi"/>
          <w:sz w:val="22"/>
          <w:szCs w:val="22"/>
        </w:rPr>
        <w:t>1.</w:t>
      </w:r>
      <w:r>
        <w:rPr>
          <w:rFonts w:asciiTheme="minorHAnsi" w:hAnsiTheme="minorHAnsi"/>
          <w:sz w:val="22"/>
          <w:szCs w:val="22"/>
        </w:rPr>
        <w:t xml:space="preserve">  Read John 6:12-20.  In this section, John recorded two amazing signs that Jesus performed (feeding of the 5,000 and walking on water) in less than 24 hours.  These signs threw the disciples across a wide range of human emotions from excitement and anticipation to confusion, fear, and astonishment.  Have you ever experienced this in your spiritual journey with Jesus?  Please share.  In looking back on that time, did you ever discover what God was teaching you?  </w:t>
      </w:r>
    </w:p>
    <w:p w:rsidR="00DF2109" w:rsidRDefault="00DF2109" w:rsidP="00DF2109">
      <w:pPr>
        <w:rPr>
          <w:rFonts w:asciiTheme="minorHAnsi" w:hAnsiTheme="minorHAnsi"/>
          <w:sz w:val="22"/>
          <w:szCs w:val="22"/>
        </w:rPr>
      </w:pPr>
    </w:p>
    <w:p w:rsidR="00DF2109" w:rsidRPr="00DB4285" w:rsidRDefault="00DF2109" w:rsidP="00DF2109">
      <w:pPr>
        <w:rPr>
          <w:rFonts w:asciiTheme="minorHAnsi" w:hAnsiTheme="minorHAnsi" w:cstheme="minorHAnsi"/>
          <w:sz w:val="22"/>
          <w:szCs w:val="22"/>
        </w:rPr>
      </w:pPr>
      <w:r>
        <w:rPr>
          <w:rFonts w:asciiTheme="minorHAnsi" w:hAnsiTheme="minorHAnsi"/>
          <w:sz w:val="22"/>
          <w:szCs w:val="22"/>
        </w:rPr>
        <w:t xml:space="preserve">2.   In these two signs, the disciples were struggling with what they expected Jesus to be and do.  </w:t>
      </w:r>
      <w:r w:rsidRPr="00DB4285">
        <w:rPr>
          <w:rFonts w:asciiTheme="minorHAnsi" w:eastAsiaTheme="minorHAnsi" w:hAnsiTheme="minorHAnsi" w:cstheme="minorHAnsi"/>
          <w:sz w:val="22"/>
          <w:szCs w:val="22"/>
        </w:rPr>
        <w:t>In your own spiritual journey, how has your understanding/perceptions of Jesus changed over the years</w:t>
      </w:r>
      <w:r>
        <w:rPr>
          <w:rFonts w:asciiTheme="minorHAnsi" w:eastAsiaTheme="minorHAnsi" w:hAnsiTheme="minorHAnsi" w:cstheme="minorHAnsi"/>
          <w:sz w:val="22"/>
          <w:szCs w:val="22"/>
        </w:rPr>
        <w:t xml:space="preserve">?  </w:t>
      </w:r>
    </w:p>
    <w:p w:rsidR="00DF2109" w:rsidRPr="00A0386B" w:rsidRDefault="00DF2109" w:rsidP="00DF2109">
      <w:pPr>
        <w:rPr>
          <w:rFonts w:asciiTheme="minorHAnsi" w:hAnsiTheme="minorHAnsi"/>
          <w:sz w:val="22"/>
          <w:szCs w:val="22"/>
        </w:rPr>
      </w:pPr>
      <w:r>
        <w:rPr>
          <w:rFonts w:asciiTheme="minorHAnsi" w:hAnsiTheme="minorHAnsi"/>
          <w:sz w:val="22"/>
          <w:szCs w:val="22"/>
        </w:rPr>
        <w:t xml:space="preserve"> </w:t>
      </w:r>
    </w:p>
    <w:p w:rsidR="00DF2109" w:rsidRPr="00A0386B" w:rsidRDefault="00DF2109" w:rsidP="00DF2109">
      <w:pPr>
        <w:rPr>
          <w:rFonts w:asciiTheme="minorHAnsi" w:hAnsiTheme="minorHAnsi"/>
          <w:sz w:val="22"/>
          <w:szCs w:val="22"/>
        </w:rPr>
      </w:pPr>
      <w:r>
        <w:rPr>
          <w:rFonts w:asciiTheme="minorHAnsi" w:hAnsiTheme="minorHAnsi"/>
          <w:sz w:val="22"/>
          <w:szCs w:val="22"/>
        </w:rPr>
        <w:t xml:space="preserve"> 3. Read Matthew</w:t>
      </w:r>
      <w:r w:rsidR="004C2528">
        <w:rPr>
          <w:rFonts w:asciiTheme="minorHAnsi" w:hAnsiTheme="minorHAnsi"/>
          <w:sz w:val="22"/>
          <w:szCs w:val="22"/>
        </w:rPr>
        <w:t xml:space="preserve"> 14</w:t>
      </w:r>
      <w:r>
        <w:rPr>
          <w:rFonts w:asciiTheme="minorHAnsi" w:hAnsiTheme="minorHAnsi"/>
          <w:sz w:val="22"/>
          <w:szCs w:val="22"/>
        </w:rPr>
        <w:t>:21-24, Proverbs 3:5-6.  Pastor Frank believes Jesus went up on that mountain and was praying for the disciples in the boat.  Do you agree or disagree? What do you think Jesus was praying for?  When Jesus sees you and prays for you, what do you think He sees and prays for?</w:t>
      </w:r>
    </w:p>
    <w:p w:rsidR="00DF2109" w:rsidRPr="00A0386B" w:rsidRDefault="00DF2109" w:rsidP="00DF2109">
      <w:pPr>
        <w:rPr>
          <w:rFonts w:asciiTheme="minorHAnsi" w:hAnsiTheme="minorHAnsi"/>
          <w:sz w:val="22"/>
          <w:szCs w:val="22"/>
        </w:rPr>
      </w:pPr>
    </w:p>
    <w:p w:rsidR="00DF2109" w:rsidRDefault="00DF2109" w:rsidP="00DF2109">
      <w:pPr>
        <w:rPr>
          <w:rFonts w:asciiTheme="minorHAnsi" w:hAnsiTheme="minorHAnsi"/>
          <w:sz w:val="22"/>
          <w:szCs w:val="22"/>
        </w:rPr>
      </w:pPr>
      <w:r>
        <w:rPr>
          <w:rFonts w:asciiTheme="minorHAnsi" w:hAnsiTheme="minorHAnsi"/>
          <w:sz w:val="22"/>
          <w:szCs w:val="22"/>
        </w:rPr>
        <w:t>4</w:t>
      </w:r>
      <w:r w:rsidRPr="00A0386B">
        <w:rPr>
          <w:rFonts w:asciiTheme="minorHAnsi" w:hAnsiTheme="minorHAnsi"/>
          <w:sz w:val="22"/>
          <w:szCs w:val="22"/>
        </w:rPr>
        <w:t xml:space="preserve">. </w:t>
      </w:r>
      <w:r>
        <w:rPr>
          <w:rFonts w:asciiTheme="minorHAnsi" w:hAnsiTheme="minorHAnsi"/>
          <w:sz w:val="22"/>
          <w:szCs w:val="22"/>
        </w:rPr>
        <w:t xml:space="preserve"> What was the greatest storm you ever went through in your life and how did Jesus speak to you in it?</w:t>
      </w:r>
    </w:p>
    <w:p w:rsidR="00DF2109" w:rsidRDefault="00DF2109" w:rsidP="00DF2109">
      <w:pPr>
        <w:rPr>
          <w:rFonts w:asciiTheme="minorHAnsi" w:hAnsiTheme="minorHAnsi"/>
          <w:sz w:val="22"/>
          <w:szCs w:val="22"/>
        </w:rPr>
      </w:pPr>
    </w:p>
    <w:p w:rsidR="00DF2109" w:rsidRDefault="00DF2109" w:rsidP="00DF2109">
      <w:pPr>
        <w:rPr>
          <w:rFonts w:asciiTheme="minorHAnsi" w:hAnsiTheme="minorHAnsi"/>
          <w:sz w:val="22"/>
          <w:szCs w:val="22"/>
        </w:rPr>
      </w:pPr>
      <w:r>
        <w:rPr>
          <w:rFonts w:asciiTheme="minorHAnsi" w:hAnsiTheme="minorHAnsi"/>
          <w:sz w:val="22"/>
          <w:szCs w:val="22"/>
        </w:rPr>
        <w:t xml:space="preserve">5.  Read John 6:5-6, James 1:2-4, 1 Peter 1:3-7 and Galatians 6:7-8.  What do you think the difference is between being tested by God and reaping what we sow in our poor decisions?  Have you ever seen a person confuse these two?  </w:t>
      </w:r>
    </w:p>
    <w:p w:rsidR="00DF2109" w:rsidRDefault="00DF2109" w:rsidP="00DF2109">
      <w:pPr>
        <w:rPr>
          <w:rFonts w:asciiTheme="minorHAnsi" w:hAnsiTheme="minorHAnsi"/>
          <w:sz w:val="22"/>
          <w:szCs w:val="22"/>
        </w:rPr>
      </w:pPr>
    </w:p>
    <w:p w:rsidR="00DF2109" w:rsidRDefault="00DF2109" w:rsidP="00DF2109">
      <w:pPr>
        <w:pStyle w:val="Body"/>
        <w:tabs>
          <w:tab w:val="left" w:pos="360"/>
        </w:tabs>
        <w:spacing w:line="276" w:lineRule="auto"/>
        <w:rPr>
          <w:rFonts w:asciiTheme="minorHAnsi" w:eastAsia="Cambria" w:hAnsiTheme="minorHAnsi" w:cs="Cambria"/>
          <w:bCs/>
          <w:u w:color="000000"/>
        </w:rPr>
      </w:pPr>
      <w:r>
        <w:rPr>
          <w:rFonts w:asciiTheme="minorHAnsi" w:eastAsia="Cambria" w:hAnsiTheme="minorHAnsi" w:cs="Cambria"/>
          <w:bCs/>
          <w:u w:color="000000"/>
        </w:rPr>
        <w:t>6.  Read John 6:16-20.  Where in your life do you need Jesus to say,</w:t>
      </w:r>
      <w:bookmarkStart w:id="0" w:name="_GoBack"/>
      <w:bookmarkEnd w:id="0"/>
      <w:r>
        <w:rPr>
          <w:rFonts w:asciiTheme="minorHAnsi" w:eastAsia="Cambria" w:hAnsiTheme="minorHAnsi" w:cs="Cambria"/>
          <w:bCs/>
          <w:u w:color="000000"/>
        </w:rPr>
        <w:t xml:space="preserve"> "It is I, don't be afraid"?</w:t>
      </w:r>
    </w:p>
    <w:p w:rsidR="00DF2109" w:rsidRPr="00E001A9" w:rsidRDefault="00DF2109" w:rsidP="00DF2109">
      <w:pPr>
        <w:pStyle w:val="Body"/>
        <w:tabs>
          <w:tab w:val="left" w:pos="360"/>
        </w:tabs>
        <w:spacing w:line="276" w:lineRule="auto"/>
        <w:rPr>
          <w:rFonts w:asciiTheme="minorHAnsi" w:eastAsia="Cambria" w:hAnsiTheme="minorHAnsi" w:cs="Cambria"/>
          <w:bCs/>
          <w:u w:color="000000"/>
        </w:rPr>
      </w:pPr>
    </w:p>
    <w:p w:rsidR="00DF2109" w:rsidRPr="00A12D5F" w:rsidRDefault="00DF2109" w:rsidP="00DF2109">
      <w:pPr>
        <w:pStyle w:val="Body"/>
        <w:tabs>
          <w:tab w:val="left" w:pos="360"/>
        </w:tabs>
        <w:spacing w:line="276" w:lineRule="auto"/>
        <w:rPr>
          <w:rFonts w:asciiTheme="minorHAnsi" w:eastAsia="Cambria" w:hAnsiTheme="minorHAnsi" w:cstheme="minorHAnsi"/>
          <w:u w:color="000000"/>
        </w:rPr>
      </w:pPr>
      <w:r w:rsidRPr="00A12D5F">
        <w:rPr>
          <w:rFonts w:asciiTheme="minorHAnsi" w:eastAsia="Cambria" w:hAnsiTheme="minorHAnsi" w:cstheme="minorHAnsi"/>
          <w:b/>
          <w:bCs/>
          <w:u w:color="000000"/>
        </w:rPr>
        <w:t>Taking it Home</w:t>
      </w:r>
      <w:r>
        <w:rPr>
          <w:rFonts w:asciiTheme="minorHAnsi" w:eastAsia="Cambria" w:hAnsiTheme="minorHAnsi" w:cstheme="minorHAnsi"/>
          <w:b/>
          <w:bCs/>
          <w:u w:color="000000"/>
        </w:rPr>
        <w:t>:</w:t>
      </w:r>
    </w:p>
    <w:p w:rsidR="00DF2109" w:rsidRPr="00A0386B" w:rsidRDefault="00DF2109" w:rsidP="00DF2109">
      <w:pPr>
        <w:rPr>
          <w:rFonts w:asciiTheme="minorHAnsi" w:hAnsiTheme="minorHAnsi"/>
          <w:b/>
          <w:i/>
          <w:sz w:val="22"/>
          <w:szCs w:val="22"/>
        </w:rPr>
      </w:pPr>
      <w:r w:rsidRPr="00A12D5F">
        <w:rPr>
          <w:rFonts w:asciiTheme="minorHAnsi" w:hAnsiTheme="minorHAnsi" w:cstheme="minorHAnsi"/>
          <w:sz w:val="22"/>
          <w:szCs w:val="22"/>
        </w:rPr>
        <w:t>What is one thing you can apply to your life from this message and how can this group remember you in prayer this week?</w:t>
      </w:r>
    </w:p>
    <w:p w:rsidR="00DF2109" w:rsidRPr="00A0386B" w:rsidRDefault="00DF2109" w:rsidP="00DF2109">
      <w:pPr>
        <w:pStyle w:val="Default"/>
        <w:spacing w:line="360" w:lineRule="auto"/>
        <w:rPr>
          <w:rFonts w:asciiTheme="minorHAnsi" w:eastAsia="Calibri" w:hAnsiTheme="minorHAnsi" w:cs="Calibri"/>
          <w:u w:color="000000"/>
        </w:rPr>
      </w:pPr>
    </w:p>
    <w:p w:rsidR="00DF2109" w:rsidRPr="00A0386B" w:rsidRDefault="00DF2109" w:rsidP="00DF2109">
      <w:pPr>
        <w:jc w:val="center"/>
        <w:rPr>
          <w:rFonts w:asciiTheme="minorHAnsi" w:hAnsiTheme="minorHAnsi"/>
        </w:rPr>
      </w:pPr>
    </w:p>
    <w:p w:rsidR="00F37BFC" w:rsidRPr="00A0386B" w:rsidRDefault="00F37BFC" w:rsidP="00F37BFC">
      <w:pPr>
        <w:pStyle w:val="Default"/>
        <w:spacing w:line="360" w:lineRule="auto"/>
        <w:rPr>
          <w:rFonts w:asciiTheme="minorHAnsi" w:eastAsia="Calibri" w:hAnsiTheme="minorHAnsi" w:cs="Calibri"/>
          <w:u w:color="000000"/>
        </w:rPr>
      </w:pPr>
    </w:p>
    <w:p w:rsidR="00F37BFC" w:rsidRPr="00A0386B" w:rsidRDefault="00F37BFC" w:rsidP="00F37BFC">
      <w:pPr>
        <w:jc w:val="center"/>
        <w:rPr>
          <w:rFonts w:asciiTheme="minorHAnsi" w:hAnsiTheme="minorHAnsi"/>
        </w:rPr>
      </w:pPr>
    </w:p>
    <w:p w:rsidR="00B353EE" w:rsidRPr="00A0386B" w:rsidRDefault="00B353EE" w:rsidP="00F37BFC">
      <w:pPr>
        <w:rPr>
          <w:rFonts w:asciiTheme="minorHAnsi" w:hAnsiTheme="minorHAnsi"/>
        </w:rPr>
      </w:pPr>
    </w:p>
    <w:sectPr w:rsidR="00B353EE" w:rsidRPr="00A0386B" w:rsidSect="00F85FA2">
      <w:pgSz w:w="12240" w:h="15840"/>
      <w:pgMar w:top="288" w:right="1008" w:bottom="28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005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Neue">
    <w:altName w:val="Times New Roman"/>
    <w:charset w:val="00"/>
    <w:family w:val="roman"/>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51B8"/>
    <w:multiLevelType w:val="hybridMultilevel"/>
    <w:tmpl w:val="906AD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F10E9A"/>
    <w:multiLevelType w:val="hybridMultilevel"/>
    <w:tmpl w:val="3A80CD64"/>
    <w:lvl w:ilvl="0" w:tplc="EBB87342">
      <w:start w:val="1"/>
      <w:numFmt w:val="decimal"/>
      <w:lvlText w:val="%1."/>
      <w:lvlJc w:val="left"/>
      <w:pPr>
        <w:ind w:left="615" w:hanging="360"/>
      </w:pPr>
      <w:rPr>
        <w:rFonts w:hint="default"/>
        <w:sz w:val="22"/>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2" w15:restartNumberingAfterBreak="0">
    <w:nsid w:val="1C0051D6"/>
    <w:multiLevelType w:val="hybridMultilevel"/>
    <w:tmpl w:val="8BCA5C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AC18BE"/>
    <w:multiLevelType w:val="hybridMultilevel"/>
    <w:tmpl w:val="B9F6A7B2"/>
    <w:lvl w:ilvl="0" w:tplc="EBB87342">
      <w:start w:val="1"/>
      <w:numFmt w:val="decimal"/>
      <w:lvlText w:val="%1."/>
      <w:lvlJc w:val="left"/>
      <w:pPr>
        <w:ind w:left="615" w:hanging="360"/>
      </w:pPr>
      <w:rPr>
        <w:rFonts w:hint="default"/>
        <w:sz w:val="22"/>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4" w15:restartNumberingAfterBreak="0">
    <w:nsid w:val="37A62762"/>
    <w:multiLevelType w:val="hybridMultilevel"/>
    <w:tmpl w:val="F21A5816"/>
    <w:lvl w:ilvl="0" w:tplc="EBEED2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F9059A1"/>
    <w:multiLevelType w:val="hybridMultilevel"/>
    <w:tmpl w:val="1F9E7CA0"/>
    <w:lvl w:ilvl="0" w:tplc="0409000F">
      <w:start w:val="1"/>
      <w:numFmt w:val="decimal"/>
      <w:pStyle w:val="Numbered"/>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666E51"/>
    <w:multiLevelType w:val="hybridMultilevel"/>
    <w:tmpl w:val="ABD8F9FE"/>
    <w:lvl w:ilvl="0" w:tplc="EBB87342">
      <w:start w:val="1"/>
      <w:numFmt w:val="decimal"/>
      <w:lvlText w:val="%1."/>
      <w:lvlJc w:val="left"/>
      <w:pPr>
        <w:ind w:left="615"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 w:numId="7">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zYxMjU0NzQyNjNQ0lEKTi0uzszPAykwqgUAk1uGRywAAAA="/>
  </w:docVars>
  <w:rsids>
    <w:rsidRoot w:val="00CD74DF"/>
    <w:rsid w:val="0000250C"/>
    <w:rsid w:val="00004D86"/>
    <w:rsid w:val="00014610"/>
    <w:rsid w:val="00016865"/>
    <w:rsid w:val="0002073C"/>
    <w:rsid w:val="00020CA4"/>
    <w:rsid w:val="00020D86"/>
    <w:rsid w:val="0002344B"/>
    <w:rsid w:val="000236C8"/>
    <w:rsid w:val="00025469"/>
    <w:rsid w:val="000257D0"/>
    <w:rsid w:val="00026A6B"/>
    <w:rsid w:val="00032874"/>
    <w:rsid w:val="000365E1"/>
    <w:rsid w:val="00036C8B"/>
    <w:rsid w:val="00040932"/>
    <w:rsid w:val="00041C53"/>
    <w:rsid w:val="00042AA2"/>
    <w:rsid w:val="00043312"/>
    <w:rsid w:val="00043402"/>
    <w:rsid w:val="00043466"/>
    <w:rsid w:val="00043D1E"/>
    <w:rsid w:val="0004795C"/>
    <w:rsid w:val="00047F62"/>
    <w:rsid w:val="000500B8"/>
    <w:rsid w:val="0005153D"/>
    <w:rsid w:val="00051A05"/>
    <w:rsid w:val="00053065"/>
    <w:rsid w:val="0005392F"/>
    <w:rsid w:val="00060172"/>
    <w:rsid w:val="00060323"/>
    <w:rsid w:val="0006172E"/>
    <w:rsid w:val="0006245B"/>
    <w:rsid w:val="000646AB"/>
    <w:rsid w:val="00064E51"/>
    <w:rsid w:val="000669C9"/>
    <w:rsid w:val="00067192"/>
    <w:rsid w:val="00070054"/>
    <w:rsid w:val="000709DB"/>
    <w:rsid w:val="00071DA5"/>
    <w:rsid w:val="0007223F"/>
    <w:rsid w:val="00072A11"/>
    <w:rsid w:val="000739FD"/>
    <w:rsid w:val="0007551D"/>
    <w:rsid w:val="000801CB"/>
    <w:rsid w:val="00082AB2"/>
    <w:rsid w:val="00082AF7"/>
    <w:rsid w:val="00083161"/>
    <w:rsid w:val="000869D4"/>
    <w:rsid w:val="000929F6"/>
    <w:rsid w:val="00093760"/>
    <w:rsid w:val="00096085"/>
    <w:rsid w:val="000962CF"/>
    <w:rsid w:val="000A12D0"/>
    <w:rsid w:val="000A6D58"/>
    <w:rsid w:val="000B0C49"/>
    <w:rsid w:val="000B0FED"/>
    <w:rsid w:val="000B1087"/>
    <w:rsid w:val="000B6AFA"/>
    <w:rsid w:val="000B7339"/>
    <w:rsid w:val="000B7E4C"/>
    <w:rsid w:val="000C05AC"/>
    <w:rsid w:val="000C1049"/>
    <w:rsid w:val="000C7B73"/>
    <w:rsid w:val="000C7F2F"/>
    <w:rsid w:val="000D204E"/>
    <w:rsid w:val="000D36BC"/>
    <w:rsid w:val="000D3BA9"/>
    <w:rsid w:val="000D3E71"/>
    <w:rsid w:val="000D4096"/>
    <w:rsid w:val="000D5592"/>
    <w:rsid w:val="000D75C8"/>
    <w:rsid w:val="000E0143"/>
    <w:rsid w:val="000E1684"/>
    <w:rsid w:val="000E1BE4"/>
    <w:rsid w:val="000E557E"/>
    <w:rsid w:val="000F1D79"/>
    <w:rsid w:val="000F3564"/>
    <w:rsid w:val="000F4171"/>
    <w:rsid w:val="000F7587"/>
    <w:rsid w:val="00101EC3"/>
    <w:rsid w:val="0010245B"/>
    <w:rsid w:val="00103553"/>
    <w:rsid w:val="001035C9"/>
    <w:rsid w:val="00104B00"/>
    <w:rsid w:val="0010517C"/>
    <w:rsid w:val="00110000"/>
    <w:rsid w:val="00112675"/>
    <w:rsid w:val="00113518"/>
    <w:rsid w:val="0011422C"/>
    <w:rsid w:val="001152C5"/>
    <w:rsid w:val="0011607E"/>
    <w:rsid w:val="00116FC1"/>
    <w:rsid w:val="0011769A"/>
    <w:rsid w:val="001178B9"/>
    <w:rsid w:val="00122C67"/>
    <w:rsid w:val="00123E3B"/>
    <w:rsid w:val="00126DA4"/>
    <w:rsid w:val="00127439"/>
    <w:rsid w:val="001302ED"/>
    <w:rsid w:val="00133A7A"/>
    <w:rsid w:val="00135403"/>
    <w:rsid w:val="00135B35"/>
    <w:rsid w:val="00136B00"/>
    <w:rsid w:val="00136B1C"/>
    <w:rsid w:val="00144CCB"/>
    <w:rsid w:val="00144E73"/>
    <w:rsid w:val="00145F32"/>
    <w:rsid w:val="00146637"/>
    <w:rsid w:val="0014694A"/>
    <w:rsid w:val="00146BFA"/>
    <w:rsid w:val="00151649"/>
    <w:rsid w:val="00152A3B"/>
    <w:rsid w:val="00157DD2"/>
    <w:rsid w:val="00162225"/>
    <w:rsid w:val="00162D74"/>
    <w:rsid w:val="00163669"/>
    <w:rsid w:val="001638B5"/>
    <w:rsid w:val="001676CE"/>
    <w:rsid w:val="00172AE9"/>
    <w:rsid w:val="00173E68"/>
    <w:rsid w:val="00175145"/>
    <w:rsid w:val="0017533F"/>
    <w:rsid w:val="0017779E"/>
    <w:rsid w:val="00181709"/>
    <w:rsid w:val="00182377"/>
    <w:rsid w:val="00183CBE"/>
    <w:rsid w:val="00183E1A"/>
    <w:rsid w:val="0018453F"/>
    <w:rsid w:val="00185818"/>
    <w:rsid w:val="0018587A"/>
    <w:rsid w:val="001866B1"/>
    <w:rsid w:val="00190AB7"/>
    <w:rsid w:val="0019220F"/>
    <w:rsid w:val="001927D6"/>
    <w:rsid w:val="001942BC"/>
    <w:rsid w:val="0019485A"/>
    <w:rsid w:val="00194D93"/>
    <w:rsid w:val="00195815"/>
    <w:rsid w:val="001A0B47"/>
    <w:rsid w:val="001A17C6"/>
    <w:rsid w:val="001A49D1"/>
    <w:rsid w:val="001A4A60"/>
    <w:rsid w:val="001A5202"/>
    <w:rsid w:val="001A577B"/>
    <w:rsid w:val="001A5F97"/>
    <w:rsid w:val="001A6596"/>
    <w:rsid w:val="001B0E66"/>
    <w:rsid w:val="001B1740"/>
    <w:rsid w:val="001B2620"/>
    <w:rsid w:val="001B36C1"/>
    <w:rsid w:val="001B3877"/>
    <w:rsid w:val="001B3EC5"/>
    <w:rsid w:val="001B48B9"/>
    <w:rsid w:val="001B53D0"/>
    <w:rsid w:val="001B6608"/>
    <w:rsid w:val="001B7E22"/>
    <w:rsid w:val="001C11CA"/>
    <w:rsid w:val="001C3486"/>
    <w:rsid w:val="001C3F3B"/>
    <w:rsid w:val="001D0E65"/>
    <w:rsid w:val="001D1E10"/>
    <w:rsid w:val="001D27FD"/>
    <w:rsid w:val="001D2AC9"/>
    <w:rsid w:val="001D39ED"/>
    <w:rsid w:val="001D462B"/>
    <w:rsid w:val="001D5C4E"/>
    <w:rsid w:val="001D6AD2"/>
    <w:rsid w:val="001D725B"/>
    <w:rsid w:val="001E2E84"/>
    <w:rsid w:val="001E3BA1"/>
    <w:rsid w:val="001E7843"/>
    <w:rsid w:val="001F32F4"/>
    <w:rsid w:val="001F407B"/>
    <w:rsid w:val="001F569A"/>
    <w:rsid w:val="001F636B"/>
    <w:rsid w:val="001F6F76"/>
    <w:rsid w:val="001F70E6"/>
    <w:rsid w:val="002016D3"/>
    <w:rsid w:val="002023EB"/>
    <w:rsid w:val="0020281B"/>
    <w:rsid w:val="00202DA9"/>
    <w:rsid w:val="0020479A"/>
    <w:rsid w:val="0020484A"/>
    <w:rsid w:val="002054D1"/>
    <w:rsid w:val="00205AD6"/>
    <w:rsid w:val="00206242"/>
    <w:rsid w:val="00206BC6"/>
    <w:rsid w:val="002072D8"/>
    <w:rsid w:val="002078A2"/>
    <w:rsid w:val="00210ABD"/>
    <w:rsid w:val="002135DA"/>
    <w:rsid w:val="002147F9"/>
    <w:rsid w:val="00217906"/>
    <w:rsid w:val="00220800"/>
    <w:rsid w:val="0022206D"/>
    <w:rsid w:val="00222D99"/>
    <w:rsid w:val="00226995"/>
    <w:rsid w:val="0022798D"/>
    <w:rsid w:val="00231957"/>
    <w:rsid w:val="002324C5"/>
    <w:rsid w:val="00233F68"/>
    <w:rsid w:val="0023692E"/>
    <w:rsid w:val="00237F08"/>
    <w:rsid w:val="00240DC4"/>
    <w:rsid w:val="00242FDE"/>
    <w:rsid w:val="00243FFE"/>
    <w:rsid w:val="00250F15"/>
    <w:rsid w:val="00251E72"/>
    <w:rsid w:val="0025667D"/>
    <w:rsid w:val="00263130"/>
    <w:rsid w:val="002638BA"/>
    <w:rsid w:val="00271BDE"/>
    <w:rsid w:val="00275D5D"/>
    <w:rsid w:val="00276643"/>
    <w:rsid w:val="00277128"/>
    <w:rsid w:val="00281F8B"/>
    <w:rsid w:val="00283014"/>
    <w:rsid w:val="00283E84"/>
    <w:rsid w:val="00286893"/>
    <w:rsid w:val="00293C4C"/>
    <w:rsid w:val="002943AE"/>
    <w:rsid w:val="00295CFC"/>
    <w:rsid w:val="002A18D9"/>
    <w:rsid w:val="002A2827"/>
    <w:rsid w:val="002A3E9B"/>
    <w:rsid w:val="002A46C7"/>
    <w:rsid w:val="002A6A49"/>
    <w:rsid w:val="002A79A5"/>
    <w:rsid w:val="002B0DB8"/>
    <w:rsid w:val="002B127A"/>
    <w:rsid w:val="002B68AF"/>
    <w:rsid w:val="002B7DCB"/>
    <w:rsid w:val="002C0356"/>
    <w:rsid w:val="002C1ADD"/>
    <w:rsid w:val="002C2B1D"/>
    <w:rsid w:val="002C2D8B"/>
    <w:rsid w:val="002C35EA"/>
    <w:rsid w:val="002C631D"/>
    <w:rsid w:val="002C6D43"/>
    <w:rsid w:val="002C7C3E"/>
    <w:rsid w:val="002D102F"/>
    <w:rsid w:val="002D24A4"/>
    <w:rsid w:val="002D3E42"/>
    <w:rsid w:val="002D3F48"/>
    <w:rsid w:val="002D525E"/>
    <w:rsid w:val="002D6276"/>
    <w:rsid w:val="002D7C3D"/>
    <w:rsid w:val="002D7CA2"/>
    <w:rsid w:val="002E1110"/>
    <w:rsid w:val="002E1DAB"/>
    <w:rsid w:val="002E2ECA"/>
    <w:rsid w:val="002E33D9"/>
    <w:rsid w:val="002E4F78"/>
    <w:rsid w:val="002E569A"/>
    <w:rsid w:val="002E6E19"/>
    <w:rsid w:val="002E6E21"/>
    <w:rsid w:val="002F07B5"/>
    <w:rsid w:val="002F0C57"/>
    <w:rsid w:val="002F1555"/>
    <w:rsid w:val="002F287C"/>
    <w:rsid w:val="002F2F1F"/>
    <w:rsid w:val="002F465E"/>
    <w:rsid w:val="002F60DA"/>
    <w:rsid w:val="002F70AC"/>
    <w:rsid w:val="00301A4C"/>
    <w:rsid w:val="003023C1"/>
    <w:rsid w:val="00302A0B"/>
    <w:rsid w:val="003035AB"/>
    <w:rsid w:val="003053D1"/>
    <w:rsid w:val="00306618"/>
    <w:rsid w:val="003136DF"/>
    <w:rsid w:val="00313A63"/>
    <w:rsid w:val="003148A0"/>
    <w:rsid w:val="003231AA"/>
    <w:rsid w:val="003241DE"/>
    <w:rsid w:val="00324B09"/>
    <w:rsid w:val="00324EB8"/>
    <w:rsid w:val="00330884"/>
    <w:rsid w:val="0033196B"/>
    <w:rsid w:val="00331C9D"/>
    <w:rsid w:val="00333BB2"/>
    <w:rsid w:val="003354A5"/>
    <w:rsid w:val="00335D8B"/>
    <w:rsid w:val="0034024F"/>
    <w:rsid w:val="00341566"/>
    <w:rsid w:val="00342917"/>
    <w:rsid w:val="0034318F"/>
    <w:rsid w:val="0035228B"/>
    <w:rsid w:val="00352ED4"/>
    <w:rsid w:val="003531DF"/>
    <w:rsid w:val="0035486E"/>
    <w:rsid w:val="00355258"/>
    <w:rsid w:val="00355C4D"/>
    <w:rsid w:val="00355CE6"/>
    <w:rsid w:val="003566A9"/>
    <w:rsid w:val="003571D5"/>
    <w:rsid w:val="00357B5B"/>
    <w:rsid w:val="003607F6"/>
    <w:rsid w:val="0036271A"/>
    <w:rsid w:val="00363F82"/>
    <w:rsid w:val="003647DB"/>
    <w:rsid w:val="00364CF9"/>
    <w:rsid w:val="003657BD"/>
    <w:rsid w:val="0037142A"/>
    <w:rsid w:val="00372253"/>
    <w:rsid w:val="00373C9E"/>
    <w:rsid w:val="003743F9"/>
    <w:rsid w:val="0037562F"/>
    <w:rsid w:val="00375BA8"/>
    <w:rsid w:val="00377A2E"/>
    <w:rsid w:val="00380089"/>
    <w:rsid w:val="00382A4E"/>
    <w:rsid w:val="003832D6"/>
    <w:rsid w:val="00384735"/>
    <w:rsid w:val="00392937"/>
    <w:rsid w:val="003931E4"/>
    <w:rsid w:val="003935A6"/>
    <w:rsid w:val="00393FE3"/>
    <w:rsid w:val="0039432E"/>
    <w:rsid w:val="00394C7C"/>
    <w:rsid w:val="00395AE1"/>
    <w:rsid w:val="003967E4"/>
    <w:rsid w:val="00397845"/>
    <w:rsid w:val="003A0275"/>
    <w:rsid w:val="003A1755"/>
    <w:rsid w:val="003A2379"/>
    <w:rsid w:val="003A3BEB"/>
    <w:rsid w:val="003A583A"/>
    <w:rsid w:val="003B0611"/>
    <w:rsid w:val="003B184A"/>
    <w:rsid w:val="003B2C68"/>
    <w:rsid w:val="003B566B"/>
    <w:rsid w:val="003B5AC7"/>
    <w:rsid w:val="003B5AFF"/>
    <w:rsid w:val="003B6581"/>
    <w:rsid w:val="003B679F"/>
    <w:rsid w:val="003B6BFD"/>
    <w:rsid w:val="003C0FF2"/>
    <w:rsid w:val="003C13C5"/>
    <w:rsid w:val="003C165A"/>
    <w:rsid w:val="003C1950"/>
    <w:rsid w:val="003C35A6"/>
    <w:rsid w:val="003C4F2E"/>
    <w:rsid w:val="003C6E69"/>
    <w:rsid w:val="003C6EFD"/>
    <w:rsid w:val="003D1372"/>
    <w:rsid w:val="003D253A"/>
    <w:rsid w:val="003D4174"/>
    <w:rsid w:val="003D4303"/>
    <w:rsid w:val="003D519D"/>
    <w:rsid w:val="003D650C"/>
    <w:rsid w:val="003D65EC"/>
    <w:rsid w:val="003D77B4"/>
    <w:rsid w:val="003D7813"/>
    <w:rsid w:val="003E04B9"/>
    <w:rsid w:val="003E04F5"/>
    <w:rsid w:val="003E0B2E"/>
    <w:rsid w:val="003E1ABC"/>
    <w:rsid w:val="003E234E"/>
    <w:rsid w:val="003E60B3"/>
    <w:rsid w:val="003F0B05"/>
    <w:rsid w:val="003F0F04"/>
    <w:rsid w:val="003F1744"/>
    <w:rsid w:val="003F373D"/>
    <w:rsid w:val="003F3EED"/>
    <w:rsid w:val="003F6A1A"/>
    <w:rsid w:val="00400B9A"/>
    <w:rsid w:val="004011CC"/>
    <w:rsid w:val="0040173C"/>
    <w:rsid w:val="0040294E"/>
    <w:rsid w:val="004029AC"/>
    <w:rsid w:val="0040375F"/>
    <w:rsid w:val="00405153"/>
    <w:rsid w:val="0040604A"/>
    <w:rsid w:val="00406AB7"/>
    <w:rsid w:val="00407ABB"/>
    <w:rsid w:val="004103EE"/>
    <w:rsid w:val="00411B3E"/>
    <w:rsid w:val="00413CDC"/>
    <w:rsid w:val="00414F47"/>
    <w:rsid w:val="004152CB"/>
    <w:rsid w:val="004166CF"/>
    <w:rsid w:val="00416E15"/>
    <w:rsid w:val="00420BE4"/>
    <w:rsid w:val="00423AC0"/>
    <w:rsid w:val="00423E62"/>
    <w:rsid w:val="00427C39"/>
    <w:rsid w:val="00430564"/>
    <w:rsid w:val="004322C4"/>
    <w:rsid w:val="004333B1"/>
    <w:rsid w:val="00433E8F"/>
    <w:rsid w:val="00435D56"/>
    <w:rsid w:val="004378F3"/>
    <w:rsid w:val="00440303"/>
    <w:rsid w:val="004404A8"/>
    <w:rsid w:val="0044093D"/>
    <w:rsid w:val="00442AE1"/>
    <w:rsid w:val="004528CB"/>
    <w:rsid w:val="00452B05"/>
    <w:rsid w:val="0045724D"/>
    <w:rsid w:val="004576DB"/>
    <w:rsid w:val="004607E2"/>
    <w:rsid w:val="00460D0A"/>
    <w:rsid w:val="00461B5A"/>
    <w:rsid w:val="00463055"/>
    <w:rsid w:val="00463C86"/>
    <w:rsid w:val="00464FF1"/>
    <w:rsid w:val="0047174F"/>
    <w:rsid w:val="00476E85"/>
    <w:rsid w:val="00481926"/>
    <w:rsid w:val="00483ACC"/>
    <w:rsid w:val="00486189"/>
    <w:rsid w:val="0048754A"/>
    <w:rsid w:val="00490478"/>
    <w:rsid w:val="00492300"/>
    <w:rsid w:val="00493288"/>
    <w:rsid w:val="004959BD"/>
    <w:rsid w:val="0049715D"/>
    <w:rsid w:val="00497FDF"/>
    <w:rsid w:val="004A19C8"/>
    <w:rsid w:val="004A6FA5"/>
    <w:rsid w:val="004A7C1D"/>
    <w:rsid w:val="004B1019"/>
    <w:rsid w:val="004B189B"/>
    <w:rsid w:val="004B4940"/>
    <w:rsid w:val="004C186E"/>
    <w:rsid w:val="004C1E03"/>
    <w:rsid w:val="004C1FF5"/>
    <w:rsid w:val="004C2528"/>
    <w:rsid w:val="004C36D9"/>
    <w:rsid w:val="004C3833"/>
    <w:rsid w:val="004C3E76"/>
    <w:rsid w:val="004C4260"/>
    <w:rsid w:val="004C65F4"/>
    <w:rsid w:val="004C6903"/>
    <w:rsid w:val="004C6BF0"/>
    <w:rsid w:val="004C6C3D"/>
    <w:rsid w:val="004C7D2A"/>
    <w:rsid w:val="004D24BA"/>
    <w:rsid w:val="004D2787"/>
    <w:rsid w:val="004D28BE"/>
    <w:rsid w:val="004D5F54"/>
    <w:rsid w:val="004D61C8"/>
    <w:rsid w:val="004E0EA4"/>
    <w:rsid w:val="004E0FE8"/>
    <w:rsid w:val="004E40BC"/>
    <w:rsid w:val="004E5E37"/>
    <w:rsid w:val="004F0FFB"/>
    <w:rsid w:val="004F142E"/>
    <w:rsid w:val="004F241C"/>
    <w:rsid w:val="004F6509"/>
    <w:rsid w:val="00500319"/>
    <w:rsid w:val="0050195B"/>
    <w:rsid w:val="005128CB"/>
    <w:rsid w:val="00512DBD"/>
    <w:rsid w:val="0051318F"/>
    <w:rsid w:val="0051365B"/>
    <w:rsid w:val="00517988"/>
    <w:rsid w:val="00521F6E"/>
    <w:rsid w:val="005251BE"/>
    <w:rsid w:val="005266B3"/>
    <w:rsid w:val="005307D6"/>
    <w:rsid w:val="0053153C"/>
    <w:rsid w:val="00533225"/>
    <w:rsid w:val="00533568"/>
    <w:rsid w:val="005342EA"/>
    <w:rsid w:val="005343E9"/>
    <w:rsid w:val="005346EB"/>
    <w:rsid w:val="00542C7B"/>
    <w:rsid w:val="00542DD6"/>
    <w:rsid w:val="005433C3"/>
    <w:rsid w:val="0054585B"/>
    <w:rsid w:val="00547AF9"/>
    <w:rsid w:val="00550949"/>
    <w:rsid w:val="00554422"/>
    <w:rsid w:val="00554A3D"/>
    <w:rsid w:val="00554B85"/>
    <w:rsid w:val="00556859"/>
    <w:rsid w:val="0055742E"/>
    <w:rsid w:val="005603E4"/>
    <w:rsid w:val="00560EC8"/>
    <w:rsid w:val="005610BE"/>
    <w:rsid w:val="005628D0"/>
    <w:rsid w:val="005701E6"/>
    <w:rsid w:val="00570693"/>
    <w:rsid w:val="00571931"/>
    <w:rsid w:val="00571C6E"/>
    <w:rsid w:val="00575749"/>
    <w:rsid w:val="00576437"/>
    <w:rsid w:val="0058195C"/>
    <w:rsid w:val="005831A8"/>
    <w:rsid w:val="005843A9"/>
    <w:rsid w:val="00585EEE"/>
    <w:rsid w:val="00586262"/>
    <w:rsid w:val="00590A94"/>
    <w:rsid w:val="00590E46"/>
    <w:rsid w:val="005928D1"/>
    <w:rsid w:val="0059698E"/>
    <w:rsid w:val="00596F06"/>
    <w:rsid w:val="00597730"/>
    <w:rsid w:val="005A19E4"/>
    <w:rsid w:val="005A217F"/>
    <w:rsid w:val="005A269D"/>
    <w:rsid w:val="005A4574"/>
    <w:rsid w:val="005B1110"/>
    <w:rsid w:val="005B5468"/>
    <w:rsid w:val="005B6158"/>
    <w:rsid w:val="005B6AEB"/>
    <w:rsid w:val="005B7215"/>
    <w:rsid w:val="005B7B94"/>
    <w:rsid w:val="005C24B6"/>
    <w:rsid w:val="005C3EA3"/>
    <w:rsid w:val="005C459B"/>
    <w:rsid w:val="005C4F49"/>
    <w:rsid w:val="005C634B"/>
    <w:rsid w:val="005C7464"/>
    <w:rsid w:val="005C790B"/>
    <w:rsid w:val="005D1498"/>
    <w:rsid w:val="005D1521"/>
    <w:rsid w:val="005D4A34"/>
    <w:rsid w:val="005D6772"/>
    <w:rsid w:val="005E09E2"/>
    <w:rsid w:val="005E1458"/>
    <w:rsid w:val="005E5E8F"/>
    <w:rsid w:val="005E6548"/>
    <w:rsid w:val="005F20C7"/>
    <w:rsid w:val="005F514B"/>
    <w:rsid w:val="00600FEF"/>
    <w:rsid w:val="00604434"/>
    <w:rsid w:val="00605CA7"/>
    <w:rsid w:val="00607B6A"/>
    <w:rsid w:val="006148B2"/>
    <w:rsid w:val="00614A85"/>
    <w:rsid w:val="00614A8C"/>
    <w:rsid w:val="00615D29"/>
    <w:rsid w:val="006166F5"/>
    <w:rsid w:val="00621B08"/>
    <w:rsid w:val="00622447"/>
    <w:rsid w:val="00622AC5"/>
    <w:rsid w:val="00622CDC"/>
    <w:rsid w:val="00625258"/>
    <w:rsid w:val="00625318"/>
    <w:rsid w:val="00625757"/>
    <w:rsid w:val="00627756"/>
    <w:rsid w:val="006314E7"/>
    <w:rsid w:val="00633CC5"/>
    <w:rsid w:val="006357B4"/>
    <w:rsid w:val="006421D1"/>
    <w:rsid w:val="0064241A"/>
    <w:rsid w:val="00644858"/>
    <w:rsid w:val="0064695B"/>
    <w:rsid w:val="00646A53"/>
    <w:rsid w:val="00647546"/>
    <w:rsid w:val="00647A89"/>
    <w:rsid w:val="00647B89"/>
    <w:rsid w:val="00655962"/>
    <w:rsid w:val="00656E84"/>
    <w:rsid w:val="00657A77"/>
    <w:rsid w:val="00661C1A"/>
    <w:rsid w:val="00664974"/>
    <w:rsid w:val="006678C3"/>
    <w:rsid w:val="00673383"/>
    <w:rsid w:val="0067681A"/>
    <w:rsid w:val="00676A21"/>
    <w:rsid w:val="00677069"/>
    <w:rsid w:val="00680CA7"/>
    <w:rsid w:val="0068101B"/>
    <w:rsid w:val="00681E03"/>
    <w:rsid w:val="0068263A"/>
    <w:rsid w:val="006833BB"/>
    <w:rsid w:val="00684483"/>
    <w:rsid w:val="00685D5E"/>
    <w:rsid w:val="00687DEB"/>
    <w:rsid w:val="00691C77"/>
    <w:rsid w:val="00692FC3"/>
    <w:rsid w:val="006930E7"/>
    <w:rsid w:val="00694CD0"/>
    <w:rsid w:val="006957F7"/>
    <w:rsid w:val="00697C7C"/>
    <w:rsid w:val="006A0F1D"/>
    <w:rsid w:val="006A1FC2"/>
    <w:rsid w:val="006A37B1"/>
    <w:rsid w:val="006A3A28"/>
    <w:rsid w:val="006A55D0"/>
    <w:rsid w:val="006A7435"/>
    <w:rsid w:val="006B0C7D"/>
    <w:rsid w:val="006B2FCC"/>
    <w:rsid w:val="006B7B2A"/>
    <w:rsid w:val="006C12B7"/>
    <w:rsid w:val="006C248A"/>
    <w:rsid w:val="006C2F3F"/>
    <w:rsid w:val="006C49F1"/>
    <w:rsid w:val="006C76AE"/>
    <w:rsid w:val="006D0E05"/>
    <w:rsid w:val="006D365F"/>
    <w:rsid w:val="006D3D4B"/>
    <w:rsid w:val="006D7CB0"/>
    <w:rsid w:val="006D7DE2"/>
    <w:rsid w:val="006E0ECA"/>
    <w:rsid w:val="006E12C9"/>
    <w:rsid w:val="006E1923"/>
    <w:rsid w:val="006E1D61"/>
    <w:rsid w:val="006E253B"/>
    <w:rsid w:val="006E3E83"/>
    <w:rsid w:val="006E41D2"/>
    <w:rsid w:val="006E4701"/>
    <w:rsid w:val="006E7351"/>
    <w:rsid w:val="006F0F5E"/>
    <w:rsid w:val="006F1B0A"/>
    <w:rsid w:val="006F4727"/>
    <w:rsid w:val="006F5D55"/>
    <w:rsid w:val="00700110"/>
    <w:rsid w:val="00702492"/>
    <w:rsid w:val="0070716E"/>
    <w:rsid w:val="00712707"/>
    <w:rsid w:val="00712BA8"/>
    <w:rsid w:val="0071405F"/>
    <w:rsid w:val="00716102"/>
    <w:rsid w:val="00722857"/>
    <w:rsid w:val="0073053E"/>
    <w:rsid w:val="00732E26"/>
    <w:rsid w:val="00736198"/>
    <w:rsid w:val="00736753"/>
    <w:rsid w:val="00736DAB"/>
    <w:rsid w:val="00740573"/>
    <w:rsid w:val="00741843"/>
    <w:rsid w:val="00741C30"/>
    <w:rsid w:val="007425FB"/>
    <w:rsid w:val="00742848"/>
    <w:rsid w:val="007436D1"/>
    <w:rsid w:val="00744AE0"/>
    <w:rsid w:val="00745263"/>
    <w:rsid w:val="007452F1"/>
    <w:rsid w:val="007477C5"/>
    <w:rsid w:val="00751439"/>
    <w:rsid w:val="00753C45"/>
    <w:rsid w:val="00755A16"/>
    <w:rsid w:val="00755C06"/>
    <w:rsid w:val="00757A4A"/>
    <w:rsid w:val="0076119F"/>
    <w:rsid w:val="00764CA4"/>
    <w:rsid w:val="0076511A"/>
    <w:rsid w:val="00767411"/>
    <w:rsid w:val="0077017E"/>
    <w:rsid w:val="0077323C"/>
    <w:rsid w:val="00775B1B"/>
    <w:rsid w:val="00775FCE"/>
    <w:rsid w:val="0077608A"/>
    <w:rsid w:val="00777265"/>
    <w:rsid w:val="00781D80"/>
    <w:rsid w:val="007824A0"/>
    <w:rsid w:val="00784601"/>
    <w:rsid w:val="00787096"/>
    <w:rsid w:val="007900A0"/>
    <w:rsid w:val="00790544"/>
    <w:rsid w:val="007907CF"/>
    <w:rsid w:val="00790D1C"/>
    <w:rsid w:val="00793CE3"/>
    <w:rsid w:val="0079494C"/>
    <w:rsid w:val="00797346"/>
    <w:rsid w:val="007A43A1"/>
    <w:rsid w:val="007A4D51"/>
    <w:rsid w:val="007A509C"/>
    <w:rsid w:val="007A7476"/>
    <w:rsid w:val="007B1244"/>
    <w:rsid w:val="007B1908"/>
    <w:rsid w:val="007B40C9"/>
    <w:rsid w:val="007B4E44"/>
    <w:rsid w:val="007B62E6"/>
    <w:rsid w:val="007B7163"/>
    <w:rsid w:val="007B78AB"/>
    <w:rsid w:val="007B7AC0"/>
    <w:rsid w:val="007B7EFC"/>
    <w:rsid w:val="007C3CCE"/>
    <w:rsid w:val="007C4875"/>
    <w:rsid w:val="007C57B5"/>
    <w:rsid w:val="007D3D9F"/>
    <w:rsid w:val="007D3E4B"/>
    <w:rsid w:val="007D4B5C"/>
    <w:rsid w:val="007D5323"/>
    <w:rsid w:val="007D5983"/>
    <w:rsid w:val="007D642A"/>
    <w:rsid w:val="007D7B7B"/>
    <w:rsid w:val="007E0620"/>
    <w:rsid w:val="007E0A59"/>
    <w:rsid w:val="007E1410"/>
    <w:rsid w:val="007E2767"/>
    <w:rsid w:val="007E4497"/>
    <w:rsid w:val="007E4A0F"/>
    <w:rsid w:val="007E4B1E"/>
    <w:rsid w:val="007E5E67"/>
    <w:rsid w:val="007E6AB0"/>
    <w:rsid w:val="007E75D4"/>
    <w:rsid w:val="007F1AA8"/>
    <w:rsid w:val="00801026"/>
    <w:rsid w:val="0080285E"/>
    <w:rsid w:val="00807419"/>
    <w:rsid w:val="00814690"/>
    <w:rsid w:val="00815862"/>
    <w:rsid w:val="00816257"/>
    <w:rsid w:val="00817256"/>
    <w:rsid w:val="00822C97"/>
    <w:rsid w:val="008267FA"/>
    <w:rsid w:val="008308E4"/>
    <w:rsid w:val="00830C43"/>
    <w:rsid w:val="00835867"/>
    <w:rsid w:val="00840270"/>
    <w:rsid w:val="00841BB7"/>
    <w:rsid w:val="00843838"/>
    <w:rsid w:val="008438F3"/>
    <w:rsid w:val="00843D24"/>
    <w:rsid w:val="008449D9"/>
    <w:rsid w:val="00846479"/>
    <w:rsid w:val="008472D7"/>
    <w:rsid w:val="00847C41"/>
    <w:rsid w:val="00847E80"/>
    <w:rsid w:val="008502CC"/>
    <w:rsid w:val="0085056E"/>
    <w:rsid w:val="008507C6"/>
    <w:rsid w:val="00852ECD"/>
    <w:rsid w:val="00853FEA"/>
    <w:rsid w:val="008549D8"/>
    <w:rsid w:val="00854E78"/>
    <w:rsid w:val="00856F80"/>
    <w:rsid w:val="008602A0"/>
    <w:rsid w:val="0086733D"/>
    <w:rsid w:val="00870885"/>
    <w:rsid w:val="0087265B"/>
    <w:rsid w:val="0087294F"/>
    <w:rsid w:val="0087298B"/>
    <w:rsid w:val="0087372E"/>
    <w:rsid w:val="00874EB5"/>
    <w:rsid w:val="00876DEC"/>
    <w:rsid w:val="00880D1F"/>
    <w:rsid w:val="00881D0A"/>
    <w:rsid w:val="0088265B"/>
    <w:rsid w:val="00883845"/>
    <w:rsid w:val="008840E4"/>
    <w:rsid w:val="0088472D"/>
    <w:rsid w:val="00886CC5"/>
    <w:rsid w:val="00886EB1"/>
    <w:rsid w:val="00887138"/>
    <w:rsid w:val="008909FA"/>
    <w:rsid w:val="008911C4"/>
    <w:rsid w:val="0089403D"/>
    <w:rsid w:val="008955C3"/>
    <w:rsid w:val="00895A06"/>
    <w:rsid w:val="00896ED2"/>
    <w:rsid w:val="00897D24"/>
    <w:rsid w:val="008A1029"/>
    <w:rsid w:val="008A2B1B"/>
    <w:rsid w:val="008A36C6"/>
    <w:rsid w:val="008A5BE6"/>
    <w:rsid w:val="008A6230"/>
    <w:rsid w:val="008A7291"/>
    <w:rsid w:val="008A7425"/>
    <w:rsid w:val="008B0CEF"/>
    <w:rsid w:val="008B3D0E"/>
    <w:rsid w:val="008B63DE"/>
    <w:rsid w:val="008B650C"/>
    <w:rsid w:val="008C1467"/>
    <w:rsid w:val="008C26FC"/>
    <w:rsid w:val="008C3E72"/>
    <w:rsid w:val="008C5835"/>
    <w:rsid w:val="008C706F"/>
    <w:rsid w:val="008D12CE"/>
    <w:rsid w:val="008D206C"/>
    <w:rsid w:val="008D2C84"/>
    <w:rsid w:val="008D7956"/>
    <w:rsid w:val="008D7F89"/>
    <w:rsid w:val="008E027B"/>
    <w:rsid w:val="008E1D72"/>
    <w:rsid w:val="008E3D9C"/>
    <w:rsid w:val="008E64C7"/>
    <w:rsid w:val="008E67A8"/>
    <w:rsid w:val="008E6F3C"/>
    <w:rsid w:val="008F01C8"/>
    <w:rsid w:val="008F1151"/>
    <w:rsid w:val="008F5334"/>
    <w:rsid w:val="008F557C"/>
    <w:rsid w:val="00900214"/>
    <w:rsid w:val="00900AD5"/>
    <w:rsid w:val="009025FF"/>
    <w:rsid w:val="00903D2D"/>
    <w:rsid w:val="0090646C"/>
    <w:rsid w:val="00906BDF"/>
    <w:rsid w:val="00910582"/>
    <w:rsid w:val="00913E13"/>
    <w:rsid w:val="00914679"/>
    <w:rsid w:val="009176E5"/>
    <w:rsid w:val="00921F7A"/>
    <w:rsid w:val="0092250E"/>
    <w:rsid w:val="00922D9F"/>
    <w:rsid w:val="00923393"/>
    <w:rsid w:val="00924BCC"/>
    <w:rsid w:val="009253B2"/>
    <w:rsid w:val="00930D3B"/>
    <w:rsid w:val="0093113A"/>
    <w:rsid w:val="0093168E"/>
    <w:rsid w:val="00932118"/>
    <w:rsid w:val="00932D4C"/>
    <w:rsid w:val="009330C9"/>
    <w:rsid w:val="009352DC"/>
    <w:rsid w:val="00935F6C"/>
    <w:rsid w:val="00942156"/>
    <w:rsid w:val="009457B1"/>
    <w:rsid w:val="0094666E"/>
    <w:rsid w:val="00946E81"/>
    <w:rsid w:val="00951490"/>
    <w:rsid w:val="0095418F"/>
    <w:rsid w:val="00954DC6"/>
    <w:rsid w:val="00955832"/>
    <w:rsid w:val="00955D8C"/>
    <w:rsid w:val="0096003E"/>
    <w:rsid w:val="00960CAB"/>
    <w:rsid w:val="00960FBC"/>
    <w:rsid w:val="0096448C"/>
    <w:rsid w:val="00964B87"/>
    <w:rsid w:val="009650CB"/>
    <w:rsid w:val="009659E4"/>
    <w:rsid w:val="00971773"/>
    <w:rsid w:val="0097342B"/>
    <w:rsid w:val="00974C26"/>
    <w:rsid w:val="009765F5"/>
    <w:rsid w:val="00976B03"/>
    <w:rsid w:val="00976DB9"/>
    <w:rsid w:val="0097783E"/>
    <w:rsid w:val="00980148"/>
    <w:rsid w:val="00980AB0"/>
    <w:rsid w:val="00981225"/>
    <w:rsid w:val="009824EA"/>
    <w:rsid w:val="00984BBA"/>
    <w:rsid w:val="009876CF"/>
    <w:rsid w:val="009946CC"/>
    <w:rsid w:val="00996543"/>
    <w:rsid w:val="00997C2B"/>
    <w:rsid w:val="009A00AA"/>
    <w:rsid w:val="009A39DE"/>
    <w:rsid w:val="009A54BD"/>
    <w:rsid w:val="009A581B"/>
    <w:rsid w:val="009A61F4"/>
    <w:rsid w:val="009A6A04"/>
    <w:rsid w:val="009B03DE"/>
    <w:rsid w:val="009B183A"/>
    <w:rsid w:val="009B2A35"/>
    <w:rsid w:val="009B3265"/>
    <w:rsid w:val="009B4A0F"/>
    <w:rsid w:val="009B549C"/>
    <w:rsid w:val="009C00FB"/>
    <w:rsid w:val="009C1899"/>
    <w:rsid w:val="009C28EB"/>
    <w:rsid w:val="009C4245"/>
    <w:rsid w:val="009C5E2A"/>
    <w:rsid w:val="009C6EFD"/>
    <w:rsid w:val="009D0491"/>
    <w:rsid w:val="009D1376"/>
    <w:rsid w:val="009D29CD"/>
    <w:rsid w:val="009D3840"/>
    <w:rsid w:val="009D57AE"/>
    <w:rsid w:val="009E1373"/>
    <w:rsid w:val="009E462C"/>
    <w:rsid w:val="009E46E9"/>
    <w:rsid w:val="009F0789"/>
    <w:rsid w:val="009F1B9D"/>
    <w:rsid w:val="009F35A3"/>
    <w:rsid w:val="009F5900"/>
    <w:rsid w:val="009F68F6"/>
    <w:rsid w:val="009F6C8C"/>
    <w:rsid w:val="009F786D"/>
    <w:rsid w:val="00A01862"/>
    <w:rsid w:val="00A0245F"/>
    <w:rsid w:val="00A0386B"/>
    <w:rsid w:val="00A03E5A"/>
    <w:rsid w:val="00A05478"/>
    <w:rsid w:val="00A05F0A"/>
    <w:rsid w:val="00A077BB"/>
    <w:rsid w:val="00A1102B"/>
    <w:rsid w:val="00A12D5F"/>
    <w:rsid w:val="00A137AD"/>
    <w:rsid w:val="00A15B01"/>
    <w:rsid w:val="00A160A5"/>
    <w:rsid w:val="00A16F81"/>
    <w:rsid w:val="00A20937"/>
    <w:rsid w:val="00A27F19"/>
    <w:rsid w:val="00A304D7"/>
    <w:rsid w:val="00A30DBA"/>
    <w:rsid w:val="00A31040"/>
    <w:rsid w:val="00A3227E"/>
    <w:rsid w:val="00A335A3"/>
    <w:rsid w:val="00A34EE0"/>
    <w:rsid w:val="00A35D20"/>
    <w:rsid w:val="00A37A2B"/>
    <w:rsid w:val="00A40CB9"/>
    <w:rsid w:val="00A40CEF"/>
    <w:rsid w:val="00A42717"/>
    <w:rsid w:val="00A460FB"/>
    <w:rsid w:val="00A47870"/>
    <w:rsid w:val="00A5025C"/>
    <w:rsid w:val="00A504D2"/>
    <w:rsid w:val="00A51935"/>
    <w:rsid w:val="00A5425A"/>
    <w:rsid w:val="00A54F82"/>
    <w:rsid w:val="00A61410"/>
    <w:rsid w:val="00A623A4"/>
    <w:rsid w:val="00A62585"/>
    <w:rsid w:val="00A637C2"/>
    <w:rsid w:val="00A6460A"/>
    <w:rsid w:val="00A653DF"/>
    <w:rsid w:val="00A667B8"/>
    <w:rsid w:val="00A672DF"/>
    <w:rsid w:val="00A70741"/>
    <w:rsid w:val="00A74CF9"/>
    <w:rsid w:val="00A763EA"/>
    <w:rsid w:val="00A77100"/>
    <w:rsid w:val="00A80C4C"/>
    <w:rsid w:val="00A81DEA"/>
    <w:rsid w:val="00A8227E"/>
    <w:rsid w:val="00A83E08"/>
    <w:rsid w:val="00A84D4E"/>
    <w:rsid w:val="00A858C4"/>
    <w:rsid w:val="00A8672A"/>
    <w:rsid w:val="00A90D84"/>
    <w:rsid w:val="00A95932"/>
    <w:rsid w:val="00A95E70"/>
    <w:rsid w:val="00A96233"/>
    <w:rsid w:val="00A96ABA"/>
    <w:rsid w:val="00A97358"/>
    <w:rsid w:val="00A97813"/>
    <w:rsid w:val="00AA19AC"/>
    <w:rsid w:val="00AA3AE1"/>
    <w:rsid w:val="00AA4BCE"/>
    <w:rsid w:val="00AB32E3"/>
    <w:rsid w:val="00AB3CE0"/>
    <w:rsid w:val="00AB4824"/>
    <w:rsid w:val="00AB5D10"/>
    <w:rsid w:val="00AC1A0A"/>
    <w:rsid w:val="00AC409C"/>
    <w:rsid w:val="00AC6320"/>
    <w:rsid w:val="00AD2F00"/>
    <w:rsid w:val="00AD37AD"/>
    <w:rsid w:val="00AD4C46"/>
    <w:rsid w:val="00AD7E62"/>
    <w:rsid w:val="00AE1F9D"/>
    <w:rsid w:val="00AE206D"/>
    <w:rsid w:val="00AE2EBC"/>
    <w:rsid w:val="00AE44F2"/>
    <w:rsid w:val="00AE4E74"/>
    <w:rsid w:val="00AE5003"/>
    <w:rsid w:val="00AE5D30"/>
    <w:rsid w:val="00AE6E1E"/>
    <w:rsid w:val="00AF15A2"/>
    <w:rsid w:val="00AF3517"/>
    <w:rsid w:val="00AF3E9E"/>
    <w:rsid w:val="00AF589E"/>
    <w:rsid w:val="00AF5E3D"/>
    <w:rsid w:val="00AF7C7E"/>
    <w:rsid w:val="00B0192E"/>
    <w:rsid w:val="00B03278"/>
    <w:rsid w:val="00B03CBF"/>
    <w:rsid w:val="00B065A9"/>
    <w:rsid w:val="00B07388"/>
    <w:rsid w:val="00B07402"/>
    <w:rsid w:val="00B107CD"/>
    <w:rsid w:val="00B120C2"/>
    <w:rsid w:val="00B13173"/>
    <w:rsid w:val="00B169BC"/>
    <w:rsid w:val="00B1750F"/>
    <w:rsid w:val="00B2095E"/>
    <w:rsid w:val="00B20A74"/>
    <w:rsid w:val="00B20BCD"/>
    <w:rsid w:val="00B21431"/>
    <w:rsid w:val="00B219F5"/>
    <w:rsid w:val="00B2232C"/>
    <w:rsid w:val="00B2457A"/>
    <w:rsid w:val="00B2459F"/>
    <w:rsid w:val="00B258D7"/>
    <w:rsid w:val="00B30127"/>
    <w:rsid w:val="00B31580"/>
    <w:rsid w:val="00B353EE"/>
    <w:rsid w:val="00B35D94"/>
    <w:rsid w:val="00B3625B"/>
    <w:rsid w:val="00B379BF"/>
    <w:rsid w:val="00B37FAF"/>
    <w:rsid w:val="00B400EB"/>
    <w:rsid w:val="00B404A6"/>
    <w:rsid w:val="00B40B9C"/>
    <w:rsid w:val="00B415F7"/>
    <w:rsid w:val="00B43173"/>
    <w:rsid w:val="00B47DFA"/>
    <w:rsid w:val="00B47FE4"/>
    <w:rsid w:val="00B52ABC"/>
    <w:rsid w:val="00B5531B"/>
    <w:rsid w:val="00B56269"/>
    <w:rsid w:val="00B56799"/>
    <w:rsid w:val="00B600D8"/>
    <w:rsid w:val="00B604BA"/>
    <w:rsid w:val="00B6100B"/>
    <w:rsid w:val="00B62158"/>
    <w:rsid w:val="00B62C94"/>
    <w:rsid w:val="00B63FA3"/>
    <w:rsid w:val="00B64316"/>
    <w:rsid w:val="00B649EC"/>
    <w:rsid w:val="00B65324"/>
    <w:rsid w:val="00B67493"/>
    <w:rsid w:val="00B67EAE"/>
    <w:rsid w:val="00B71E24"/>
    <w:rsid w:val="00B74B91"/>
    <w:rsid w:val="00B74CC4"/>
    <w:rsid w:val="00B75C23"/>
    <w:rsid w:val="00B75F73"/>
    <w:rsid w:val="00B77089"/>
    <w:rsid w:val="00B8004B"/>
    <w:rsid w:val="00B8073C"/>
    <w:rsid w:val="00B811E8"/>
    <w:rsid w:val="00B81353"/>
    <w:rsid w:val="00B8207A"/>
    <w:rsid w:val="00B8307D"/>
    <w:rsid w:val="00B8410C"/>
    <w:rsid w:val="00B8485B"/>
    <w:rsid w:val="00B85012"/>
    <w:rsid w:val="00B85118"/>
    <w:rsid w:val="00B86B46"/>
    <w:rsid w:val="00B916F8"/>
    <w:rsid w:val="00B930FB"/>
    <w:rsid w:val="00B95BEF"/>
    <w:rsid w:val="00B97218"/>
    <w:rsid w:val="00B976D6"/>
    <w:rsid w:val="00BA12DF"/>
    <w:rsid w:val="00BA144C"/>
    <w:rsid w:val="00BA15CE"/>
    <w:rsid w:val="00BB2F18"/>
    <w:rsid w:val="00BB3BC4"/>
    <w:rsid w:val="00BB5A9A"/>
    <w:rsid w:val="00BC12F5"/>
    <w:rsid w:val="00BC309A"/>
    <w:rsid w:val="00BC3980"/>
    <w:rsid w:val="00BC4432"/>
    <w:rsid w:val="00BC4D18"/>
    <w:rsid w:val="00BC5C95"/>
    <w:rsid w:val="00BC618F"/>
    <w:rsid w:val="00BC7BC1"/>
    <w:rsid w:val="00BD0B11"/>
    <w:rsid w:val="00BD1A22"/>
    <w:rsid w:val="00BD2087"/>
    <w:rsid w:val="00BD34D2"/>
    <w:rsid w:val="00BD356B"/>
    <w:rsid w:val="00BD5E62"/>
    <w:rsid w:val="00BD66F0"/>
    <w:rsid w:val="00BD73AA"/>
    <w:rsid w:val="00BD7F6D"/>
    <w:rsid w:val="00BE16AB"/>
    <w:rsid w:val="00BE509E"/>
    <w:rsid w:val="00BE6729"/>
    <w:rsid w:val="00BE7162"/>
    <w:rsid w:val="00BE7A6D"/>
    <w:rsid w:val="00BF4DCC"/>
    <w:rsid w:val="00BF7EBD"/>
    <w:rsid w:val="00BF7EF3"/>
    <w:rsid w:val="00C00B79"/>
    <w:rsid w:val="00C00DB5"/>
    <w:rsid w:val="00C00DBE"/>
    <w:rsid w:val="00C02181"/>
    <w:rsid w:val="00C0369B"/>
    <w:rsid w:val="00C04AC5"/>
    <w:rsid w:val="00C054A7"/>
    <w:rsid w:val="00C06591"/>
    <w:rsid w:val="00C06728"/>
    <w:rsid w:val="00C10DC8"/>
    <w:rsid w:val="00C12C19"/>
    <w:rsid w:val="00C15AF9"/>
    <w:rsid w:val="00C17497"/>
    <w:rsid w:val="00C22CB9"/>
    <w:rsid w:val="00C2359A"/>
    <w:rsid w:val="00C26C0A"/>
    <w:rsid w:val="00C30866"/>
    <w:rsid w:val="00C31E7D"/>
    <w:rsid w:val="00C32D6C"/>
    <w:rsid w:val="00C33A57"/>
    <w:rsid w:val="00C34321"/>
    <w:rsid w:val="00C34967"/>
    <w:rsid w:val="00C35264"/>
    <w:rsid w:val="00C3580F"/>
    <w:rsid w:val="00C3717A"/>
    <w:rsid w:val="00C44231"/>
    <w:rsid w:val="00C447EE"/>
    <w:rsid w:val="00C45BDB"/>
    <w:rsid w:val="00C4774D"/>
    <w:rsid w:val="00C47767"/>
    <w:rsid w:val="00C47CA3"/>
    <w:rsid w:val="00C47DF0"/>
    <w:rsid w:val="00C52142"/>
    <w:rsid w:val="00C5245C"/>
    <w:rsid w:val="00C531C3"/>
    <w:rsid w:val="00C532C1"/>
    <w:rsid w:val="00C538B1"/>
    <w:rsid w:val="00C55AFD"/>
    <w:rsid w:val="00C61F44"/>
    <w:rsid w:val="00C62635"/>
    <w:rsid w:val="00C64268"/>
    <w:rsid w:val="00C67A93"/>
    <w:rsid w:val="00C71FF4"/>
    <w:rsid w:val="00C748F4"/>
    <w:rsid w:val="00C7732C"/>
    <w:rsid w:val="00C77910"/>
    <w:rsid w:val="00C80752"/>
    <w:rsid w:val="00C82474"/>
    <w:rsid w:val="00C8255C"/>
    <w:rsid w:val="00C84238"/>
    <w:rsid w:val="00C842BB"/>
    <w:rsid w:val="00C84881"/>
    <w:rsid w:val="00C84C1C"/>
    <w:rsid w:val="00C85193"/>
    <w:rsid w:val="00C87F80"/>
    <w:rsid w:val="00C90024"/>
    <w:rsid w:val="00C90377"/>
    <w:rsid w:val="00C90B2C"/>
    <w:rsid w:val="00C917F0"/>
    <w:rsid w:val="00C92AC6"/>
    <w:rsid w:val="00C93C48"/>
    <w:rsid w:val="00C9560F"/>
    <w:rsid w:val="00C96732"/>
    <w:rsid w:val="00C96820"/>
    <w:rsid w:val="00CA25A4"/>
    <w:rsid w:val="00CA3423"/>
    <w:rsid w:val="00CA365D"/>
    <w:rsid w:val="00CA57B7"/>
    <w:rsid w:val="00CB2BEB"/>
    <w:rsid w:val="00CB5433"/>
    <w:rsid w:val="00CB560F"/>
    <w:rsid w:val="00CB7F09"/>
    <w:rsid w:val="00CC15BD"/>
    <w:rsid w:val="00CC1919"/>
    <w:rsid w:val="00CC2FCE"/>
    <w:rsid w:val="00CC5356"/>
    <w:rsid w:val="00CC56F6"/>
    <w:rsid w:val="00CC5A50"/>
    <w:rsid w:val="00CC6190"/>
    <w:rsid w:val="00CD092C"/>
    <w:rsid w:val="00CD20A6"/>
    <w:rsid w:val="00CD4186"/>
    <w:rsid w:val="00CD6C99"/>
    <w:rsid w:val="00CD74DF"/>
    <w:rsid w:val="00CD7C28"/>
    <w:rsid w:val="00CE0B10"/>
    <w:rsid w:val="00CE1913"/>
    <w:rsid w:val="00CE349A"/>
    <w:rsid w:val="00CE36DF"/>
    <w:rsid w:val="00CE4355"/>
    <w:rsid w:val="00CE4C14"/>
    <w:rsid w:val="00CE5AEF"/>
    <w:rsid w:val="00CE6048"/>
    <w:rsid w:val="00CE710F"/>
    <w:rsid w:val="00CE7EA8"/>
    <w:rsid w:val="00CF1769"/>
    <w:rsid w:val="00CF29A5"/>
    <w:rsid w:val="00CF6772"/>
    <w:rsid w:val="00CF6D09"/>
    <w:rsid w:val="00D01579"/>
    <w:rsid w:val="00D03D04"/>
    <w:rsid w:val="00D0721A"/>
    <w:rsid w:val="00D10639"/>
    <w:rsid w:val="00D118EF"/>
    <w:rsid w:val="00D11BBD"/>
    <w:rsid w:val="00D11C0F"/>
    <w:rsid w:val="00D14E1A"/>
    <w:rsid w:val="00D158F2"/>
    <w:rsid w:val="00D16148"/>
    <w:rsid w:val="00D16663"/>
    <w:rsid w:val="00D2006E"/>
    <w:rsid w:val="00D20196"/>
    <w:rsid w:val="00D2134A"/>
    <w:rsid w:val="00D219B8"/>
    <w:rsid w:val="00D24057"/>
    <w:rsid w:val="00D31218"/>
    <w:rsid w:val="00D31A1C"/>
    <w:rsid w:val="00D31AC0"/>
    <w:rsid w:val="00D31F6E"/>
    <w:rsid w:val="00D32147"/>
    <w:rsid w:val="00D32225"/>
    <w:rsid w:val="00D36091"/>
    <w:rsid w:val="00D37409"/>
    <w:rsid w:val="00D40D18"/>
    <w:rsid w:val="00D42629"/>
    <w:rsid w:val="00D42722"/>
    <w:rsid w:val="00D42E42"/>
    <w:rsid w:val="00D436CA"/>
    <w:rsid w:val="00D44B9A"/>
    <w:rsid w:val="00D45AD7"/>
    <w:rsid w:val="00D469A1"/>
    <w:rsid w:val="00D500DE"/>
    <w:rsid w:val="00D5025B"/>
    <w:rsid w:val="00D504C3"/>
    <w:rsid w:val="00D50B89"/>
    <w:rsid w:val="00D51493"/>
    <w:rsid w:val="00D517A3"/>
    <w:rsid w:val="00D5369A"/>
    <w:rsid w:val="00D53E89"/>
    <w:rsid w:val="00D565DD"/>
    <w:rsid w:val="00D6099A"/>
    <w:rsid w:val="00D60C75"/>
    <w:rsid w:val="00D62656"/>
    <w:rsid w:val="00D63C55"/>
    <w:rsid w:val="00D663AC"/>
    <w:rsid w:val="00D66F5D"/>
    <w:rsid w:val="00D74BAF"/>
    <w:rsid w:val="00D755BB"/>
    <w:rsid w:val="00D771CF"/>
    <w:rsid w:val="00D8268A"/>
    <w:rsid w:val="00D85FCF"/>
    <w:rsid w:val="00D9000A"/>
    <w:rsid w:val="00D9196E"/>
    <w:rsid w:val="00D92E80"/>
    <w:rsid w:val="00D9512C"/>
    <w:rsid w:val="00D952EF"/>
    <w:rsid w:val="00D96CD1"/>
    <w:rsid w:val="00D96FCD"/>
    <w:rsid w:val="00DA2725"/>
    <w:rsid w:val="00DA297E"/>
    <w:rsid w:val="00DA31DC"/>
    <w:rsid w:val="00DA45FB"/>
    <w:rsid w:val="00DA63E5"/>
    <w:rsid w:val="00DB13FC"/>
    <w:rsid w:val="00DB2468"/>
    <w:rsid w:val="00DB4D41"/>
    <w:rsid w:val="00DB4EDE"/>
    <w:rsid w:val="00DB6A5F"/>
    <w:rsid w:val="00DC2233"/>
    <w:rsid w:val="00DC39C4"/>
    <w:rsid w:val="00DC41B6"/>
    <w:rsid w:val="00DC4777"/>
    <w:rsid w:val="00DD1187"/>
    <w:rsid w:val="00DD26ED"/>
    <w:rsid w:val="00DD2C7C"/>
    <w:rsid w:val="00DD38AE"/>
    <w:rsid w:val="00DD4EBE"/>
    <w:rsid w:val="00DE0904"/>
    <w:rsid w:val="00DE6412"/>
    <w:rsid w:val="00DF2109"/>
    <w:rsid w:val="00DF44BC"/>
    <w:rsid w:val="00DF64F6"/>
    <w:rsid w:val="00DF6C6D"/>
    <w:rsid w:val="00DF7B95"/>
    <w:rsid w:val="00E01983"/>
    <w:rsid w:val="00E07429"/>
    <w:rsid w:val="00E1353C"/>
    <w:rsid w:val="00E1547A"/>
    <w:rsid w:val="00E15A58"/>
    <w:rsid w:val="00E17068"/>
    <w:rsid w:val="00E2091F"/>
    <w:rsid w:val="00E209E9"/>
    <w:rsid w:val="00E23536"/>
    <w:rsid w:val="00E26115"/>
    <w:rsid w:val="00E31CDA"/>
    <w:rsid w:val="00E32AFF"/>
    <w:rsid w:val="00E33052"/>
    <w:rsid w:val="00E332A3"/>
    <w:rsid w:val="00E34C53"/>
    <w:rsid w:val="00E34F61"/>
    <w:rsid w:val="00E40FED"/>
    <w:rsid w:val="00E427AB"/>
    <w:rsid w:val="00E4363D"/>
    <w:rsid w:val="00E43E44"/>
    <w:rsid w:val="00E44FDC"/>
    <w:rsid w:val="00E45B2A"/>
    <w:rsid w:val="00E46B0A"/>
    <w:rsid w:val="00E47127"/>
    <w:rsid w:val="00E507FE"/>
    <w:rsid w:val="00E531EC"/>
    <w:rsid w:val="00E56683"/>
    <w:rsid w:val="00E5699C"/>
    <w:rsid w:val="00E601AF"/>
    <w:rsid w:val="00E604F4"/>
    <w:rsid w:val="00E64ECF"/>
    <w:rsid w:val="00E65467"/>
    <w:rsid w:val="00E659D1"/>
    <w:rsid w:val="00E6700F"/>
    <w:rsid w:val="00E6787C"/>
    <w:rsid w:val="00E72ABE"/>
    <w:rsid w:val="00E730A5"/>
    <w:rsid w:val="00E734AE"/>
    <w:rsid w:val="00E75572"/>
    <w:rsid w:val="00E80971"/>
    <w:rsid w:val="00E812F1"/>
    <w:rsid w:val="00E82CE7"/>
    <w:rsid w:val="00E8415A"/>
    <w:rsid w:val="00E8566D"/>
    <w:rsid w:val="00E86A87"/>
    <w:rsid w:val="00E86E26"/>
    <w:rsid w:val="00E873AF"/>
    <w:rsid w:val="00E90671"/>
    <w:rsid w:val="00E90C22"/>
    <w:rsid w:val="00E9273D"/>
    <w:rsid w:val="00E94CF7"/>
    <w:rsid w:val="00E94EAF"/>
    <w:rsid w:val="00E96128"/>
    <w:rsid w:val="00E96420"/>
    <w:rsid w:val="00E96883"/>
    <w:rsid w:val="00EA3309"/>
    <w:rsid w:val="00EA33E0"/>
    <w:rsid w:val="00EA367F"/>
    <w:rsid w:val="00EA438E"/>
    <w:rsid w:val="00EA6DC8"/>
    <w:rsid w:val="00EA6F17"/>
    <w:rsid w:val="00EB18AC"/>
    <w:rsid w:val="00EB3AD3"/>
    <w:rsid w:val="00EB42ED"/>
    <w:rsid w:val="00EC1EC3"/>
    <w:rsid w:val="00EC2521"/>
    <w:rsid w:val="00EC2BD0"/>
    <w:rsid w:val="00EC34F3"/>
    <w:rsid w:val="00EC599B"/>
    <w:rsid w:val="00EC6B22"/>
    <w:rsid w:val="00EC7485"/>
    <w:rsid w:val="00ED15F7"/>
    <w:rsid w:val="00ED1972"/>
    <w:rsid w:val="00ED1C95"/>
    <w:rsid w:val="00ED2A23"/>
    <w:rsid w:val="00EE06E3"/>
    <w:rsid w:val="00EE2046"/>
    <w:rsid w:val="00EE23FF"/>
    <w:rsid w:val="00EE27E6"/>
    <w:rsid w:val="00EF1638"/>
    <w:rsid w:val="00EF2FA4"/>
    <w:rsid w:val="00EF4A91"/>
    <w:rsid w:val="00EF6DEB"/>
    <w:rsid w:val="00EF7CDE"/>
    <w:rsid w:val="00F041A9"/>
    <w:rsid w:val="00F04327"/>
    <w:rsid w:val="00F059D6"/>
    <w:rsid w:val="00F05B17"/>
    <w:rsid w:val="00F063D4"/>
    <w:rsid w:val="00F06412"/>
    <w:rsid w:val="00F103F8"/>
    <w:rsid w:val="00F10D88"/>
    <w:rsid w:val="00F12043"/>
    <w:rsid w:val="00F12589"/>
    <w:rsid w:val="00F12AC1"/>
    <w:rsid w:val="00F13422"/>
    <w:rsid w:val="00F1562B"/>
    <w:rsid w:val="00F15B27"/>
    <w:rsid w:val="00F1610B"/>
    <w:rsid w:val="00F16EAA"/>
    <w:rsid w:val="00F17F42"/>
    <w:rsid w:val="00F21604"/>
    <w:rsid w:val="00F25650"/>
    <w:rsid w:val="00F26CB3"/>
    <w:rsid w:val="00F26D7D"/>
    <w:rsid w:val="00F27C97"/>
    <w:rsid w:val="00F30ABB"/>
    <w:rsid w:val="00F310D3"/>
    <w:rsid w:val="00F3190E"/>
    <w:rsid w:val="00F33A2D"/>
    <w:rsid w:val="00F33D26"/>
    <w:rsid w:val="00F37BFC"/>
    <w:rsid w:val="00F41C33"/>
    <w:rsid w:val="00F43538"/>
    <w:rsid w:val="00F43E07"/>
    <w:rsid w:val="00F44248"/>
    <w:rsid w:val="00F457A6"/>
    <w:rsid w:val="00F457D4"/>
    <w:rsid w:val="00F45804"/>
    <w:rsid w:val="00F511F7"/>
    <w:rsid w:val="00F51861"/>
    <w:rsid w:val="00F55DE5"/>
    <w:rsid w:val="00F568A9"/>
    <w:rsid w:val="00F60F86"/>
    <w:rsid w:val="00F64494"/>
    <w:rsid w:val="00F64F12"/>
    <w:rsid w:val="00F65192"/>
    <w:rsid w:val="00F656A6"/>
    <w:rsid w:val="00F65E50"/>
    <w:rsid w:val="00F66AE1"/>
    <w:rsid w:val="00F6776A"/>
    <w:rsid w:val="00F67DD5"/>
    <w:rsid w:val="00F7003A"/>
    <w:rsid w:val="00F71868"/>
    <w:rsid w:val="00F7275A"/>
    <w:rsid w:val="00F72B25"/>
    <w:rsid w:val="00F72DF4"/>
    <w:rsid w:val="00F738F3"/>
    <w:rsid w:val="00F752FC"/>
    <w:rsid w:val="00F75795"/>
    <w:rsid w:val="00F76293"/>
    <w:rsid w:val="00F765AF"/>
    <w:rsid w:val="00F801DE"/>
    <w:rsid w:val="00F824EE"/>
    <w:rsid w:val="00F83A78"/>
    <w:rsid w:val="00F83DB7"/>
    <w:rsid w:val="00F842F5"/>
    <w:rsid w:val="00F846BB"/>
    <w:rsid w:val="00F85FA2"/>
    <w:rsid w:val="00F86855"/>
    <w:rsid w:val="00F870F9"/>
    <w:rsid w:val="00F90582"/>
    <w:rsid w:val="00F91178"/>
    <w:rsid w:val="00F918F2"/>
    <w:rsid w:val="00F92638"/>
    <w:rsid w:val="00F92E8A"/>
    <w:rsid w:val="00F95059"/>
    <w:rsid w:val="00F9553C"/>
    <w:rsid w:val="00FA1675"/>
    <w:rsid w:val="00FA2A3F"/>
    <w:rsid w:val="00FA4093"/>
    <w:rsid w:val="00FA55DC"/>
    <w:rsid w:val="00FB271F"/>
    <w:rsid w:val="00FB3668"/>
    <w:rsid w:val="00FB394B"/>
    <w:rsid w:val="00FC1387"/>
    <w:rsid w:val="00FC3998"/>
    <w:rsid w:val="00FC6584"/>
    <w:rsid w:val="00FD2E04"/>
    <w:rsid w:val="00FD7ED8"/>
    <w:rsid w:val="00FE04AF"/>
    <w:rsid w:val="00FE0AD8"/>
    <w:rsid w:val="00FE0F56"/>
    <w:rsid w:val="00FE21E0"/>
    <w:rsid w:val="00FE75D5"/>
    <w:rsid w:val="00FF034E"/>
    <w:rsid w:val="00FF301B"/>
    <w:rsid w:val="00FF69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7DD039D4-9036-4838-95A6-2DAFA38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7B1"/>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023C1"/>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406AB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D74DF"/>
    <w:pPr>
      <w:spacing w:after="0" w:line="240" w:lineRule="auto"/>
    </w:pPr>
  </w:style>
  <w:style w:type="paragraph" w:styleId="ListParagraph">
    <w:name w:val="List Paragraph"/>
    <w:basedOn w:val="Normal"/>
    <w:uiPriority w:val="34"/>
    <w:qFormat/>
    <w:rsid w:val="00550949"/>
    <w:pPr>
      <w:ind w:left="720"/>
      <w:contextualSpacing/>
    </w:pPr>
  </w:style>
  <w:style w:type="paragraph" w:styleId="BalloonText">
    <w:name w:val="Balloon Text"/>
    <w:basedOn w:val="Normal"/>
    <w:link w:val="BalloonTextChar"/>
    <w:uiPriority w:val="99"/>
    <w:semiHidden/>
    <w:unhideWhenUsed/>
    <w:rsid w:val="007E6AB0"/>
    <w:rPr>
      <w:rFonts w:ascii="Tahoma" w:hAnsi="Tahoma" w:cs="Tahoma"/>
      <w:sz w:val="16"/>
      <w:szCs w:val="16"/>
    </w:rPr>
  </w:style>
  <w:style w:type="character" w:customStyle="1" w:styleId="BalloonTextChar">
    <w:name w:val="Balloon Text Char"/>
    <w:basedOn w:val="DefaultParagraphFont"/>
    <w:link w:val="BalloonText"/>
    <w:uiPriority w:val="99"/>
    <w:semiHidden/>
    <w:rsid w:val="007E6AB0"/>
    <w:rPr>
      <w:rFonts w:ascii="Tahoma" w:eastAsia="Times New Roman" w:hAnsi="Tahoma" w:cs="Tahoma"/>
      <w:sz w:val="16"/>
      <w:szCs w:val="16"/>
    </w:rPr>
  </w:style>
  <w:style w:type="paragraph" w:styleId="NormalWeb">
    <w:name w:val="Normal (Web)"/>
    <w:basedOn w:val="Normal"/>
    <w:uiPriority w:val="99"/>
    <w:rsid w:val="009A581B"/>
    <w:pPr>
      <w:spacing w:before="100" w:beforeAutospacing="1" w:after="100" w:afterAutospacing="1"/>
    </w:pPr>
  </w:style>
  <w:style w:type="paragraph" w:customStyle="1" w:styleId="Body">
    <w:name w:val="Body"/>
    <w:rsid w:val="00E507FE"/>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character" w:customStyle="1" w:styleId="Heading1Char">
    <w:name w:val="Heading 1 Char"/>
    <w:basedOn w:val="DefaultParagraphFont"/>
    <w:link w:val="Heading1"/>
    <w:uiPriority w:val="9"/>
    <w:rsid w:val="003023C1"/>
    <w:rPr>
      <w:rFonts w:ascii="Times New Roman" w:eastAsia="Times New Roman" w:hAnsi="Times New Roman" w:cs="Times New Roman"/>
      <w:b/>
      <w:bCs/>
      <w:kern w:val="36"/>
      <w:sz w:val="48"/>
      <w:szCs w:val="48"/>
    </w:rPr>
  </w:style>
  <w:style w:type="paragraph" w:styleId="Footer">
    <w:name w:val="footer"/>
    <w:basedOn w:val="Normal"/>
    <w:link w:val="FooterChar"/>
    <w:unhideWhenUsed/>
    <w:rsid w:val="003023C1"/>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3023C1"/>
  </w:style>
  <w:style w:type="character" w:customStyle="1" w:styleId="apple-converted-space">
    <w:name w:val="apple-converted-space"/>
    <w:basedOn w:val="DefaultParagraphFont"/>
    <w:rsid w:val="00CF1769"/>
  </w:style>
  <w:style w:type="paragraph" w:customStyle="1" w:styleId="indent3">
    <w:name w:val="indent3"/>
    <w:basedOn w:val="Normal"/>
    <w:rsid w:val="006C248A"/>
    <w:pPr>
      <w:spacing w:before="100" w:beforeAutospacing="1" w:after="100" w:afterAutospacing="1"/>
    </w:pPr>
  </w:style>
  <w:style w:type="paragraph" w:customStyle="1" w:styleId="indent2">
    <w:name w:val="indent2"/>
    <w:basedOn w:val="Normal"/>
    <w:rsid w:val="006C248A"/>
    <w:pPr>
      <w:spacing w:before="100" w:beforeAutospacing="1" w:after="100" w:afterAutospacing="1"/>
    </w:pPr>
  </w:style>
  <w:style w:type="character" w:customStyle="1" w:styleId="Heading3Char">
    <w:name w:val="Heading 3 Char"/>
    <w:basedOn w:val="DefaultParagraphFont"/>
    <w:link w:val="Heading3"/>
    <w:uiPriority w:val="9"/>
    <w:rsid w:val="00406AB7"/>
    <w:rPr>
      <w:rFonts w:asciiTheme="majorHAnsi" w:eastAsiaTheme="majorEastAsia" w:hAnsiTheme="majorHAnsi" w:cstheme="majorBidi"/>
      <w:b/>
      <w:bCs/>
      <w:color w:val="4F81BD" w:themeColor="accent1"/>
      <w:sz w:val="24"/>
      <w:szCs w:val="24"/>
    </w:rPr>
  </w:style>
  <w:style w:type="paragraph" w:styleId="BodyText2">
    <w:name w:val="Body Text 2"/>
    <w:basedOn w:val="Normal"/>
    <w:link w:val="BodyText2Char"/>
    <w:uiPriority w:val="99"/>
    <w:unhideWhenUsed/>
    <w:rsid w:val="00242FDE"/>
    <w:pPr>
      <w:spacing w:after="200" w:line="264" w:lineRule="auto"/>
    </w:pPr>
    <w:rPr>
      <w:rFonts w:ascii="Georgia" w:eastAsiaTheme="minorHAnsi" w:hAnsi="Georgia"/>
      <w:color w:val="000000"/>
    </w:rPr>
  </w:style>
  <w:style w:type="character" w:customStyle="1" w:styleId="BodyText2Char">
    <w:name w:val="Body Text 2 Char"/>
    <w:basedOn w:val="DefaultParagraphFont"/>
    <w:link w:val="BodyText2"/>
    <w:uiPriority w:val="99"/>
    <w:rsid w:val="00242FDE"/>
    <w:rPr>
      <w:rFonts w:ascii="Georgia" w:hAnsi="Georgia" w:cs="Times New Roman"/>
      <w:color w:val="000000"/>
      <w:sz w:val="24"/>
      <w:szCs w:val="24"/>
    </w:rPr>
  </w:style>
  <w:style w:type="paragraph" w:styleId="BodyText">
    <w:name w:val="Body Text"/>
    <w:basedOn w:val="Normal"/>
    <w:link w:val="BodyTextChar"/>
    <w:uiPriority w:val="99"/>
    <w:unhideWhenUsed/>
    <w:rsid w:val="00716102"/>
    <w:pPr>
      <w:spacing w:after="120"/>
    </w:pPr>
  </w:style>
  <w:style w:type="character" w:customStyle="1" w:styleId="BodyTextChar">
    <w:name w:val="Body Text Char"/>
    <w:basedOn w:val="DefaultParagraphFont"/>
    <w:link w:val="BodyText"/>
    <w:uiPriority w:val="99"/>
    <w:rsid w:val="00716102"/>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F6776A"/>
    <w:rPr>
      <w:rFonts w:ascii="Consolas" w:eastAsiaTheme="minorHAnsi" w:hAnsi="Consolas" w:cs="Consolas"/>
      <w:sz w:val="21"/>
      <w:szCs w:val="21"/>
    </w:rPr>
  </w:style>
  <w:style w:type="character" w:customStyle="1" w:styleId="PlainTextChar">
    <w:name w:val="Plain Text Char"/>
    <w:basedOn w:val="DefaultParagraphFont"/>
    <w:link w:val="PlainText"/>
    <w:uiPriority w:val="99"/>
    <w:semiHidden/>
    <w:rsid w:val="00F6776A"/>
    <w:rPr>
      <w:rFonts w:ascii="Consolas" w:hAnsi="Consolas" w:cs="Consolas"/>
      <w:sz w:val="21"/>
      <w:szCs w:val="21"/>
    </w:rPr>
  </w:style>
  <w:style w:type="paragraph" w:customStyle="1" w:styleId="line">
    <w:name w:val="line"/>
    <w:basedOn w:val="Normal"/>
    <w:rsid w:val="004B1019"/>
    <w:pPr>
      <w:spacing w:before="100" w:beforeAutospacing="1" w:after="100" w:afterAutospacing="1"/>
    </w:pPr>
  </w:style>
  <w:style w:type="character" w:customStyle="1" w:styleId="text">
    <w:name w:val="text"/>
    <w:basedOn w:val="DefaultParagraphFont"/>
    <w:rsid w:val="004B1019"/>
  </w:style>
  <w:style w:type="character" w:styleId="Hyperlink">
    <w:name w:val="Hyperlink"/>
    <w:basedOn w:val="DefaultParagraphFont"/>
    <w:uiPriority w:val="99"/>
    <w:semiHidden/>
    <w:unhideWhenUsed/>
    <w:rsid w:val="004B1019"/>
    <w:rPr>
      <w:color w:val="0000FF"/>
      <w:u w:val="single"/>
    </w:rPr>
  </w:style>
  <w:style w:type="character" w:customStyle="1" w:styleId="small-caps">
    <w:name w:val="small-caps"/>
    <w:basedOn w:val="DefaultParagraphFont"/>
    <w:rsid w:val="004B1019"/>
  </w:style>
  <w:style w:type="paragraph" w:customStyle="1" w:styleId="Body1">
    <w:name w:val="Body 1"/>
    <w:rsid w:val="005B7B94"/>
    <w:pPr>
      <w:spacing w:after="0" w:line="240" w:lineRule="auto"/>
      <w:outlineLvl w:val="0"/>
    </w:pPr>
    <w:rPr>
      <w:rFonts w:ascii="Helvetica" w:eastAsia="Arial Unicode MS" w:hAnsi="Helvetica" w:cs="Times New Roman"/>
      <w:color w:val="000000"/>
      <w:sz w:val="24"/>
      <w:szCs w:val="20"/>
      <w:u w:color="000000"/>
    </w:rPr>
  </w:style>
  <w:style w:type="paragraph" w:customStyle="1" w:styleId="Numbered">
    <w:name w:val="Numbered"/>
    <w:rsid w:val="005B7B94"/>
    <w:pPr>
      <w:numPr>
        <w:numId w:val="1"/>
      </w:numPr>
      <w:spacing w:after="0" w:line="240" w:lineRule="auto"/>
    </w:pPr>
    <w:rPr>
      <w:rFonts w:ascii="Times New Roman" w:eastAsia="Times New Roman" w:hAnsi="Times New Roman" w:cs="Times New Roman"/>
      <w:sz w:val="20"/>
      <w:szCs w:val="20"/>
    </w:rPr>
  </w:style>
  <w:style w:type="character" w:customStyle="1" w:styleId="passage-display-bcv">
    <w:name w:val="passage-display-bcv"/>
    <w:basedOn w:val="DefaultParagraphFont"/>
    <w:rsid w:val="001B1740"/>
  </w:style>
  <w:style w:type="character" w:customStyle="1" w:styleId="passage-display-version">
    <w:name w:val="passage-display-version"/>
    <w:basedOn w:val="DefaultParagraphFont"/>
    <w:rsid w:val="001B1740"/>
  </w:style>
  <w:style w:type="character" w:customStyle="1" w:styleId="indent-1-breaks">
    <w:name w:val="indent-1-breaks"/>
    <w:basedOn w:val="DefaultParagraphFont"/>
    <w:rsid w:val="001B1740"/>
  </w:style>
  <w:style w:type="paragraph" w:customStyle="1" w:styleId="chapter-1">
    <w:name w:val="chapter-1"/>
    <w:basedOn w:val="Normal"/>
    <w:rsid w:val="00DD4EBE"/>
    <w:pPr>
      <w:spacing w:before="100" w:beforeAutospacing="1" w:after="100" w:afterAutospacing="1"/>
    </w:pPr>
  </w:style>
  <w:style w:type="character" w:customStyle="1" w:styleId="chapternum">
    <w:name w:val="chapternum"/>
    <w:basedOn w:val="DefaultParagraphFont"/>
    <w:rsid w:val="00DD4EBE"/>
  </w:style>
  <w:style w:type="paragraph" w:customStyle="1" w:styleId="Default">
    <w:name w:val="Default"/>
    <w:rsid w:val="003B2C68"/>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8863">
      <w:bodyDiv w:val="1"/>
      <w:marLeft w:val="0"/>
      <w:marRight w:val="0"/>
      <w:marTop w:val="0"/>
      <w:marBottom w:val="0"/>
      <w:divBdr>
        <w:top w:val="none" w:sz="0" w:space="0" w:color="auto"/>
        <w:left w:val="none" w:sz="0" w:space="0" w:color="auto"/>
        <w:bottom w:val="none" w:sz="0" w:space="0" w:color="auto"/>
        <w:right w:val="none" w:sz="0" w:space="0" w:color="auto"/>
      </w:divBdr>
    </w:div>
    <w:div w:id="90468177">
      <w:bodyDiv w:val="1"/>
      <w:marLeft w:val="0"/>
      <w:marRight w:val="0"/>
      <w:marTop w:val="0"/>
      <w:marBottom w:val="0"/>
      <w:divBdr>
        <w:top w:val="none" w:sz="0" w:space="0" w:color="auto"/>
        <w:left w:val="none" w:sz="0" w:space="0" w:color="auto"/>
        <w:bottom w:val="none" w:sz="0" w:space="0" w:color="auto"/>
        <w:right w:val="none" w:sz="0" w:space="0" w:color="auto"/>
      </w:divBdr>
      <w:divsChild>
        <w:div w:id="1394933938">
          <w:marLeft w:val="240"/>
          <w:marRight w:val="0"/>
          <w:marTop w:val="240"/>
          <w:marBottom w:val="240"/>
          <w:divBdr>
            <w:top w:val="none" w:sz="0" w:space="0" w:color="auto"/>
            <w:left w:val="none" w:sz="0" w:space="0" w:color="auto"/>
            <w:bottom w:val="none" w:sz="0" w:space="0" w:color="auto"/>
            <w:right w:val="none" w:sz="0" w:space="0" w:color="auto"/>
          </w:divBdr>
        </w:div>
        <w:div w:id="751851953">
          <w:marLeft w:val="240"/>
          <w:marRight w:val="0"/>
          <w:marTop w:val="240"/>
          <w:marBottom w:val="240"/>
          <w:divBdr>
            <w:top w:val="none" w:sz="0" w:space="0" w:color="auto"/>
            <w:left w:val="none" w:sz="0" w:space="0" w:color="auto"/>
            <w:bottom w:val="none" w:sz="0" w:space="0" w:color="auto"/>
            <w:right w:val="none" w:sz="0" w:space="0" w:color="auto"/>
          </w:divBdr>
        </w:div>
        <w:div w:id="1827436783">
          <w:marLeft w:val="240"/>
          <w:marRight w:val="0"/>
          <w:marTop w:val="240"/>
          <w:marBottom w:val="240"/>
          <w:divBdr>
            <w:top w:val="none" w:sz="0" w:space="0" w:color="auto"/>
            <w:left w:val="none" w:sz="0" w:space="0" w:color="auto"/>
            <w:bottom w:val="none" w:sz="0" w:space="0" w:color="auto"/>
            <w:right w:val="none" w:sz="0" w:space="0" w:color="auto"/>
          </w:divBdr>
        </w:div>
        <w:div w:id="330254241">
          <w:marLeft w:val="240"/>
          <w:marRight w:val="0"/>
          <w:marTop w:val="240"/>
          <w:marBottom w:val="240"/>
          <w:divBdr>
            <w:top w:val="none" w:sz="0" w:space="0" w:color="auto"/>
            <w:left w:val="none" w:sz="0" w:space="0" w:color="auto"/>
            <w:bottom w:val="none" w:sz="0" w:space="0" w:color="auto"/>
            <w:right w:val="none" w:sz="0" w:space="0" w:color="auto"/>
          </w:divBdr>
        </w:div>
      </w:divsChild>
    </w:div>
    <w:div w:id="118185537">
      <w:bodyDiv w:val="1"/>
      <w:marLeft w:val="0"/>
      <w:marRight w:val="0"/>
      <w:marTop w:val="0"/>
      <w:marBottom w:val="0"/>
      <w:divBdr>
        <w:top w:val="none" w:sz="0" w:space="0" w:color="auto"/>
        <w:left w:val="none" w:sz="0" w:space="0" w:color="auto"/>
        <w:bottom w:val="none" w:sz="0" w:space="0" w:color="auto"/>
        <w:right w:val="none" w:sz="0" w:space="0" w:color="auto"/>
      </w:divBdr>
    </w:div>
    <w:div w:id="235285802">
      <w:bodyDiv w:val="1"/>
      <w:marLeft w:val="0"/>
      <w:marRight w:val="0"/>
      <w:marTop w:val="0"/>
      <w:marBottom w:val="0"/>
      <w:divBdr>
        <w:top w:val="none" w:sz="0" w:space="0" w:color="auto"/>
        <w:left w:val="none" w:sz="0" w:space="0" w:color="auto"/>
        <w:bottom w:val="none" w:sz="0" w:space="0" w:color="auto"/>
        <w:right w:val="none" w:sz="0" w:space="0" w:color="auto"/>
      </w:divBdr>
    </w:div>
    <w:div w:id="353190939">
      <w:bodyDiv w:val="1"/>
      <w:marLeft w:val="0"/>
      <w:marRight w:val="0"/>
      <w:marTop w:val="0"/>
      <w:marBottom w:val="0"/>
      <w:divBdr>
        <w:top w:val="none" w:sz="0" w:space="0" w:color="auto"/>
        <w:left w:val="none" w:sz="0" w:space="0" w:color="auto"/>
        <w:bottom w:val="none" w:sz="0" w:space="0" w:color="auto"/>
        <w:right w:val="none" w:sz="0" w:space="0" w:color="auto"/>
      </w:divBdr>
    </w:div>
    <w:div w:id="368266634">
      <w:bodyDiv w:val="1"/>
      <w:marLeft w:val="0"/>
      <w:marRight w:val="0"/>
      <w:marTop w:val="0"/>
      <w:marBottom w:val="0"/>
      <w:divBdr>
        <w:top w:val="none" w:sz="0" w:space="0" w:color="auto"/>
        <w:left w:val="none" w:sz="0" w:space="0" w:color="auto"/>
        <w:bottom w:val="none" w:sz="0" w:space="0" w:color="auto"/>
        <w:right w:val="none" w:sz="0" w:space="0" w:color="auto"/>
      </w:divBdr>
    </w:div>
    <w:div w:id="460467378">
      <w:bodyDiv w:val="1"/>
      <w:marLeft w:val="0"/>
      <w:marRight w:val="0"/>
      <w:marTop w:val="0"/>
      <w:marBottom w:val="0"/>
      <w:divBdr>
        <w:top w:val="none" w:sz="0" w:space="0" w:color="auto"/>
        <w:left w:val="none" w:sz="0" w:space="0" w:color="auto"/>
        <w:bottom w:val="none" w:sz="0" w:space="0" w:color="auto"/>
        <w:right w:val="none" w:sz="0" w:space="0" w:color="auto"/>
      </w:divBdr>
    </w:div>
    <w:div w:id="465464768">
      <w:bodyDiv w:val="1"/>
      <w:marLeft w:val="0"/>
      <w:marRight w:val="0"/>
      <w:marTop w:val="0"/>
      <w:marBottom w:val="0"/>
      <w:divBdr>
        <w:top w:val="none" w:sz="0" w:space="0" w:color="auto"/>
        <w:left w:val="none" w:sz="0" w:space="0" w:color="auto"/>
        <w:bottom w:val="none" w:sz="0" w:space="0" w:color="auto"/>
        <w:right w:val="none" w:sz="0" w:space="0" w:color="auto"/>
      </w:divBdr>
    </w:div>
    <w:div w:id="470290748">
      <w:bodyDiv w:val="1"/>
      <w:marLeft w:val="0"/>
      <w:marRight w:val="0"/>
      <w:marTop w:val="0"/>
      <w:marBottom w:val="0"/>
      <w:divBdr>
        <w:top w:val="none" w:sz="0" w:space="0" w:color="auto"/>
        <w:left w:val="none" w:sz="0" w:space="0" w:color="auto"/>
        <w:bottom w:val="none" w:sz="0" w:space="0" w:color="auto"/>
        <w:right w:val="none" w:sz="0" w:space="0" w:color="auto"/>
      </w:divBdr>
    </w:div>
    <w:div w:id="470900806">
      <w:bodyDiv w:val="1"/>
      <w:marLeft w:val="0"/>
      <w:marRight w:val="96"/>
      <w:marTop w:val="0"/>
      <w:marBottom w:val="0"/>
      <w:divBdr>
        <w:top w:val="none" w:sz="0" w:space="0" w:color="auto"/>
        <w:left w:val="none" w:sz="0" w:space="0" w:color="auto"/>
        <w:bottom w:val="none" w:sz="0" w:space="0" w:color="auto"/>
        <w:right w:val="none" w:sz="0" w:space="0" w:color="auto"/>
      </w:divBdr>
      <w:divsChild>
        <w:div w:id="815146661">
          <w:marLeft w:val="0"/>
          <w:marRight w:val="0"/>
          <w:marTop w:val="0"/>
          <w:marBottom w:val="0"/>
          <w:divBdr>
            <w:top w:val="none" w:sz="0" w:space="0" w:color="auto"/>
            <w:left w:val="none" w:sz="0" w:space="0" w:color="auto"/>
            <w:bottom w:val="none" w:sz="0" w:space="0" w:color="auto"/>
            <w:right w:val="none" w:sz="0" w:space="0" w:color="auto"/>
          </w:divBdr>
        </w:div>
      </w:divsChild>
    </w:div>
    <w:div w:id="491918622">
      <w:bodyDiv w:val="1"/>
      <w:marLeft w:val="0"/>
      <w:marRight w:val="96"/>
      <w:marTop w:val="0"/>
      <w:marBottom w:val="0"/>
      <w:divBdr>
        <w:top w:val="none" w:sz="0" w:space="0" w:color="auto"/>
        <w:left w:val="none" w:sz="0" w:space="0" w:color="auto"/>
        <w:bottom w:val="none" w:sz="0" w:space="0" w:color="auto"/>
        <w:right w:val="none" w:sz="0" w:space="0" w:color="auto"/>
      </w:divBdr>
      <w:divsChild>
        <w:div w:id="1723015328">
          <w:marLeft w:val="0"/>
          <w:marRight w:val="0"/>
          <w:marTop w:val="0"/>
          <w:marBottom w:val="0"/>
          <w:divBdr>
            <w:top w:val="none" w:sz="0" w:space="0" w:color="auto"/>
            <w:left w:val="none" w:sz="0" w:space="0" w:color="auto"/>
            <w:bottom w:val="none" w:sz="0" w:space="0" w:color="auto"/>
            <w:right w:val="none" w:sz="0" w:space="0" w:color="auto"/>
          </w:divBdr>
        </w:div>
      </w:divsChild>
    </w:div>
    <w:div w:id="573710048">
      <w:bodyDiv w:val="1"/>
      <w:marLeft w:val="0"/>
      <w:marRight w:val="0"/>
      <w:marTop w:val="0"/>
      <w:marBottom w:val="0"/>
      <w:divBdr>
        <w:top w:val="none" w:sz="0" w:space="0" w:color="auto"/>
        <w:left w:val="none" w:sz="0" w:space="0" w:color="auto"/>
        <w:bottom w:val="none" w:sz="0" w:space="0" w:color="auto"/>
        <w:right w:val="none" w:sz="0" w:space="0" w:color="auto"/>
      </w:divBdr>
    </w:div>
    <w:div w:id="589777362">
      <w:bodyDiv w:val="1"/>
      <w:marLeft w:val="0"/>
      <w:marRight w:val="0"/>
      <w:marTop w:val="0"/>
      <w:marBottom w:val="0"/>
      <w:divBdr>
        <w:top w:val="none" w:sz="0" w:space="0" w:color="auto"/>
        <w:left w:val="none" w:sz="0" w:space="0" w:color="auto"/>
        <w:bottom w:val="none" w:sz="0" w:space="0" w:color="auto"/>
        <w:right w:val="none" w:sz="0" w:space="0" w:color="auto"/>
      </w:divBdr>
      <w:divsChild>
        <w:div w:id="1355769290">
          <w:marLeft w:val="0"/>
          <w:marRight w:val="0"/>
          <w:marTop w:val="0"/>
          <w:marBottom w:val="0"/>
          <w:divBdr>
            <w:top w:val="none" w:sz="0" w:space="0" w:color="auto"/>
            <w:left w:val="none" w:sz="0" w:space="0" w:color="auto"/>
            <w:bottom w:val="none" w:sz="0" w:space="0" w:color="auto"/>
            <w:right w:val="none" w:sz="0" w:space="0" w:color="auto"/>
          </w:divBdr>
          <w:divsChild>
            <w:div w:id="805857903">
              <w:marLeft w:val="0"/>
              <w:marRight w:val="0"/>
              <w:marTop w:val="0"/>
              <w:marBottom w:val="0"/>
              <w:divBdr>
                <w:top w:val="none" w:sz="0" w:space="0" w:color="auto"/>
                <w:left w:val="none" w:sz="0" w:space="0" w:color="auto"/>
                <w:bottom w:val="none" w:sz="0" w:space="0" w:color="auto"/>
                <w:right w:val="none" w:sz="0" w:space="0" w:color="auto"/>
              </w:divBdr>
              <w:divsChild>
                <w:div w:id="1660845686">
                  <w:marLeft w:val="0"/>
                  <w:marRight w:val="0"/>
                  <w:marTop w:val="0"/>
                  <w:marBottom w:val="0"/>
                  <w:divBdr>
                    <w:top w:val="none" w:sz="0" w:space="0" w:color="auto"/>
                    <w:left w:val="none" w:sz="0" w:space="0" w:color="auto"/>
                    <w:bottom w:val="none" w:sz="0" w:space="0" w:color="auto"/>
                    <w:right w:val="none" w:sz="0" w:space="0" w:color="auto"/>
                  </w:divBdr>
                  <w:divsChild>
                    <w:div w:id="1386949044">
                      <w:marLeft w:val="0"/>
                      <w:marRight w:val="0"/>
                      <w:marTop w:val="0"/>
                      <w:marBottom w:val="0"/>
                      <w:divBdr>
                        <w:top w:val="none" w:sz="0" w:space="0" w:color="auto"/>
                        <w:left w:val="none" w:sz="0" w:space="0" w:color="auto"/>
                        <w:bottom w:val="none" w:sz="0" w:space="0" w:color="auto"/>
                        <w:right w:val="none" w:sz="0" w:space="0" w:color="auto"/>
                      </w:divBdr>
                      <w:divsChild>
                        <w:div w:id="1324234017">
                          <w:marLeft w:val="0"/>
                          <w:marRight w:val="0"/>
                          <w:marTop w:val="0"/>
                          <w:marBottom w:val="0"/>
                          <w:divBdr>
                            <w:top w:val="none" w:sz="0" w:space="0" w:color="auto"/>
                            <w:left w:val="none" w:sz="0" w:space="0" w:color="auto"/>
                            <w:bottom w:val="none" w:sz="0" w:space="0" w:color="auto"/>
                            <w:right w:val="none" w:sz="0" w:space="0" w:color="auto"/>
                          </w:divBdr>
                          <w:divsChild>
                            <w:div w:id="1895654996">
                              <w:marLeft w:val="0"/>
                              <w:marRight w:val="0"/>
                              <w:marTop w:val="0"/>
                              <w:marBottom w:val="0"/>
                              <w:divBdr>
                                <w:top w:val="none" w:sz="0" w:space="0" w:color="auto"/>
                                <w:left w:val="none" w:sz="0" w:space="0" w:color="auto"/>
                                <w:bottom w:val="none" w:sz="0" w:space="0" w:color="auto"/>
                                <w:right w:val="none" w:sz="0" w:space="0" w:color="auto"/>
                              </w:divBdr>
                              <w:divsChild>
                                <w:div w:id="1249926020">
                                  <w:marLeft w:val="0"/>
                                  <w:marRight w:val="0"/>
                                  <w:marTop w:val="0"/>
                                  <w:marBottom w:val="0"/>
                                  <w:divBdr>
                                    <w:top w:val="none" w:sz="0" w:space="0" w:color="auto"/>
                                    <w:left w:val="none" w:sz="0" w:space="0" w:color="auto"/>
                                    <w:bottom w:val="none" w:sz="0" w:space="0" w:color="auto"/>
                                    <w:right w:val="none" w:sz="0" w:space="0" w:color="auto"/>
                                  </w:divBdr>
                                  <w:divsChild>
                                    <w:div w:id="1614364957">
                                      <w:marLeft w:val="0"/>
                                      <w:marRight w:val="0"/>
                                      <w:marTop w:val="0"/>
                                      <w:marBottom w:val="0"/>
                                      <w:divBdr>
                                        <w:top w:val="none" w:sz="0" w:space="0" w:color="auto"/>
                                        <w:left w:val="none" w:sz="0" w:space="0" w:color="auto"/>
                                        <w:bottom w:val="none" w:sz="0" w:space="0" w:color="auto"/>
                                        <w:right w:val="none" w:sz="0" w:space="0" w:color="auto"/>
                                      </w:divBdr>
                                      <w:divsChild>
                                        <w:div w:id="1267615651">
                                          <w:marLeft w:val="0"/>
                                          <w:marRight w:val="0"/>
                                          <w:marTop w:val="0"/>
                                          <w:marBottom w:val="0"/>
                                          <w:divBdr>
                                            <w:top w:val="none" w:sz="0" w:space="0" w:color="auto"/>
                                            <w:left w:val="none" w:sz="0" w:space="0" w:color="auto"/>
                                            <w:bottom w:val="none" w:sz="0" w:space="0" w:color="auto"/>
                                            <w:right w:val="none" w:sz="0" w:space="0" w:color="auto"/>
                                          </w:divBdr>
                                          <w:divsChild>
                                            <w:div w:id="128743131">
                                              <w:marLeft w:val="0"/>
                                              <w:marRight w:val="0"/>
                                              <w:marTop w:val="0"/>
                                              <w:marBottom w:val="0"/>
                                              <w:divBdr>
                                                <w:top w:val="none" w:sz="0" w:space="0" w:color="auto"/>
                                                <w:left w:val="none" w:sz="0" w:space="0" w:color="auto"/>
                                                <w:bottom w:val="none" w:sz="0" w:space="0" w:color="auto"/>
                                                <w:right w:val="none" w:sz="0" w:space="0" w:color="auto"/>
                                              </w:divBdr>
                                              <w:divsChild>
                                                <w:div w:id="106957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0943073">
      <w:bodyDiv w:val="1"/>
      <w:marLeft w:val="0"/>
      <w:marRight w:val="0"/>
      <w:marTop w:val="0"/>
      <w:marBottom w:val="0"/>
      <w:divBdr>
        <w:top w:val="none" w:sz="0" w:space="0" w:color="auto"/>
        <w:left w:val="none" w:sz="0" w:space="0" w:color="auto"/>
        <w:bottom w:val="none" w:sz="0" w:space="0" w:color="auto"/>
        <w:right w:val="none" w:sz="0" w:space="0" w:color="auto"/>
      </w:divBdr>
    </w:div>
    <w:div w:id="808857906">
      <w:bodyDiv w:val="1"/>
      <w:marLeft w:val="0"/>
      <w:marRight w:val="0"/>
      <w:marTop w:val="0"/>
      <w:marBottom w:val="0"/>
      <w:divBdr>
        <w:top w:val="none" w:sz="0" w:space="0" w:color="auto"/>
        <w:left w:val="none" w:sz="0" w:space="0" w:color="auto"/>
        <w:bottom w:val="none" w:sz="0" w:space="0" w:color="auto"/>
        <w:right w:val="none" w:sz="0" w:space="0" w:color="auto"/>
      </w:divBdr>
    </w:div>
    <w:div w:id="895435567">
      <w:bodyDiv w:val="1"/>
      <w:marLeft w:val="0"/>
      <w:marRight w:val="96"/>
      <w:marTop w:val="0"/>
      <w:marBottom w:val="0"/>
      <w:divBdr>
        <w:top w:val="none" w:sz="0" w:space="0" w:color="auto"/>
        <w:left w:val="none" w:sz="0" w:space="0" w:color="auto"/>
        <w:bottom w:val="none" w:sz="0" w:space="0" w:color="auto"/>
        <w:right w:val="none" w:sz="0" w:space="0" w:color="auto"/>
      </w:divBdr>
      <w:divsChild>
        <w:div w:id="2003192298">
          <w:marLeft w:val="0"/>
          <w:marRight w:val="0"/>
          <w:marTop w:val="0"/>
          <w:marBottom w:val="0"/>
          <w:divBdr>
            <w:top w:val="none" w:sz="0" w:space="0" w:color="auto"/>
            <w:left w:val="none" w:sz="0" w:space="0" w:color="auto"/>
            <w:bottom w:val="none" w:sz="0" w:space="0" w:color="auto"/>
            <w:right w:val="none" w:sz="0" w:space="0" w:color="auto"/>
          </w:divBdr>
        </w:div>
      </w:divsChild>
    </w:div>
    <w:div w:id="918177524">
      <w:bodyDiv w:val="1"/>
      <w:marLeft w:val="0"/>
      <w:marRight w:val="0"/>
      <w:marTop w:val="0"/>
      <w:marBottom w:val="0"/>
      <w:divBdr>
        <w:top w:val="none" w:sz="0" w:space="0" w:color="auto"/>
        <w:left w:val="none" w:sz="0" w:space="0" w:color="auto"/>
        <w:bottom w:val="none" w:sz="0" w:space="0" w:color="auto"/>
        <w:right w:val="none" w:sz="0" w:space="0" w:color="auto"/>
      </w:divBdr>
    </w:div>
    <w:div w:id="1099058910">
      <w:bodyDiv w:val="1"/>
      <w:marLeft w:val="0"/>
      <w:marRight w:val="0"/>
      <w:marTop w:val="0"/>
      <w:marBottom w:val="0"/>
      <w:divBdr>
        <w:top w:val="none" w:sz="0" w:space="0" w:color="auto"/>
        <w:left w:val="none" w:sz="0" w:space="0" w:color="auto"/>
        <w:bottom w:val="none" w:sz="0" w:space="0" w:color="auto"/>
        <w:right w:val="none" w:sz="0" w:space="0" w:color="auto"/>
      </w:divBdr>
      <w:divsChild>
        <w:div w:id="1268272368">
          <w:marLeft w:val="240"/>
          <w:marRight w:val="0"/>
          <w:marTop w:val="240"/>
          <w:marBottom w:val="240"/>
          <w:divBdr>
            <w:top w:val="none" w:sz="0" w:space="0" w:color="auto"/>
            <w:left w:val="none" w:sz="0" w:space="0" w:color="auto"/>
            <w:bottom w:val="none" w:sz="0" w:space="0" w:color="auto"/>
            <w:right w:val="none" w:sz="0" w:space="0" w:color="auto"/>
          </w:divBdr>
        </w:div>
      </w:divsChild>
    </w:div>
    <w:div w:id="1167674154">
      <w:bodyDiv w:val="1"/>
      <w:marLeft w:val="0"/>
      <w:marRight w:val="0"/>
      <w:marTop w:val="0"/>
      <w:marBottom w:val="0"/>
      <w:divBdr>
        <w:top w:val="none" w:sz="0" w:space="0" w:color="auto"/>
        <w:left w:val="none" w:sz="0" w:space="0" w:color="auto"/>
        <w:bottom w:val="none" w:sz="0" w:space="0" w:color="auto"/>
        <w:right w:val="none" w:sz="0" w:space="0" w:color="auto"/>
      </w:divBdr>
    </w:div>
    <w:div w:id="1219786519">
      <w:bodyDiv w:val="1"/>
      <w:marLeft w:val="0"/>
      <w:marRight w:val="0"/>
      <w:marTop w:val="0"/>
      <w:marBottom w:val="0"/>
      <w:divBdr>
        <w:top w:val="none" w:sz="0" w:space="0" w:color="auto"/>
        <w:left w:val="none" w:sz="0" w:space="0" w:color="auto"/>
        <w:bottom w:val="none" w:sz="0" w:space="0" w:color="auto"/>
        <w:right w:val="none" w:sz="0" w:space="0" w:color="auto"/>
      </w:divBdr>
    </w:div>
    <w:div w:id="1341202426">
      <w:bodyDiv w:val="1"/>
      <w:marLeft w:val="0"/>
      <w:marRight w:val="0"/>
      <w:marTop w:val="0"/>
      <w:marBottom w:val="0"/>
      <w:divBdr>
        <w:top w:val="none" w:sz="0" w:space="0" w:color="auto"/>
        <w:left w:val="none" w:sz="0" w:space="0" w:color="auto"/>
        <w:bottom w:val="none" w:sz="0" w:space="0" w:color="auto"/>
        <w:right w:val="none" w:sz="0" w:space="0" w:color="auto"/>
      </w:divBdr>
      <w:divsChild>
        <w:div w:id="251596259">
          <w:marLeft w:val="240"/>
          <w:marRight w:val="0"/>
          <w:marTop w:val="240"/>
          <w:marBottom w:val="240"/>
          <w:divBdr>
            <w:top w:val="none" w:sz="0" w:space="0" w:color="auto"/>
            <w:left w:val="none" w:sz="0" w:space="0" w:color="auto"/>
            <w:bottom w:val="none" w:sz="0" w:space="0" w:color="auto"/>
            <w:right w:val="none" w:sz="0" w:space="0" w:color="auto"/>
          </w:divBdr>
        </w:div>
      </w:divsChild>
    </w:div>
    <w:div w:id="1375999859">
      <w:bodyDiv w:val="1"/>
      <w:marLeft w:val="0"/>
      <w:marRight w:val="0"/>
      <w:marTop w:val="0"/>
      <w:marBottom w:val="0"/>
      <w:divBdr>
        <w:top w:val="none" w:sz="0" w:space="0" w:color="auto"/>
        <w:left w:val="none" w:sz="0" w:space="0" w:color="auto"/>
        <w:bottom w:val="none" w:sz="0" w:space="0" w:color="auto"/>
        <w:right w:val="none" w:sz="0" w:space="0" w:color="auto"/>
      </w:divBdr>
    </w:div>
    <w:div w:id="1396388531">
      <w:bodyDiv w:val="1"/>
      <w:marLeft w:val="0"/>
      <w:marRight w:val="96"/>
      <w:marTop w:val="0"/>
      <w:marBottom w:val="0"/>
      <w:divBdr>
        <w:top w:val="none" w:sz="0" w:space="0" w:color="auto"/>
        <w:left w:val="none" w:sz="0" w:space="0" w:color="auto"/>
        <w:bottom w:val="none" w:sz="0" w:space="0" w:color="auto"/>
        <w:right w:val="none" w:sz="0" w:space="0" w:color="auto"/>
      </w:divBdr>
      <w:divsChild>
        <w:div w:id="976759146">
          <w:marLeft w:val="0"/>
          <w:marRight w:val="0"/>
          <w:marTop w:val="0"/>
          <w:marBottom w:val="0"/>
          <w:divBdr>
            <w:top w:val="none" w:sz="0" w:space="0" w:color="auto"/>
            <w:left w:val="none" w:sz="0" w:space="0" w:color="auto"/>
            <w:bottom w:val="none" w:sz="0" w:space="0" w:color="auto"/>
            <w:right w:val="none" w:sz="0" w:space="0" w:color="auto"/>
          </w:divBdr>
        </w:div>
      </w:divsChild>
    </w:div>
    <w:div w:id="1408842519">
      <w:bodyDiv w:val="1"/>
      <w:marLeft w:val="0"/>
      <w:marRight w:val="0"/>
      <w:marTop w:val="0"/>
      <w:marBottom w:val="0"/>
      <w:divBdr>
        <w:top w:val="none" w:sz="0" w:space="0" w:color="auto"/>
        <w:left w:val="none" w:sz="0" w:space="0" w:color="auto"/>
        <w:bottom w:val="none" w:sz="0" w:space="0" w:color="auto"/>
        <w:right w:val="none" w:sz="0" w:space="0" w:color="auto"/>
      </w:divBdr>
    </w:div>
    <w:div w:id="1471482666">
      <w:bodyDiv w:val="1"/>
      <w:marLeft w:val="0"/>
      <w:marRight w:val="0"/>
      <w:marTop w:val="0"/>
      <w:marBottom w:val="0"/>
      <w:divBdr>
        <w:top w:val="none" w:sz="0" w:space="0" w:color="auto"/>
        <w:left w:val="none" w:sz="0" w:space="0" w:color="auto"/>
        <w:bottom w:val="none" w:sz="0" w:space="0" w:color="auto"/>
        <w:right w:val="none" w:sz="0" w:space="0" w:color="auto"/>
      </w:divBdr>
    </w:div>
    <w:div w:id="1510095999">
      <w:bodyDiv w:val="1"/>
      <w:marLeft w:val="0"/>
      <w:marRight w:val="96"/>
      <w:marTop w:val="0"/>
      <w:marBottom w:val="0"/>
      <w:divBdr>
        <w:top w:val="none" w:sz="0" w:space="0" w:color="auto"/>
        <w:left w:val="none" w:sz="0" w:space="0" w:color="auto"/>
        <w:bottom w:val="none" w:sz="0" w:space="0" w:color="auto"/>
        <w:right w:val="none" w:sz="0" w:space="0" w:color="auto"/>
      </w:divBdr>
      <w:divsChild>
        <w:div w:id="1958561289">
          <w:marLeft w:val="0"/>
          <w:marRight w:val="0"/>
          <w:marTop w:val="0"/>
          <w:marBottom w:val="0"/>
          <w:divBdr>
            <w:top w:val="none" w:sz="0" w:space="0" w:color="auto"/>
            <w:left w:val="none" w:sz="0" w:space="0" w:color="auto"/>
            <w:bottom w:val="none" w:sz="0" w:space="0" w:color="auto"/>
            <w:right w:val="none" w:sz="0" w:space="0" w:color="auto"/>
          </w:divBdr>
        </w:div>
      </w:divsChild>
    </w:div>
    <w:div w:id="1607691303">
      <w:bodyDiv w:val="1"/>
      <w:marLeft w:val="0"/>
      <w:marRight w:val="0"/>
      <w:marTop w:val="0"/>
      <w:marBottom w:val="0"/>
      <w:divBdr>
        <w:top w:val="none" w:sz="0" w:space="0" w:color="auto"/>
        <w:left w:val="none" w:sz="0" w:space="0" w:color="auto"/>
        <w:bottom w:val="none" w:sz="0" w:space="0" w:color="auto"/>
        <w:right w:val="none" w:sz="0" w:space="0" w:color="auto"/>
      </w:divBdr>
    </w:div>
    <w:div w:id="1618684812">
      <w:bodyDiv w:val="1"/>
      <w:marLeft w:val="0"/>
      <w:marRight w:val="96"/>
      <w:marTop w:val="0"/>
      <w:marBottom w:val="0"/>
      <w:divBdr>
        <w:top w:val="none" w:sz="0" w:space="0" w:color="auto"/>
        <w:left w:val="none" w:sz="0" w:space="0" w:color="auto"/>
        <w:bottom w:val="none" w:sz="0" w:space="0" w:color="auto"/>
        <w:right w:val="none" w:sz="0" w:space="0" w:color="auto"/>
      </w:divBdr>
      <w:divsChild>
        <w:div w:id="1187215074">
          <w:marLeft w:val="0"/>
          <w:marRight w:val="0"/>
          <w:marTop w:val="0"/>
          <w:marBottom w:val="0"/>
          <w:divBdr>
            <w:top w:val="none" w:sz="0" w:space="0" w:color="auto"/>
            <w:left w:val="none" w:sz="0" w:space="0" w:color="auto"/>
            <w:bottom w:val="none" w:sz="0" w:space="0" w:color="auto"/>
            <w:right w:val="none" w:sz="0" w:space="0" w:color="auto"/>
          </w:divBdr>
        </w:div>
      </w:divsChild>
    </w:div>
    <w:div w:id="1628706122">
      <w:bodyDiv w:val="1"/>
      <w:marLeft w:val="0"/>
      <w:marRight w:val="0"/>
      <w:marTop w:val="0"/>
      <w:marBottom w:val="0"/>
      <w:divBdr>
        <w:top w:val="none" w:sz="0" w:space="0" w:color="auto"/>
        <w:left w:val="none" w:sz="0" w:space="0" w:color="auto"/>
        <w:bottom w:val="none" w:sz="0" w:space="0" w:color="auto"/>
        <w:right w:val="none" w:sz="0" w:space="0" w:color="auto"/>
      </w:divBdr>
    </w:div>
    <w:div w:id="1636988715">
      <w:bodyDiv w:val="1"/>
      <w:marLeft w:val="0"/>
      <w:marRight w:val="0"/>
      <w:marTop w:val="0"/>
      <w:marBottom w:val="0"/>
      <w:divBdr>
        <w:top w:val="none" w:sz="0" w:space="0" w:color="auto"/>
        <w:left w:val="none" w:sz="0" w:space="0" w:color="auto"/>
        <w:bottom w:val="none" w:sz="0" w:space="0" w:color="auto"/>
        <w:right w:val="none" w:sz="0" w:space="0" w:color="auto"/>
      </w:divBdr>
    </w:div>
    <w:div w:id="1723751670">
      <w:bodyDiv w:val="1"/>
      <w:marLeft w:val="0"/>
      <w:marRight w:val="0"/>
      <w:marTop w:val="0"/>
      <w:marBottom w:val="0"/>
      <w:divBdr>
        <w:top w:val="none" w:sz="0" w:space="0" w:color="auto"/>
        <w:left w:val="none" w:sz="0" w:space="0" w:color="auto"/>
        <w:bottom w:val="none" w:sz="0" w:space="0" w:color="auto"/>
        <w:right w:val="none" w:sz="0" w:space="0" w:color="auto"/>
      </w:divBdr>
      <w:divsChild>
        <w:div w:id="1863587837">
          <w:marLeft w:val="0"/>
          <w:marRight w:val="0"/>
          <w:marTop w:val="0"/>
          <w:marBottom w:val="0"/>
          <w:divBdr>
            <w:top w:val="none" w:sz="0" w:space="0" w:color="auto"/>
            <w:left w:val="none" w:sz="0" w:space="0" w:color="auto"/>
            <w:bottom w:val="none" w:sz="0" w:space="0" w:color="auto"/>
            <w:right w:val="none" w:sz="0" w:space="0" w:color="auto"/>
          </w:divBdr>
          <w:divsChild>
            <w:div w:id="809860595">
              <w:marLeft w:val="0"/>
              <w:marRight w:val="0"/>
              <w:marTop w:val="660"/>
              <w:marBottom w:val="0"/>
              <w:divBdr>
                <w:top w:val="none" w:sz="0" w:space="0" w:color="auto"/>
                <w:left w:val="none" w:sz="0" w:space="0" w:color="auto"/>
                <w:bottom w:val="none" w:sz="0" w:space="0" w:color="auto"/>
                <w:right w:val="none" w:sz="0" w:space="0" w:color="auto"/>
              </w:divBdr>
              <w:divsChild>
                <w:div w:id="582106254">
                  <w:marLeft w:val="0"/>
                  <w:marRight w:val="0"/>
                  <w:marTop w:val="0"/>
                  <w:marBottom w:val="0"/>
                  <w:divBdr>
                    <w:top w:val="none" w:sz="0" w:space="0" w:color="auto"/>
                    <w:left w:val="none" w:sz="0" w:space="0" w:color="auto"/>
                    <w:bottom w:val="none" w:sz="0" w:space="0" w:color="auto"/>
                    <w:right w:val="none" w:sz="0" w:space="0" w:color="auto"/>
                  </w:divBdr>
                  <w:divsChild>
                    <w:div w:id="547255832">
                      <w:marLeft w:val="0"/>
                      <w:marRight w:val="0"/>
                      <w:marTop w:val="0"/>
                      <w:marBottom w:val="0"/>
                      <w:divBdr>
                        <w:top w:val="none" w:sz="0" w:space="0" w:color="auto"/>
                        <w:left w:val="none" w:sz="0" w:space="0" w:color="auto"/>
                        <w:bottom w:val="none" w:sz="0" w:space="0" w:color="auto"/>
                        <w:right w:val="none" w:sz="0" w:space="0" w:color="auto"/>
                      </w:divBdr>
                      <w:divsChild>
                        <w:div w:id="179855564">
                          <w:marLeft w:val="0"/>
                          <w:marRight w:val="0"/>
                          <w:marTop w:val="0"/>
                          <w:marBottom w:val="0"/>
                          <w:divBdr>
                            <w:top w:val="none" w:sz="0" w:space="0" w:color="auto"/>
                            <w:left w:val="none" w:sz="0" w:space="0" w:color="auto"/>
                            <w:bottom w:val="none" w:sz="0" w:space="0" w:color="auto"/>
                            <w:right w:val="none" w:sz="0" w:space="0" w:color="auto"/>
                          </w:divBdr>
                          <w:divsChild>
                            <w:div w:id="82994313">
                              <w:marLeft w:val="0"/>
                              <w:marRight w:val="0"/>
                              <w:marTop w:val="0"/>
                              <w:marBottom w:val="0"/>
                              <w:divBdr>
                                <w:top w:val="none" w:sz="0" w:space="0" w:color="auto"/>
                                <w:left w:val="none" w:sz="0" w:space="0" w:color="auto"/>
                                <w:bottom w:val="none" w:sz="0" w:space="0" w:color="auto"/>
                                <w:right w:val="none" w:sz="0" w:space="0" w:color="auto"/>
                              </w:divBdr>
                              <w:divsChild>
                                <w:div w:id="1590500821">
                                  <w:marLeft w:val="0"/>
                                  <w:marRight w:val="0"/>
                                  <w:marTop w:val="0"/>
                                  <w:marBottom w:val="0"/>
                                  <w:divBdr>
                                    <w:top w:val="none" w:sz="0" w:space="0" w:color="auto"/>
                                    <w:left w:val="none" w:sz="0" w:space="0" w:color="auto"/>
                                    <w:bottom w:val="none" w:sz="0" w:space="0" w:color="auto"/>
                                    <w:right w:val="none" w:sz="0" w:space="0" w:color="auto"/>
                                  </w:divBdr>
                                  <w:divsChild>
                                    <w:div w:id="22831447">
                                      <w:marLeft w:val="0"/>
                                      <w:marRight w:val="0"/>
                                      <w:marTop w:val="0"/>
                                      <w:marBottom w:val="0"/>
                                      <w:divBdr>
                                        <w:top w:val="none" w:sz="0" w:space="0" w:color="auto"/>
                                        <w:left w:val="none" w:sz="0" w:space="0" w:color="auto"/>
                                        <w:bottom w:val="none" w:sz="0" w:space="0" w:color="auto"/>
                                        <w:right w:val="none" w:sz="0" w:space="0" w:color="auto"/>
                                      </w:divBdr>
                                      <w:divsChild>
                                        <w:div w:id="956519743">
                                          <w:marLeft w:val="1800"/>
                                          <w:marRight w:val="1800"/>
                                          <w:marTop w:val="0"/>
                                          <w:marBottom w:val="0"/>
                                          <w:divBdr>
                                            <w:top w:val="none" w:sz="0" w:space="0" w:color="auto"/>
                                            <w:left w:val="none" w:sz="0" w:space="0" w:color="auto"/>
                                            <w:bottom w:val="none" w:sz="0" w:space="0" w:color="auto"/>
                                            <w:right w:val="none" w:sz="0" w:space="0" w:color="auto"/>
                                          </w:divBdr>
                                          <w:divsChild>
                                            <w:div w:id="1831411605">
                                              <w:marLeft w:val="0"/>
                                              <w:marRight w:val="0"/>
                                              <w:marTop w:val="0"/>
                                              <w:marBottom w:val="0"/>
                                              <w:divBdr>
                                                <w:top w:val="none" w:sz="0" w:space="0" w:color="auto"/>
                                                <w:left w:val="none" w:sz="0" w:space="0" w:color="auto"/>
                                                <w:bottom w:val="none" w:sz="0" w:space="0" w:color="auto"/>
                                                <w:right w:val="none" w:sz="0" w:space="0" w:color="auto"/>
                                              </w:divBdr>
                                              <w:divsChild>
                                                <w:div w:id="1596981701">
                                                  <w:marLeft w:val="0"/>
                                                  <w:marRight w:val="0"/>
                                                  <w:marTop w:val="0"/>
                                                  <w:marBottom w:val="0"/>
                                                  <w:divBdr>
                                                    <w:top w:val="none" w:sz="0" w:space="0" w:color="auto"/>
                                                    <w:left w:val="none" w:sz="0" w:space="0" w:color="auto"/>
                                                    <w:bottom w:val="none" w:sz="0" w:space="0" w:color="auto"/>
                                                    <w:right w:val="none" w:sz="0" w:space="0" w:color="auto"/>
                                                  </w:divBdr>
                                                  <w:divsChild>
                                                    <w:div w:id="9915306">
                                                      <w:marLeft w:val="0"/>
                                                      <w:marRight w:val="0"/>
                                                      <w:marTop w:val="0"/>
                                                      <w:marBottom w:val="0"/>
                                                      <w:divBdr>
                                                        <w:top w:val="none" w:sz="0" w:space="0" w:color="auto"/>
                                                        <w:left w:val="none" w:sz="0" w:space="0" w:color="auto"/>
                                                        <w:bottom w:val="none" w:sz="0" w:space="0" w:color="auto"/>
                                                        <w:right w:val="none" w:sz="0" w:space="0" w:color="auto"/>
                                                      </w:divBdr>
                                                      <w:divsChild>
                                                        <w:div w:id="1301349446">
                                                          <w:marLeft w:val="360"/>
                                                          <w:marRight w:val="0"/>
                                                          <w:marTop w:val="0"/>
                                                          <w:marBottom w:val="0"/>
                                                          <w:divBdr>
                                                            <w:top w:val="none" w:sz="0" w:space="0" w:color="auto"/>
                                                            <w:left w:val="none" w:sz="0" w:space="0" w:color="auto"/>
                                                            <w:bottom w:val="none" w:sz="0" w:space="0" w:color="auto"/>
                                                            <w:right w:val="none" w:sz="0" w:space="0" w:color="auto"/>
                                                          </w:divBdr>
                                                          <w:divsChild>
                                                            <w:div w:id="1869174747">
                                                              <w:marLeft w:val="0"/>
                                                              <w:marRight w:val="0"/>
                                                              <w:marTop w:val="0"/>
                                                              <w:marBottom w:val="0"/>
                                                              <w:divBdr>
                                                                <w:top w:val="none" w:sz="0" w:space="0" w:color="auto"/>
                                                                <w:left w:val="none" w:sz="0" w:space="0" w:color="auto"/>
                                                                <w:bottom w:val="none" w:sz="0" w:space="0" w:color="auto"/>
                                                                <w:right w:val="none" w:sz="0" w:space="0" w:color="auto"/>
                                                              </w:divBdr>
                                                              <w:divsChild>
                                                                <w:div w:id="1956129614">
                                                                  <w:marLeft w:val="-127"/>
                                                                  <w:marRight w:val="0"/>
                                                                  <w:marTop w:val="0"/>
                                                                  <w:marBottom w:val="0"/>
                                                                  <w:divBdr>
                                                                    <w:top w:val="none" w:sz="0" w:space="0" w:color="auto"/>
                                                                    <w:left w:val="none" w:sz="0" w:space="0" w:color="auto"/>
                                                                    <w:bottom w:val="none" w:sz="0" w:space="0" w:color="auto"/>
                                                                    <w:right w:val="none" w:sz="0" w:space="0" w:color="auto"/>
                                                                  </w:divBdr>
                                                                </w:div>
                                                              </w:divsChild>
                                                            </w:div>
                                                            <w:div w:id="841896984">
                                                              <w:marLeft w:val="0"/>
                                                              <w:marRight w:val="0"/>
                                                              <w:marTop w:val="0"/>
                                                              <w:marBottom w:val="0"/>
                                                              <w:divBdr>
                                                                <w:top w:val="none" w:sz="0" w:space="0" w:color="auto"/>
                                                                <w:left w:val="none" w:sz="0" w:space="0" w:color="auto"/>
                                                                <w:bottom w:val="none" w:sz="0" w:space="0" w:color="auto"/>
                                                                <w:right w:val="none" w:sz="0" w:space="0" w:color="auto"/>
                                                              </w:divBdr>
                                                              <w:divsChild>
                                                                <w:div w:id="40345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9705">
                                                          <w:marLeft w:val="0"/>
                                                          <w:marRight w:val="0"/>
                                                          <w:marTop w:val="0"/>
                                                          <w:marBottom w:val="0"/>
                                                          <w:divBdr>
                                                            <w:top w:val="none" w:sz="0" w:space="0" w:color="auto"/>
                                                            <w:left w:val="none" w:sz="0" w:space="0" w:color="auto"/>
                                                            <w:bottom w:val="none" w:sz="0" w:space="0" w:color="auto"/>
                                                            <w:right w:val="none" w:sz="0" w:space="0" w:color="auto"/>
                                                          </w:divBdr>
                                                          <w:divsChild>
                                                            <w:div w:id="1399666909">
                                                              <w:marLeft w:val="0"/>
                                                              <w:marRight w:val="0"/>
                                                              <w:marTop w:val="0"/>
                                                              <w:marBottom w:val="0"/>
                                                              <w:divBdr>
                                                                <w:top w:val="none" w:sz="0" w:space="0" w:color="auto"/>
                                                                <w:left w:val="none" w:sz="0" w:space="0" w:color="auto"/>
                                                                <w:bottom w:val="none" w:sz="0" w:space="0" w:color="auto"/>
                                                                <w:right w:val="none" w:sz="0" w:space="0" w:color="auto"/>
                                                              </w:divBdr>
                                                              <w:divsChild>
                                                                <w:div w:id="213150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276043">
                                                          <w:marLeft w:val="0"/>
                                                          <w:marRight w:val="0"/>
                                                          <w:marTop w:val="0"/>
                                                          <w:marBottom w:val="0"/>
                                                          <w:divBdr>
                                                            <w:top w:val="none" w:sz="0" w:space="0" w:color="auto"/>
                                                            <w:left w:val="none" w:sz="0" w:space="0" w:color="auto"/>
                                                            <w:bottom w:val="none" w:sz="0" w:space="0" w:color="auto"/>
                                                            <w:right w:val="none" w:sz="0" w:space="0" w:color="auto"/>
                                                          </w:divBdr>
                                                          <w:divsChild>
                                                            <w:div w:id="1171456103">
                                                              <w:marLeft w:val="0"/>
                                                              <w:marRight w:val="0"/>
                                                              <w:marTop w:val="0"/>
                                                              <w:marBottom w:val="0"/>
                                                              <w:divBdr>
                                                                <w:top w:val="none" w:sz="0" w:space="0" w:color="auto"/>
                                                                <w:left w:val="none" w:sz="0" w:space="0" w:color="auto"/>
                                                                <w:bottom w:val="none" w:sz="0" w:space="0" w:color="auto"/>
                                                                <w:right w:val="none" w:sz="0" w:space="0" w:color="auto"/>
                                                              </w:divBdr>
                                                              <w:divsChild>
                                                                <w:div w:id="189577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20298">
                                                          <w:marLeft w:val="0"/>
                                                          <w:marRight w:val="0"/>
                                                          <w:marTop w:val="0"/>
                                                          <w:marBottom w:val="0"/>
                                                          <w:divBdr>
                                                            <w:top w:val="none" w:sz="0" w:space="0" w:color="auto"/>
                                                            <w:left w:val="none" w:sz="0" w:space="0" w:color="auto"/>
                                                            <w:bottom w:val="none" w:sz="0" w:space="0" w:color="auto"/>
                                                            <w:right w:val="none" w:sz="0" w:space="0" w:color="auto"/>
                                                          </w:divBdr>
                                                          <w:divsChild>
                                                            <w:div w:id="717558458">
                                                              <w:marLeft w:val="0"/>
                                                              <w:marRight w:val="0"/>
                                                              <w:marTop w:val="0"/>
                                                              <w:marBottom w:val="0"/>
                                                              <w:divBdr>
                                                                <w:top w:val="none" w:sz="0" w:space="0" w:color="auto"/>
                                                                <w:left w:val="none" w:sz="0" w:space="0" w:color="auto"/>
                                                                <w:bottom w:val="none" w:sz="0" w:space="0" w:color="auto"/>
                                                                <w:right w:val="none" w:sz="0" w:space="0" w:color="auto"/>
                                                              </w:divBdr>
                                                              <w:divsChild>
                                                                <w:div w:id="30285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03968">
                                                          <w:marLeft w:val="0"/>
                                                          <w:marRight w:val="0"/>
                                                          <w:marTop w:val="0"/>
                                                          <w:marBottom w:val="0"/>
                                                          <w:divBdr>
                                                            <w:top w:val="none" w:sz="0" w:space="0" w:color="auto"/>
                                                            <w:left w:val="none" w:sz="0" w:space="0" w:color="auto"/>
                                                            <w:bottom w:val="none" w:sz="0" w:space="0" w:color="auto"/>
                                                            <w:right w:val="none" w:sz="0" w:space="0" w:color="auto"/>
                                                          </w:divBdr>
                                                          <w:divsChild>
                                                            <w:div w:id="685906530">
                                                              <w:marLeft w:val="0"/>
                                                              <w:marRight w:val="0"/>
                                                              <w:marTop w:val="0"/>
                                                              <w:marBottom w:val="0"/>
                                                              <w:divBdr>
                                                                <w:top w:val="none" w:sz="0" w:space="0" w:color="auto"/>
                                                                <w:left w:val="none" w:sz="0" w:space="0" w:color="auto"/>
                                                                <w:bottom w:val="none" w:sz="0" w:space="0" w:color="auto"/>
                                                                <w:right w:val="none" w:sz="0" w:space="0" w:color="auto"/>
                                                              </w:divBdr>
                                                              <w:divsChild>
                                                                <w:div w:id="7871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396878">
                                                          <w:marLeft w:val="0"/>
                                                          <w:marRight w:val="0"/>
                                                          <w:marTop w:val="0"/>
                                                          <w:marBottom w:val="0"/>
                                                          <w:divBdr>
                                                            <w:top w:val="none" w:sz="0" w:space="0" w:color="auto"/>
                                                            <w:left w:val="none" w:sz="0" w:space="0" w:color="auto"/>
                                                            <w:bottom w:val="none" w:sz="0" w:space="0" w:color="auto"/>
                                                            <w:right w:val="none" w:sz="0" w:space="0" w:color="auto"/>
                                                          </w:divBdr>
                                                          <w:divsChild>
                                                            <w:div w:id="1579365168">
                                                              <w:marLeft w:val="0"/>
                                                              <w:marRight w:val="0"/>
                                                              <w:marTop w:val="0"/>
                                                              <w:marBottom w:val="0"/>
                                                              <w:divBdr>
                                                                <w:top w:val="none" w:sz="0" w:space="0" w:color="auto"/>
                                                                <w:left w:val="none" w:sz="0" w:space="0" w:color="auto"/>
                                                                <w:bottom w:val="none" w:sz="0" w:space="0" w:color="auto"/>
                                                                <w:right w:val="none" w:sz="0" w:space="0" w:color="auto"/>
                                                              </w:divBdr>
                                                              <w:divsChild>
                                                                <w:div w:id="201571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991392">
                                                          <w:marLeft w:val="0"/>
                                                          <w:marRight w:val="0"/>
                                                          <w:marTop w:val="0"/>
                                                          <w:marBottom w:val="0"/>
                                                          <w:divBdr>
                                                            <w:top w:val="none" w:sz="0" w:space="0" w:color="auto"/>
                                                            <w:left w:val="none" w:sz="0" w:space="0" w:color="auto"/>
                                                            <w:bottom w:val="none" w:sz="0" w:space="0" w:color="auto"/>
                                                            <w:right w:val="none" w:sz="0" w:space="0" w:color="auto"/>
                                                          </w:divBdr>
                                                          <w:divsChild>
                                                            <w:div w:id="1231844805">
                                                              <w:marLeft w:val="0"/>
                                                              <w:marRight w:val="0"/>
                                                              <w:marTop w:val="0"/>
                                                              <w:marBottom w:val="0"/>
                                                              <w:divBdr>
                                                                <w:top w:val="none" w:sz="0" w:space="0" w:color="auto"/>
                                                                <w:left w:val="none" w:sz="0" w:space="0" w:color="auto"/>
                                                                <w:bottom w:val="none" w:sz="0" w:space="0" w:color="auto"/>
                                                                <w:right w:val="none" w:sz="0" w:space="0" w:color="auto"/>
                                                              </w:divBdr>
                                                              <w:divsChild>
                                                                <w:div w:id="741176347">
                                                                  <w:marLeft w:val="0"/>
                                                                  <w:marRight w:val="0"/>
                                                                  <w:marTop w:val="0"/>
                                                                  <w:marBottom w:val="0"/>
                                                                  <w:divBdr>
                                                                    <w:top w:val="none" w:sz="0" w:space="0" w:color="auto"/>
                                                                    <w:left w:val="none" w:sz="0" w:space="0" w:color="auto"/>
                                                                    <w:bottom w:val="none" w:sz="0" w:space="0" w:color="auto"/>
                                                                    <w:right w:val="none" w:sz="0" w:space="0" w:color="auto"/>
                                                                  </w:divBdr>
                                                                </w:div>
                                                              </w:divsChild>
                                                            </w:div>
                                                            <w:div w:id="129829682">
                                                              <w:marLeft w:val="0"/>
                                                              <w:marRight w:val="0"/>
                                                              <w:marTop w:val="0"/>
                                                              <w:marBottom w:val="0"/>
                                                              <w:divBdr>
                                                                <w:top w:val="none" w:sz="0" w:space="0" w:color="auto"/>
                                                                <w:left w:val="none" w:sz="0" w:space="0" w:color="auto"/>
                                                                <w:bottom w:val="none" w:sz="0" w:space="0" w:color="auto"/>
                                                                <w:right w:val="none" w:sz="0" w:space="0" w:color="auto"/>
                                                              </w:divBdr>
                                                              <w:divsChild>
                                                                <w:div w:id="91659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3477">
                                                          <w:marLeft w:val="0"/>
                                                          <w:marRight w:val="0"/>
                                                          <w:marTop w:val="0"/>
                                                          <w:marBottom w:val="0"/>
                                                          <w:divBdr>
                                                            <w:top w:val="none" w:sz="0" w:space="0" w:color="auto"/>
                                                            <w:left w:val="none" w:sz="0" w:space="0" w:color="auto"/>
                                                            <w:bottom w:val="none" w:sz="0" w:space="0" w:color="auto"/>
                                                            <w:right w:val="none" w:sz="0" w:space="0" w:color="auto"/>
                                                          </w:divBdr>
                                                          <w:divsChild>
                                                            <w:div w:id="135223755">
                                                              <w:marLeft w:val="0"/>
                                                              <w:marRight w:val="0"/>
                                                              <w:marTop w:val="0"/>
                                                              <w:marBottom w:val="0"/>
                                                              <w:divBdr>
                                                                <w:top w:val="none" w:sz="0" w:space="0" w:color="auto"/>
                                                                <w:left w:val="none" w:sz="0" w:space="0" w:color="auto"/>
                                                                <w:bottom w:val="none" w:sz="0" w:space="0" w:color="auto"/>
                                                                <w:right w:val="none" w:sz="0" w:space="0" w:color="auto"/>
                                                              </w:divBdr>
                                                              <w:divsChild>
                                                                <w:div w:id="149791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3247">
                                                          <w:marLeft w:val="0"/>
                                                          <w:marRight w:val="0"/>
                                                          <w:marTop w:val="0"/>
                                                          <w:marBottom w:val="0"/>
                                                          <w:divBdr>
                                                            <w:top w:val="none" w:sz="0" w:space="0" w:color="auto"/>
                                                            <w:left w:val="none" w:sz="0" w:space="0" w:color="auto"/>
                                                            <w:bottom w:val="none" w:sz="0" w:space="0" w:color="auto"/>
                                                            <w:right w:val="none" w:sz="0" w:space="0" w:color="auto"/>
                                                          </w:divBdr>
                                                          <w:divsChild>
                                                            <w:div w:id="756177158">
                                                              <w:marLeft w:val="0"/>
                                                              <w:marRight w:val="0"/>
                                                              <w:marTop w:val="0"/>
                                                              <w:marBottom w:val="0"/>
                                                              <w:divBdr>
                                                                <w:top w:val="none" w:sz="0" w:space="0" w:color="auto"/>
                                                                <w:left w:val="none" w:sz="0" w:space="0" w:color="auto"/>
                                                                <w:bottom w:val="none" w:sz="0" w:space="0" w:color="auto"/>
                                                                <w:right w:val="none" w:sz="0" w:space="0" w:color="auto"/>
                                                              </w:divBdr>
                                                              <w:divsChild>
                                                                <w:div w:id="1296258609">
                                                                  <w:marLeft w:val="0"/>
                                                                  <w:marRight w:val="0"/>
                                                                  <w:marTop w:val="0"/>
                                                                  <w:marBottom w:val="0"/>
                                                                  <w:divBdr>
                                                                    <w:top w:val="none" w:sz="0" w:space="0" w:color="auto"/>
                                                                    <w:left w:val="none" w:sz="0" w:space="0" w:color="auto"/>
                                                                    <w:bottom w:val="none" w:sz="0" w:space="0" w:color="auto"/>
                                                                    <w:right w:val="none" w:sz="0" w:space="0" w:color="auto"/>
                                                                  </w:divBdr>
                                                                </w:div>
                                                              </w:divsChild>
                                                            </w:div>
                                                            <w:div w:id="2106461036">
                                                              <w:marLeft w:val="0"/>
                                                              <w:marRight w:val="0"/>
                                                              <w:marTop w:val="0"/>
                                                              <w:marBottom w:val="0"/>
                                                              <w:divBdr>
                                                                <w:top w:val="none" w:sz="0" w:space="0" w:color="auto"/>
                                                                <w:left w:val="none" w:sz="0" w:space="0" w:color="auto"/>
                                                                <w:bottom w:val="none" w:sz="0" w:space="0" w:color="auto"/>
                                                                <w:right w:val="none" w:sz="0" w:space="0" w:color="auto"/>
                                                              </w:divBdr>
                                                              <w:divsChild>
                                                                <w:div w:id="183745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51647">
                                                          <w:marLeft w:val="0"/>
                                                          <w:marRight w:val="0"/>
                                                          <w:marTop w:val="0"/>
                                                          <w:marBottom w:val="0"/>
                                                          <w:divBdr>
                                                            <w:top w:val="none" w:sz="0" w:space="0" w:color="auto"/>
                                                            <w:left w:val="none" w:sz="0" w:space="0" w:color="auto"/>
                                                            <w:bottom w:val="none" w:sz="0" w:space="0" w:color="auto"/>
                                                            <w:right w:val="none" w:sz="0" w:space="0" w:color="auto"/>
                                                          </w:divBdr>
                                                          <w:divsChild>
                                                            <w:div w:id="185877102">
                                                              <w:marLeft w:val="0"/>
                                                              <w:marRight w:val="0"/>
                                                              <w:marTop w:val="0"/>
                                                              <w:marBottom w:val="0"/>
                                                              <w:divBdr>
                                                                <w:top w:val="none" w:sz="0" w:space="0" w:color="auto"/>
                                                                <w:left w:val="none" w:sz="0" w:space="0" w:color="auto"/>
                                                                <w:bottom w:val="none" w:sz="0" w:space="0" w:color="auto"/>
                                                                <w:right w:val="none" w:sz="0" w:space="0" w:color="auto"/>
                                                              </w:divBdr>
                                                              <w:divsChild>
                                                                <w:div w:id="208687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173029">
                                                          <w:marLeft w:val="360"/>
                                                          <w:marRight w:val="0"/>
                                                          <w:marTop w:val="0"/>
                                                          <w:marBottom w:val="0"/>
                                                          <w:divBdr>
                                                            <w:top w:val="none" w:sz="0" w:space="0" w:color="auto"/>
                                                            <w:left w:val="none" w:sz="0" w:space="0" w:color="auto"/>
                                                            <w:bottom w:val="none" w:sz="0" w:space="0" w:color="auto"/>
                                                            <w:right w:val="none" w:sz="0" w:space="0" w:color="auto"/>
                                                          </w:divBdr>
                                                          <w:divsChild>
                                                            <w:div w:id="609892402">
                                                              <w:marLeft w:val="0"/>
                                                              <w:marRight w:val="0"/>
                                                              <w:marTop w:val="0"/>
                                                              <w:marBottom w:val="0"/>
                                                              <w:divBdr>
                                                                <w:top w:val="none" w:sz="0" w:space="0" w:color="auto"/>
                                                                <w:left w:val="none" w:sz="0" w:space="0" w:color="auto"/>
                                                                <w:bottom w:val="none" w:sz="0" w:space="0" w:color="auto"/>
                                                                <w:right w:val="none" w:sz="0" w:space="0" w:color="auto"/>
                                                              </w:divBdr>
                                                              <w:divsChild>
                                                                <w:div w:id="1001202141">
                                                                  <w:marLeft w:val="-205"/>
                                                                  <w:marRight w:val="0"/>
                                                                  <w:marTop w:val="0"/>
                                                                  <w:marBottom w:val="0"/>
                                                                  <w:divBdr>
                                                                    <w:top w:val="none" w:sz="0" w:space="0" w:color="auto"/>
                                                                    <w:left w:val="none" w:sz="0" w:space="0" w:color="auto"/>
                                                                    <w:bottom w:val="none" w:sz="0" w:space="0" w:color="auto"/>
                                                                    <w:right w:val="none" w:sz="0" w:space="0" w:color="auto"/>
                                                                  </w:divBdr>
                                                                </w:div>
                                                              </w:divsChild>
                                                            </w:div>
                                                          </w:divsChild>
                                                        </w:div>
                                                        <w:div w:id="1116754239">
                                                          <w:marLeft w:val="0"/>
                                                          <w:marRight w:val="0"/>
                                                          <w:marTop w:val="0"/>
                                                          <w:marBottom w:val="0"/>
                                                          <w:divBdr>
                                                            <w:top w:val="none" w:sz="0" w:space="0" w:color="auto"/>
                                                            <w:left w:val="none" w:sz="0" w:space="0" w:color="auto"/>
                                                            <w:bottom w:val="none" w:sz="0" w:space="0" w:color="auto"/>
                                                            <w:right w:val="none" w:sz="0" w:space="0" w:color="auto"/>
                                                          </w:divBdr>
                                                          <w:divsChild>
                                                            <w:div w:id="729381438">
                                                              <w:marLeft w:val="0"/>
                                                              <w:marRight w:val="0"/>
                                                              <w:marTop w:val="0"/>
                                                              <w:marBottom w:val="0"/>
                                                              <w:divBdr>
                                                                <w:top w:val="none" w:sz="0" w:space="0" w:color="auto"/>
                                                                <w:left w:val="none" w:sz="0" w:space="0" w:color="auto"/>
                                                                <w:bottom w:val="none" w:sz="0" w:space="0" w:color="auto"/>
                                                                <w:right w:val="none" w:sz="0" w:space="0" w:color="auto"/>
                                                              </w:divBdr>
                                                              <w:divsChild>
                                                                <w:div w:id="163382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90767">
                                                          <w:marLeft w:val="360"/>
                                                          <w:marRight w:val="0"/>
                                                          <w:marTop w:val="0"/>
                                                          <w:marBottom w:val="0"/>
                                                          <w:divBdr>
                                                            <w:top w:val="none" w:sz="0" w:space="0" w:color="auto"/>
                                                            <w:left w:val="none" w:sz="0" w:space="0" w:color="auto"/>
                                                            <w:bottom w:val="none" w:sz="0" w:space="0" w:color="auto"/>
                                                            <w:right w:val="none" w:sz="0" w:space="0" w:color="auto"/>
                                                          </w:divBdr>
                                                          <w:divsChild>
                                                            <w:div w:id="1822576104">
                                                              <w:marLeft w:val="0"/>
                                                              <w:marRight w:val="0"/>
                                                              <w:marTop w:val="0"/>
                                                              <w:marBottom w:val="0"/>
                                                              <w:divBdr>
                                                                <w:top w:val="none" w:sz="0" w:space="0" w:color="auto"/>
                                                                <w:left w:val="none" w:sz="0" w:space="0" w:color="auto"/>
                                                                <w:bottom w:val="none" w:sz="0" w:space="0" w:color="auto"/>
                                                                <w:right w:val="none" w:sz="0" w:space="0" w:color="auto"/>
                                                              </w:divBdr>
                                                              <w:divsChild>
                                                                <w:div w:id="1928535585">
                                                                  <w:marLeft w:val="-283"/>
                                                                  <w:marRight w:val="0"/>
                                                                  <w:marTop w:val="0"/>
                                                                  <w:marBottom w:val="0"/>
                                                                  <w:divBdr>
                                                                    <w:top w:val="none" w:sz="0" w:space="0" w:color="auto"/>
                                                                    <w:left w:val="none" w:sz="0" w:space="0" w:color="auto"/>
                                                                    <w:bottom w:val="none" w:sz="0" w:space="0" w:color="auto"/>
                                                                    <w:right w:val="none" w:sz="0" w:space="0" w:color="auto"/>
                                                                  </w:divBdr>
                                                                </w:div>
                                                              </w:divsChild>
                                                            </w:div>
                                                          </w:divsChild>
                                                        </w:div>
                                                        <w:div w:id="1073694724">
                                                          <w:marLeft w:val="0"/>
                                                          <w:marRight w:val="0"/>
                                                          <w:marTop w:val="0"/>
                                                          <w:marBottom w:val="0"/>
                                                          <w:divBdr>
                                                            <w:top w:val="none" w:sz="0" w:space="0" w:color="auto"/>
                                                            <w:left w:val="none" w:sz="0" w:space="0" w:color="auto"/>
                                                            <w:bottom w:val="none" w:sz="0" w:space="0" w:color="auto"/>
                                                            <w:right w:val="none" w:sz="0" w:space="0" w:color="auto"/>
                                                          </w:divBdr>
                                                          <w:divsChild>
                                                            <w:div w:id="1572614566">
                                                              <w:marLeft w:val="0"/>
                                                              <w:marRight w:val="0"/>
                                                              <w:marTop w:val="0"/>
                                                              <w:marBottom w:val="0"/>
                                                              <w:divBdr>
                                                                <w:top w:val="none" w:sz="0" w:space="0" w:color="auto"/>
                                                                <w:left w:val="none" w:sz="0" w:space="0" w:color="auto"/>
                                                                <w:bottom w:val="none" w:sz="0" w:space="0" w:color="auto"/>
                                                                <w:right w:val="none" w:sz="0" w:space="0" w:color="auto"/>
                                                              </w:divBdr>
                                                              <w:divsChild>
                                                                <w:div w:id="130785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2691">
                                                          <w:marLeft w:val="360"/>
                                                          <w:marRight w:val="0"/>
                                                          <w:marTop w:val="0"/>
                                                          <w:marBottom w:val="0"/>
                                                          <w:divBdr>
                                                            <w:top w:val="none" w:sz="0" w:space="0" w:color="auto"/>
                                                            <w:left w:val="none" w:sz="0" w:space="0" w:color="auto"/>
                                                            <w:bottom w:val="none" w:sz="0" w:space="0" w:color="auto"/>
                                                            <w:right w:val="none" w:sz="0" w:space="0" w:color="auto"/>
                                                          </w:divBdr>
                                                          <w:divsChild>
                                                            <w:div w:id="829716891">
                                                              <w:marLeft w:val="0"/>
                                                              <w:marRight w:val="0"/>
                                                              <w:marTop w:val="0"/>
                                                              <w:marBottom w:val="0"/>
                                                              <w:divBdr>
                                                                <w:top w:val="none" w:sz="0" w:space="0" w:color="auto"/>
                                                                <w:left w:val="none" w:sz="0" w:space="0" w:color="auto"/>
                                                                <w:bottom w:val="none" w:sz="0" w:space="0" w:color="auto"/>
                                                                <w:right w:val="none" w:sz="0" w:space="0" w:color="auto"/>
                                                              </w:divBdr>
                                                              <w:divsChild>
                                                                <w:div w:id="1631208601">
                                                                  <w:marLeft w:val="-272"/>
                                                                  <w:marRight w:val="0"/>
                                                                  <w:marTop w:val="0"/>
                                                                  <w:marBottom w:val="0"/>
                                                                  <w:divBdr>
                                                                    <w:top w:val="none" w:sz="0" w:space="0" w:color="auto"/>
                                                                    <w:left w:val="none" w:sz="0" w:space="0" w:color="auto"/>
                                                                    <w:bottom w:val="none" w:sz="0" w:space="0" w:color="auto"/>
                                                                    <w:right w:val="none" w:sz="0" w:space="0" w:color="auto"/>
                                                                  </w:divBdr>
                                                                </w:div>
                                                              </w:divsChild>
                                                            </w:div>
                                                          </w:divsChild>
                                                        </w:div>
                                                        <w:div w:id="583032699">
                                                          <w:marLeft w:val="0"/>
                                                          <w:marRight w:val="0"/>
                                                          <w:marTop w:val="0"/>
                                                          <w:marBottom w:val="0"/>
                                                          <w:divBdr>
                                                            <w:top w:val="none" w:sz="0" w:space="0" w:color="auto"/>
                                                            <w:left w:val="none" w:sz="0" w:space="0" w:color="auto"/>
                                                            <w:bottom w:val="none" w:sz="0" w:space="0" w:color="auto"/>
                                                            <w:right w:val="none" w:sz="0" w:space="0" w:color="auto"/>
                                                          </w:divBdr>
                                                          <w:divsChild>
                                                            <w:div w:id="893812082">
                                                              <w:marLeft w:val="0"/>
                                                              <w:marRight w:val="0"/>
                                                              <w:marTop w:val="0"/>
                                                              <w:marBottom w:val="0"/>
                                                              <w:divBdr>
                                                                <w:top w:val="none" w:sz="0" w:space="0" w:color="auto"/>
                                                                <w:left w:val="none" w:sz="0" w:space="0" w:color="auto"/>
                                                                <w:bottom w:val="none" w:sz="0" w:space="0" w:color="auto"/>
                                                                <w:right w:val="none" w:sz="0" w:space="0" w:color="auto"/>
                                                              </w:divBdr>
                                                              <w:divsChild>
                                                                <w:div w:id="34610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85098">
                                                          <w:marLeft w:val="0"/>
                                                          <w:marRight w:val="0"/>
                                                          <w:marTop w:val="0"/>
                                                          <w:marBottom w:val="0"/>
                                                          <w:divBdr>
                                                            <w:top w:val="none" w:sz="0" w:space="0" w:color="auto"/>
                                                            <w:left w:val="none" w:sz="0" w:space="0" w:color="auto"/>
                                                            <w:bottom w:val="none" w:sz="0" w:space="0" w:color="auto"/>
                                                            <w:right w:val="none" w:sz="0" w:space="0" w:color="auto"/>
                                                          </w:divBdr>
                                                          <w:divsChild>
                                                            <w:div w:id="1659384404">
                                                              <w:marLeft w:val="0"/>
                                                              <w:marRight w:val="0"/>
                                                              <w:marTop w:val="0"/>
                                                              <w:marBottom w:val="0"/>
                                                              <w:divBdr>
                                                                <w:top w:val="none" w:sz="0" w:space="0" w:color="auto"/>
                                                                <w:left w:val="none" w:sz="0" w:space="0" w:color="auto"/>
                                                                <w:bottom w:val="none" w:sz="0" w:space="0" w:color="auto"/>
                                                                <w:right w:val="none" w:sz="0" w:space="0" w:color="auto"/>
                                                              </w:divBdr>
                                                              <w:divsChild>
                                                                <w:div w:id="14759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01003">
                                                          <w:marLeft w:val="0"/>
                                                          <w:marRight w:val="0"/>
                                                          <w:marTop w:val="0"/>
                                                          <w:marBottom w:val="0"/>
                                                          <w:divBdr>
                                                            <w:top w:val="none" w:sz="0" w:space="0" w:color="auto"/>
                                                            <w:left w:val="none" w:sz="0" w:space="0" w:color="auto"/>
                                                            <w:bottom w:val="none" w:sz="0" w:space="0" w:color="auto"/>
                                                            <w:right w:val="none" w:sz="0" w:space="0" w:color="auto"/>
                                                          </w:divBdr>
                                                          <w:divsChild>
                                                            <w:div w:id="984286374">
                                                              <w:marLeft w:val="0"/>
                                                              <w:marRight w:val="0"/>
                                                              <w:marTop w:val="0"/>
                                                              <w:marBottom w:val="0"/>
                                                              <w:divBdr>
                                                                <w:top w:val="none" w:sz="0" w:space="0" w:color="auto"/>
                                                                <w:left w:val="none" w:sz="0" w:space="0" w:color="auto"/>
                                                                <w:bottom w:val="none" w:sz="0" w:space="0" w:color="auto"/>
                                                                <w:right w:val="none" w:sz="0" w:space="0" w:color="auto"/>
                                                              </w:divBdr>
                                                              <w:divsChild>
                                                                <w:div w:id="169163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1279">
                                                          <w:marLeft w:val="0"/>
                                                          <w:marRight w:val="0"/>
                                                          <w:marTop w:val="0"/>
                                                          <w:marBottom w:val="0"/>
                                                          <w:divBdr>
                                                            <w:top w:val="none" w:sz="0" w:space="0" w:color="auto"/>
                                                            <w:left w:val="none" w:sz="0" w:space="0" w:color="auto"/>
                                                            <w:bottom w:val="none" w:sz="0" w:space="0" w:color="auto"/>
                                                            <w:right w:val="none" w:sz="0" w:space="0" w:color="auto"/>
                                                          </w:divBdr>
                                                          <w:divsChild>
                                                            <w:div w:id="145050142">
                                                              <w:marLeft w:val="0"/>
                                                              <w:marRight w:val="0"/>
                                                              <w:marTop w:val="0"/>
                                                              <w:marBottom w:val="0"/>
                                                              <w:divBdr>
                                                                <w:top w:val="none" w:sz="0" w:space="0" w:color="auto"/>
                                                                <w:left w:val="none" w:sz="0" w:space="0" w:color="auto"/>
                                                                <w:bottom w:val="none" w:sz="0" w:space="0" w:color="auto"/>
                                                                <w:right w:val="none" w:sz="0" w:space="0" w:color="auto"/>
                                                              </w:divBdr>
                                                              <w:divsChild>
                                                                <w:div w:id="3697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0026">
                                                          <w:marLeft w:val="0"/>
                                                          <w:marRight w:val="0"/>
                                                          <w:marTop w:val="0"/>
                                                          <w:marBottom w:val="0"/>
                                                          <w:divBdr>
                                                            <w:top w:val="none" w:sz="0" w:space="0" w:color="auto"/>
                                                            <w:left w:val="none" w:sz="0" w:space="0" w:color="auto"/>
                                                            <w:bottom w:val="none" w:sz="0" w:space="0" w:color="auto"/>
                                                            <w:right w:val="none" w:sz="0" w:space="0" w:color="auto"/>
                                                          </w:divBdr>
                                                          <w:divsChild>
                                                            <w:div w:id="1579704267">
                                                              <w:marLeft w:val="0"/>
                                                              <w:marRight w:val="0"/>
                                                              <w:marTop w:val="0"/>
                                                              <w:marBottom w:val="0"/>
                                                              <w:divBdr>
                                                                <w:top w:val="none" w:sz="0" w:space="0" w:color="auto"/>
                                                                <w:left w:val="none" w:sz="0" w:space="0" w:color="auto"/>
                                                                <w:bottom w:val="none" w:sz="0" w:space="0" w:color="auto"/>
                                                                <w:right w:val="none" w:sz="0" w:space="0" w:color="auto"/>
                                                              </w:divBdr>
                                                              <w:divsChild>
                                                                <w:div w:id="44192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26653">
                                                          <w:marLeft w:val="0"/>
                                                          <w:marRight w:val="0"/>
                                                          <w:marTop w:val="0"/>
                                                          <w:marBottom w:val="0"/>
                                                          <w:divBdr>
                                                            <w:top w:val="none" w:sz="0" w:space="0" w:color="auto"/>
                                                            <w:left w:val="none" w:sz="0" w:space="0" w:color="auto"/>
                                                            <w:bottom w:val="none" w:sz="0" w:space="0" w:color="auto"/>
                                                            <w:right w:val="none" w:sz="0" w:space="0" w:color="auto"/>
                                                          </w:divBdr>
                                                          <w:divsChild>
                                                            <w:div w:id="1879464602">
                                                              <w:marLeft w:val="0"/>
                                                              <w:marRight w:val="0"/>
                                                              <w:marTop w:val="0"/>
                                                              <w:marBottom w:val="0"/>
                                                              <w:divBdr>
                                                                <w:top w:val="none" w:sz="0" w:space="0" w:color="auto"/>
                                                                <w:left w:val="none" w:sz="0" w:space="0" w:color="auto"/>
                                                                <w:bottom w:val="none" w:sz="0" w:space="0" w:color="auto"/>
                                                                <w:right w:val="none" w:sz="0" w:space="0" w:color="auto"/>
                                                              </w:divBdr>
                                                              <w:divsChild>
                                                                <w:div w:id="2571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67728418">
      <w:bodyDiv w:val="1"/>
      <w:marLeft w:val="0"/>
      <w:marRight w:val="96"/>
      <w:marTop w:val="0"/>
      <w:marBottom w:val="0"/>
      <w:divBdr>
        <w:top w:val="none" w:sz="0" w:space="0" w:color="auto"/>
        <w:left w:val="none" w:sz="0" w:space="0" w:color="auto"/>
        <w:bottom w:val="none" w:sz="0" w:space="0" w:color="auto"/>
        <w:right w:val="none" w:sz="0" w:space="0" w:color="auto"/>
      </w:divBdr>
      <w:divsChild>
        <w:div w:id="302738395">
          <w:marLeft w:val="0"/>
          <w:marRight w:val="0"/>
          <w:marTop w:val="0"/>
          <w:marBottom w:val="0"/>
          <w:divBdr>
            <w:top w:val="none" w:sz="0" w:space="0" w:color="auto"/>
            <w:left w:val="none" w:sz="0" w:space="0" w:color="auto"/>
            <w:bottom w:val="none" w:sz="0" w:space="0" w:color="auto"/>
            <w:right w:val="none" w:sz="0" w:space="0" w:color="auto"/>
          </w:divBdr>
          <w:divsChild>
            <w:div w:id="98940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5616">
      <w:bodyDiv w:val="1"/>
      <w:marLeft w:val="0"/>
      <w:marRight w:val="96"/>
      <w:marTop w:val="0"/>
      <w:marBottom w:val="0"/>
      <w:divBdr>
        <w:top w:val="none" w:sz="0" w:space="0" w:color="auto"/>
        <w:left w:val="none" w:sz="0" w:space="0" w:color="auto"/>
        <w:bottom w:val="none" w:sz="0" w:space="0" w:color="auto"/>
        <w:right w:val="none" w:sz="0" w:space="0" w:color="auto"/>
      </w:divBdr>
      <w:divsChild>
        <w:div w:id="985282950">
          <w:marLeft w:val="0"/>
          <w:marRight w:val="0"/>
          <w:marTop w:val="0"/>
          <w:marBottom w:val="0"/>
          <w:divBdr>
            <w:top w:val="none" w:sz="0" w:space="0" w:color="auto"/>
            <w:left w:val="none" w:sz="0" w:space="0" w:color="auto"/>
            <w:bottom w:val="none" w:sz="0" w:space="0" w:color="auto"/>
            <w:right w:val="none" w:sz="0" w:space="0" w:color="auto"/>
          </w:divBdr>
        </w:div>
      </w:divsChild>
    </w:div>
    <w:div w:id="1870099318">
      <w:bodyDiv w:val="1"/>
      <w:marLeft w:val="0"/>
      <w:marRight w:val="96"/>
      <w:marTop w:val="0"/>
      <w:marBottom w:val="0"/>
      <w:divBdr>
        <w:top w:val="none" w:sz="0" w:space="0" w:color="auto"/>
        <w:left w:val="none" w:sz="0" w:space="0" w:color="auto"/>
        <w:bottom w:val="none" w:sz="0" w:space="0" w:color="auto"/>
        <w:right w:val="none" w:sz="0" w:space="0" w:color="auto"/>
      </w:divBdr>
      <w:divsChild>
        <w:div w:id="706640494">
          <w:marLeft w:val="0"/>
          <w:marRight w:val="0"/>
          <w:marTop w:val="0"/>
          <w:marBottom w:val="0"/>
          <w:divBdr>
            <w:top w:val="none" w:sz="0" w:space="0" w:color="auto"/>
            <w:left w:val="none" w:sz="0" w:space="0" w:color="auto"/>
            <w:bottom w:val="none" w:sz="0" w:space="0" w:color="auto"/>
            <w:right w:val="none" w:sz="0" w:space="0" w:color="auto"/>
          </w:divBdr>
          <w:divsChild>
            <w:div w:id="61317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415736">
      <w:bodyDiv w:val="1"/>
      <w:marLeft w:val="0"/>
      <w:marRight w:val="0"/>
      <w:marTop w:val="0"/>
      <w:marBottom w:val="0"/>
      <w:divBdr>
        <w:top w:val="none" w:sz="0" w:space="0" w:color="auto"/>
        <w:left w:val="none" w:sz="0" w:space="0" w:color="auto"/>
        <w:bottom w:val="none" w:sz="0" w:space="0" w:color="auto"/>
        <w:right w:val="none" w:sz="0" w:space="0" w:color="auto"/>
      </w:divBdr>
    </w:div>
    <w:div w:id="1957061162">
      <w:bodyDiv w:val="1"/>
      <w:marLeft w:val="0"/>
      <w:marRight w:val="0"/>
      <w:marTop w:val="0"/>
      <w:marBottom w:val="0"/>
      <w:divBdr>
        <w:top w:val="none" w:sz="0" w:space="0" w:color="auto"/>
        <w:left w:val="none" w:sz="0" w:space="0" w:color="auto"/>
        <w:bottom w:val="none" w:sz="0" w:space="0" w:color="auto"/>
        <w:right w:val="none" w:sz="0" w:space="0" w:color="auto"/>
      </w:divBdr>
    </w:div>
    <w:div w:id="2050302571">
      <w:bodyDiv w:val="1"/>
      <w:marLeft w:val="0"/>
      <w:marRight w:val="0"/>
      <w:marTop w:val="0"/>
      <w:marBottom w:val="0"/>
      <w:divBdr>
        <w:top w:val="none" w:sz="0" w:space="0" w:color="auto"/>
        <w:left w:val="none" w:sz="0" w:space="0" w:color="auto"/>
        <w:bottom w:val="none" w:sz="0" w:space="0" w:color="auto"/>
        <w:right w:val="none" w:sz="0" w:space="0" w:color="auto"/>
      </w:divBdr>
    </w:div>
    <w:div w:id="2093090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1E331-BE52-4659-83E6-DF6DA9616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Winans</dc:creator>
  <cp:lastModifiedBy>Vivian Ferido</cp:lastModifiedBy>
  <cp:revision>8</cp:revision>
  <cp:lastPrinted>2018-04-19T23:22:00Z</cp:lastPrinted>
  <dcterms:created xsi:type="dcterms:W3CDTF">2018-05-04T16:12:00Z</dcterms:created>
  <dcterms:modified xsi:type="dcterms:W3CDTF">2018-05-11T18:40:00Z</dcterms:modified>
</cp:coreProperties>
</file>